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F0585" w14:textId="77777777" w:rsidR="00780ECC" w:rsidRPr="009D2FF5" w:rsidRDefault="009D2FF5" w:rsidP="009D2FF5">
      <w:pPr>
        <w:pStyle w:val="NASLOVRADA"/>
        <w:rPr>
          <w:lang w:val="it-IT"/>
        </w:rPr>
      </w:pPr>
      <w:r w:rsidRPr="009D2FF5">
        <w:rPr>
          <w:lang w:val="it-IT"/>
        </w:rPr>
        <w:t xml:space="preserve">Naslov </w:t>
      </w:r>
      <w:r w:rsidR="00D3560B" w:rsidRPr="00093FE1">
        <w:rPr>
          <w:lang w:val="it-IT"/>
        </w:rPr>
        <w:t>članka</w:t>
      </w:r>
    </w:p>
    <w:p w14:paraId="115384EE" w14:textId="77777777" w:rsidR="00780ECC" w:rsidRPr="009D2FF5" w:rsidRDefault="003C63F8" w:rsidP="00780ECC">
      <w:pPr>
        <w:pStyle w:val="NASLOVRADA"/>
        <w:spacing w:after="0"/>
        <w:rPr>
          <w:rStyle w:val="Emphasis"/>
          <w:rFonts w:ascii="Calibri" w:hAnsi="Calibri"/>
          <w:b/>
          <w:bCs w:val="0"/>
          <w:szCs w:val="22"/>
          <w:lang w:val="hr-HR"/>
        </w:rPr>
      </w:pPr>
      <w:r w:rsidRPr="009D2FF5">
        <w:rPr>
          <w:rStyle w:val="Emphasis"/>
          <w:rFonts w:ascii="Calibri" w:hAnsi="Calibri"/>
          <w:b/>
          <w:bCs w:val="0"/>
          <w:szCs w:val="22"/>
          <w:lang w:val="hr-HR"/>
        </w:rPr>
        <w:t xml:space="preserve">Ime </w:t>
      </w:r>
      <w:r w:rsidR="00780ECC" w:rsidRPr="009D2FF5">
        <w:rPr>
          <w:rStyle w:val="Emphasis"/>
          <w:rFonts w:ascii="Calibri" w:hAnsi="Calibri"/>
          <w:b/>
          <w:bCs w:val="0"/>
          <w:szCs w:val="22"/>
          <w:lang w:val="hr-HR"/>
        </w:rPr>
        <w:t>Prezime, razred</w:t>
      </w:r>
    </w:p>
    <w:p w14:paraId="4C1F481F" w14:textId="77777777" w:rsidR="00780ECC" w:rsidRPr="009D2FF5" w:rsidRDefault="003C63F8" w:rsidP="009D2FF5">
      <w:pPr>
        <w:spacing w:line="240" w:lineRule="auto"/>
        <w:jc w:val="center"/>
        <w:rPr>
          <w:rStyle w:val="Emphasis"/>
        </w:rPr>
      </w:pPr>
      <w:r w:rsidRPr="009D2FF5">
        <w:rPr>
          <w:rStyle w:val="Emphasis"/>
        </w:rPr>
        <w:t xml:space="preserve">Ime </w:t>
      </w:r>
      <w:r w:rsidR="00780ECC" w:rsidRPr="009D2FF5">
        <w:rPr>
          <w:rStyle w:val="Emphasis"/>
        </w:rPr>
        <w:t>Prezime, razred</w:t>
      </w:r>
    </w:p>
    <w:p w14:paraId="671EA6CD" w14:textId="77777777" w:rsidR="00780ECC" w:rsidRPr="009D2FF5" w:rsidRDefault="00780ECC" w:rsidP="009D2FF5">
      <w:pPr>
        <w:pStyle w:val="kolaimentor"/>
        <w:rPr>
          <w:rStyle w:val="Emphasis"/>
          <w:rFonts w:ascii="Calibri" w:hAnsi="Calibri" w:cs="Times New Roman"/>
          <w:b w:val="0"/>
          <w:i w:val="0"/>
          <w:color w:val="auto"/>
        </w:rPr>
      </w:pPr>
      <w:r w:rsidRPr="009D2FF5">
        <w:rPr>
          <w:rStyle w:val="Emphasis"/>
          <w:rFonts w:ascii="Calibri" w:hAnsi="Calibri" w:cs="Times New Roman"/>
          <w:b w:val="0"/>
          <w:i w:val="0"/>
          <w:color w:val="auto"/>
        </w:rPr>
        <w:t>Škola, Mjesto</w:t>
      </w:r>
    </w:p>
    <w:p w14:paraId="1DF1E2A3" w14:textId="77777777" w:rsidR="00780ECC" w:rsidRPr="009D2FF5" w:rsidRDefault="00780ECC" w:rsidP="009D2FF5">
      <w:pPr>
        <w:pStyle w:val="kolaimentor"/>
        <w:rPr>
          <w:rStyle w:val="Emphasis"/>
          <w:rFonts w:ascii="Calibri" w:hAnsi="Calibri" w:cs="Times New Roman"/>
          <w:b w:val="0"/>
          <w:i w:val="0"/>
          <w:color w:val="auto"/>
        </w:rPr>
      </w:pPr>
      <w:r w:rsidRPr="009D2FF5">
        <w:rPr>
          <w:rStyle w:val="Emphasis"/>
          <w:rFonts w:ascii="Calibri" w:hAnsi="Calibri" w:cs="Times New Roman"/>
          <w:b w:val="0"/>
          <w:i w:val="0"/>
          <w:color w:val="006600"/>
        </w:rPr>
        <w:t>Mentor:</w:t>
      </w:r>
      <w:r w:rsidRPr="009D2FF5">
        <w:rPr>
          <w:rStyle w:val="Emphasis"/>
          <w:rFonts w:ascii="Calibri" w:hAnsi="Calibri" w:cs="Times New Roman"/>
          <w:b w:val="0"/>
          <w:i w:val="0"/>
          <w:color w:val="auto"/>
        </w:rPr>
        <w:t xml:space="preserve"> </w:t>
      </w:r>
      <w:r w:rsidR="003C63F8" w:rsidRPr="00CF2639">
        <w:rPr>
          <w:rStyle w:val="Emphasis"/>
          <w:rFonts w:ascii="Calibri" w:hAnsi="Calibri" w:cs="Times New Roman"/>
          <w:b w:val="0"/>
          <w:color w:val="auto"/>
        </w:rPr>
        <w:t xml:space="preserve">Ime </w:t>
      </w:r>
      <w:r w:rsidRPr="00CF2639">
        <w:rPr>
          <w:rStyle w:val="Emphasis"/>
          <w:rFonts w:ascii="Calibri" w:hAnsi="Calibri" w:cs="Times New Roman"/>
          <w:b w:val="0"/>
          <w:color w:val="auto"/>
        </w:rPr>
        <w:t xml:space="preserve">Prezime </w:t>
      </w:r>
    </w:p>
    <w:p w14:paraId="63904AB9" w14:textId="77777777" w:rsidR="009D2FF5" w:rsidRPr="002405F4" w:rsidRDefault="009D2FF5" w:rsidP="009D2FF5">
      <w:pPr>
        <w:pStyle w:val="kolaimentor"/>
        <w:rPr>
          <w:rStyle w:val="Emphasis"/>
          <w:i w:val="0"/>
        </w:rPr>
      </w:pPr>
    </w:p>
    <w:p w14:paraId="318F8E4C" w14:textId="77777777" w:rsidR="00780ECC" w:rsidRPr="009D2FF5" w:rsidRDefault="00780ECC" w:rsidP="009D2FF5">
      <w:pPr>
        <w:pStyle w:val="NaslovSAETAKiZAHVALA"/>
        <w:spacing w:before="120"/>
        <w:rPr>
          <w:rFonts w:asciiTheme="minorHAnsi" w:hAnsiTheme="minorHAnsi" w:cstheme="minorHAnsi"/>
          <w:lang w:val="it-IT"/>
        </w:rPr>
      </w:pPr>
      <w:r w:rsidRPr="009D2FF5">
        <w:rPr>
          <w:rFonts w:asciiTheme="minorHAnsi" w:hAnsiTheme="minorHAnsi" w:cstheme="minorHAnsi"/>
          <w:lang w:val="it-IT"/>
        </w:rPr>
        <w:t>SAŽETAK</w:t>
      </w:r>
    </w:p>
    <w:p w14:paraId="6B52D372" w14:textId="77777777" w:rsidR="00780ECC" w:rsidRPr="002405F4" w:rsidRDefault="00780ECC" w:rsidP="00E96367">
      <w:pPr>
        <w:pStyle w:val="NoSpacing"/>
        <w:spacing w:after="0"/>
        <w:rPr>
          <w:rFonts w:cstheme="minorHAnsi"/>
        </w:rPr>
      </w:pPr>
      <w:r w:rsidRPr="002405F4">
        <w:rPr>
          <w:rFonts w:cstheme="minorHAnsi"/>
        </w:rPr>
        <w:t>Naslov sažetak treba biti pisan u fontu Calibri, veličine 10 koristeći bold opciju. Sažetak treba pisati u fontu Calibri, veličine 10, s proredom 1 i potpuno poravnanje koristeći stil „Sažetak</w:t>
      </w:r>
      <w:r w:rsidR="00D249EA">
        <w:rPr>
          <w:rFonts w:cstheme="minorHAnsi"/>
        </w:rPr>
        <w:t xml:space="preserve"> i Zahvala</w:t>
      </w:r>
      <w:r w:rsidRPr="002405F4">
        <w:rPr>
          <w:rFonts w:cstheme="minorHAnsi"/>
        </w:rPr>
        <w:t xml:space="preserve">“. Sažetak treba sadržavati najkraći opis </w:t>
      </w:r>
      <w:r w:rsidR="00816473" w:rsidRPr="002405F4">
        <w:rPr>
          <w:rFonts w:cstheme="minorHAnsi"/>
        </w:rPr>
        <w:t>projekt</w:t>
      </w:r>
      <w:r w:rsidRPr="002405F4">
        <w:rPr>
          <w:rFonts w:cstheme="minorHAnsi"/>
        </w:rPr>
        <w:t xml:space="preserve">a: cilj </w:t>
      </w:r>
      <w:r w:rsidR="00816473" w:rsidRPr="002405F4">
        <w:rPr>
          <w:rFonts w:cstheme="minorHAnsi"/>
        </w:rPr>
        <w:t>projekt</w:t>
      </w:r>
      <w:r w:rsidRPr="002405F4">
        <w:rPr>
          <w:rFonts w:cstheme="minorHAnsi"/>
        </w:rPr>
        <w:t xml:space="preserve">a, korištene metode, kratki prikaz rezultata i najvažniji zaključak </w:t>
      </w:r>
      <w:r w:rsidR="00816473" w:rsidRPr="002405F4">
        <w:rPr>
          <w:rFonts w:cstheme="minorHAnsi"/>
        </w:rPr>
        <w:t>projekt</w:t>
      </w:r>
      <w:r w:rsidRPr="002405F4">
        <w:rPr>
          <w:rFonts w:cstheme="minorHAnsi"/>
        </w:rPr>
        <w:t>a (kratke odgovore na pitanja što, zašto, kada, gdje, kako, uz bitne rezultate i zaključke) u oko 300 riječi. U sažetku nema slika, tablica i priloga, a literatura se navodi samo ako je neophodno.</w:t>
      </w:r>
    </w:p>
    <w:p w14:paraId="6386B473" w14:textId="77777777" w:rsidR="00AA7F5D" w:rsidRDefault="00780ECC" w:rsidP="00F5734F">
      <w:pPr>
        <w:spacing w:before="120" w:after="0"/>
        <w:ind w:left="1134" w:hanging="1134"/>
        <w:rPr>
          <w:rStyle w:val="SubtleEmphasis"/>
        </w:rPr>
      </w:pPr>
      <w:r w:rsidRPr="00111389">
        <w:rPr>
          <w:rStyle w:val="SubtleEmphasis"/>
          <w:b/>
        </w:rPr>
        <w:t>Ključne</w:t>
      </w:r>
      <w:r w:rsidRPr="00111389">
        <w:rPr>
          <w:rStyle w:val="SubtleEmphasis"/>
          <w:b/>
          <w:i w:val="0"/>
        </w:rPr>
        <w:t xml:space="preserve"> riječi:</w:t>
      </w:r>
      <w:r w:rsidRPr="002405F4">
        <w:rPr>
          <w:rStyle w:val="SubtleEmphasis"/>
        </w:rPr>
        <w:t xml:space="preserve"> </w:t>
      </w:r>
      <w:r w:rsidRPr="00111389">
        <w:rPr>
          <w:rStyle w:val="SubtleEmphasis"/>
        </w:rPr>
        <w:t>ključne riječi (3-5)</w:t>
      </w:r>
      <w:r w:rsidR="00C210B9" w:rsidRPr="00111389">
        <w:rPr>
          <w:rStyle w:val="SubtleEmphasis"/>
        </w:rPr>
        <w:t xml:space="preserve"> međusobno odvoj</w:t>
      </w:r>
      <w:r w:rsidR="002819BA">
        <w:rPr>
          <w:rStyle w:val="SubtleEmphasis"/>
        </w:rPr>
        <w:t xml:space="preserve">ene </w:t>
      </w:r>
      <w:r w:rsidR="00C210B9" w:rsidRPr="00111389">
        <w:rPr>
          <w:rStyle w:val="SubtleEmphasis"/>
        </w:rPr>
        <w:t xml:space="preserve">znakom </w:t>
      </w:r>
      <w:r w:rsidR="002819BA">
        <w:rPr>
          <w:rStyle w:val="SubtleEmphasis"/>
        </w:rPr>
        <w:t>točka-zarez (</w:t>
      </w:r>
      <w:r w:rsidR="00C210B9" w:rsidRPr="00111389">
        <w:rPr>
          <w:rStyle w:val="SubtleEmphasis"/>
        </w:rPr>
        <w:t>;</w:t>
      </w:r>
      <w:r w:rsidR="002819BA">
        <w:rPr>
          <w:rStyle w:val="SubtleEmphasis"/>
        </w:rPr>
        <w:t>)</w:t>
      </w:r>
      <w:r w:rsidRPr="00111389">
        <w:rPr>
          <w:rStyle w:val="SubtleEmphasis"/>
        </w:rPr>
        <w:t xml:space="preserve"> treba pisati u fontu Calibri, veličine 11 koristeći italic stil „Ključne riječi“. </w:t>
      </w:r>
      <w:r w:rsidR="00F5734F" w:rsidRPr="00F5734F">
        <w:rPr>
          <w:rStyle w:val="SubtleEmphasis"/>
        </w:rPr>
        <w:t>Ne ponavljati riječi iz naslova i sažetka!</w:t>
      </w:r>
      <w:r w:rsidR="00F5734F">
        <w:rPr>
          <w:rStyle w:val="SubtleEmphasis"/>
        </w:rPr>
        <w:t xml:space="preserve"> </w:t>
      </w:r>
      <w:r w:rsidR="00F5734F" w:rsidRPr="00F5734F">
        <w:rPr>
          <w:rStyle w:val="SubtleEmphasis"/>
        </w:rPr>
        <w:t xml:space="preserve">Prilikom odabira ključnih riječi, preporučuje se koristiti relevantne termine koji nisu već sadržani u naslovu i sažetku, kako bi se povećala mogućnost pronalaska rada na alatima za pretragu. Umjesto toga, fokusirajte se na pojmove i teme vezane uz sadržaj rada, poput ključnih koncepata, metoda ili područja istraživanja. Na primjer, ako je tema rada </w:t>
      </w:r>
      <w:r w:rsidR="00AA7F5D">
        <w:rPr>
          <w:rStyle w:val="SubtleEmphasis"/>
        </w:rPr>
        <w:t>„</w:t>
      </w:r>
      <w:r w:rsidR="00F5734F" w:rsidRPr="00F5734F">
        <w:rPr>
          <w:rStyle w:val="SubtleEmphasis"/>
        </w:rPr>
        <w:t>raznolikost biljnih vrsta</w:t>
      </w:r>
      <w:r w:rsidR="00AA7F5D">
        <w:rPr>
          <w:rStyle w:val="SubtleEmphasis"/>
        </w:rPr>
        <w:t>“</w:t>
      </w:r>
      <w:r w:rsidR="00F5734F" w:rsidRPr="00F5734F">
        <w:rPr>
          <w:rStyle w:val="SubtleEmphasis"/>
        </w:rPr>
        <w:t xml:space="preserve">, umjesto općeg termina </w:t>
      </w:r>
      <w:r w:rsidR="00AA7F5D">
        <w:rPr>
          <w:rStyle w:val="SubtleEmphasis"/>
        </w:rPr>
        <w:t>„</w:t>
      </w:r>
      <w:r w:rsidR="00F5734F" w:rsidRPr="00F5734F">
        <w:rPr>
          <w:rStyle w:val="SubtleEmphasis"/>
        </w:rPr>
        <w:t>biljke</w:t>
      </w:r>
      <w:r w:rsidR="00AA7F5D">
        <w:rPr>
          <w:rStyle w:val="SubtleEmphasis"/>
        </w:rPr>
        <w:t>“</w:t>
      </w:r>
      <w:r w:rsidR="00F5734F" w:rsidRPr="00F5734F">
        <w:rPr>
          <w:rStyle w:val="SubtleEmphasis"/>
        </w:rPr>
        <w:t xml:space="preserve"> u ključnim riječima preporučuje se koristiti specifične pojmove poput </w:t>
      </w:r>
      <w:r w:rsidR="00AA7F5D">
        <w:rPr>
          <w:rStyle w:val="SubtleEmphasis"/>
        </w:rPr>
        <w:t>„</w:t>
      </w:r>
      <w:r w:rsidR="00F5734F" w:rsidRPr="00F5734F">
        <w:rPr>
          <w:rStyle w:val="SubtleEmphasis"/>
        </w:rPr>
        <w:t xml:space="preserve">bioraznolikost“, </w:t>
      </w:r>
      <w:r w:rsidR="00AA7F5D">
        <w:rPr>
          <w:rStyle w:val="SubtleEmphasis"/>
        </w:rPr>
        <w:t>„prilagodbe biljaka</w:t>
      </w:r>
      <w:r w:rsidR="00F5734F" w:rsidRPr="00F5734F">
        <w:rPr>
          <w:rStyle w:val="SubtleEmphasis"/>
        </w:rPr>
        <w:t xml:space="preserve">“, </w:t>
      </w:r>
      <w:r w:rsidR="00AA7F5D">
        <w:rPr>
          <w:rStyle w:val="SubtleEmphasis"/>
        </w:rPr>
        <w:t>„</w:t>
      </w:r>
      <w:r w:rsidR="00F5734F" w:rsidRPr="00F5734F">
        <w:rPr>
          <w:rStyle w:val="SubtleEmphasis"/>
        </w:rPr>
        <w:t>rasprostranjenost biljnih vrsta</w:t>
      </w:r>
      <w:r w:rsidR="00AA7F5D">
        <w:rPr>
          <w:rStyle w:val="SubtleEmphasis"/>
        </w:rPr>
        <w:t>“ i sl.</w:t>
      </w:r>
    </w:p>
    <w:p w14:paraId="41C57951" w14:textId="77777777" w:rsidR="00780ECC" w:rsidRPr="009D2FF5" w:rsidRDefault="00780ECC" w:rsidP="00F5734F">
      <w:pPr>
        <w:spacing w:before="120" w:after="0"/>
        <w:ind w:left="1134" w:hanging="1134"/>
        <w:rPr>
          <w:rFonts w:cstheme="minorHAnsi"/>
        </w:rPr>
      </w:pPr>
      <w:r w:rsidRPr="0032050E">
        <w:rPr>
          <w:rFonts w:asciiTheme="minorHAnsi" w:hAnsiTheme="minorHAnsi" w:cstheme="minorHAnsi"/>
          <w:b/>
          <w:bCs/>
          <w:caps/>
          <w:sz w:val="24"/>
          <w:szCs w:val="24"/>
        </w:rPr>
        <w:t>UVOD</w:t>
      </w:r>
    </w:p>
    <w:p w14:paraId="4FCBF496" w14:textId="77777777" w:rsidR="0090510C" w:rsidRDefault="003555C1" w:rsidP="003555C1">
      <w:pPr>
        <w:pStyle w:val="Naslov21"/>
        <w:rPr>
          <w:rFonts w:asciiTheme="minorHAnsi" w:hAnsiTheme="minorHAnsi" w:cstheme="minorHAnsi"/>
          <w:bCs/>
          <w:color w:val="FF0000"/>
        </w:rPr>
      </w:pPr>
      <w:r w:rsidRPr="00F87037">
        <w:rPr>
          <w:rFonts w:asciiTheme="minorHAnsi" w:hAnsiTheme="minorHAnsi" w:cstheme="minorHAnsi"/>
          <w:b w:val="0"/>
        </w:rPr>
        <w:t xml:space="preserve">Uz Natjecanje iz </w:t>
      </w:r>
      <w:r>
        <w:rPr>
          <w:rFonts w:asciiTheme="minorHAnsi" w:hAnsiTheme="minorHAnsi" w:cstheme="minorHAnsi"/>
          <w:b w:val="0"/>
        </w:rPr>
        <w:t>b</w:t>
      </w:r>
      <w:r w:rsidRPr="00F87037">
        <w:rPr>
          <w:rFonts w:asciiTheme="minorHAnsi" w:hAnsiTheme="minorHAnsi" w:cstheme="minorHAnsi"/>
          <w:b w:val="0"/>
        </w:rPr>
        <w:t xml:space="preserve">iologije, </w:t>
      </w:r>
      <w:r w:rsidRPr="00F87037">
        <w:rPr>
          <w:rFonts w:asciiTheme="minorHAnsi" w:hAnsiTheme="minorHAnsi" w:cstheme="minorHAnsi"/>
          <w:b w:val="0"/>
          <w:i/>
          <w:iCs/>
        </w:rPr>
        <w:t>Hrvatsko biološko društvo</w:t>
      </w:r>
      <w:r w:rsidRPr="00F87037">
        <w:rPr>
          <w:rFonts w:asciiTheme="minorHAnsi" w:hAnsiTheme="minorHAnsi" w:cstheme="minorHAnsi"/>
          <w:b w:val="0"/>
        </w:rPr>
        <w:t xml:space="preserve"> (HBD) izdaje časopis </w:t>
      </w:r>
      <w:r w:rsidRPr="00F87037">
        <w:rPr>
          <w:rFonts w:asciiTheme="minorHAnsi" w:hAnsiTheme="minorHAnsi" w:cstheme="minorHAnsi"/>
          <w:b w:val="0"/>
          <w:i/>
          <w:iCs/>
          <w:color w:val="006600"/>
        </w:rPr>
        <w:t>Bioznalac</w:t>
      </w:r>
      <w:r w:rsidRPr="00F87037">
        <w:rPr>
          <w:rFonts w:asciiTheme="minorHAnsi" w:hAnsiTheme="minorHAnsi" w:cstheme="minorHAnsi"/>
          <w:b w:val="0"/>
        </w:rPr>
        <w:t xml:space="preserve">, u kojem će biti objavljeni </w:t>
      </w:r>
      <w:r>
        <w:rPr>
          <w:rFonts w:asciiTheme="minorHAnsi" w:hAnsiTheme="minorHAnsi" w:cstheme="minorHAnsi"/>
          <w:b w:val="0"/>
        </w:rPr>
        <w:t>članci s opisom</w:t>
      </w:r>
      <w:r w:rsidRPr="00F87037">
        <w:rPr>
          <w:rFonts w:asciiTheme="minorHAnsi" w:hAnsiTheme="minorHAnsi" w:cstheme="minorHAnsi"/>
          <w:b w:val="0"/>
        </w:rPr>
        <w:t xml:space="preserve"> istraživačkih projekata učenika koji pristupe Državnom natjecanju iz biologije. </w:t>
      </w:r>
      <w:r>
        <w:rPr>
          <w:rFonts w:asciiTheme="minorHAnsi" w:hAnsiTheme="minorHAnsi" w:cstheme="minorHAnsi"/>
          <w:b w:val="0"/>
        </w:rPr>
        <w:t>Budući da se č</w:t>
      </w:r>
      <w:r w:rsidRPr="00F87037">
        <w:rPr>
          <w:rFonts w:asciiTheme="minorHAnsi" w:hAnsiTheme="minorHAnsi" w:cstheme="minorHAnsi"/>
          <w:b w:val="0"/>
        </w:rPr>
        <w:t xml:space="preserve">lanak za časopis </w:t>
      </w:r>
      <w:r w:rsidRPr="00F87037">
        <w:rPr>
          <w:rFonts w:asciiTheme="minorHAnsi" w:hAnsiTheme="minorHAnsi" w:cstheme="minorHAnsi"/>
          <w:b w:val="0"/>
          <w:i/>
          <w:iCs/>
          <w:color w:val="006600"/>
        </w:rPr>
        <w:t>Bioznalac</w:t>
      </w:r>
      <w:r w:rsidRPr="00F87037">
        <w:rPr>
          <w:rFonts w:asciiTheme="minorHAnsi" w:hAnsiTheme="minorHAnsi" w:cstheme="minorHAnsi"/>
          <w:b w:val="0"/>
        </w:rPr>
        <w:t xml:space="preserve"> razlikuje od prijave teme i rukopisa za Natjecanje iz biologije</w:t>
      </w:r>
      <w:r>
        <w:rPr>
          <w:rFonts w:asciiTheme="minorHAnsi" w:hAnsiTheme="minorHAnsi" w:cstheme="minorHAnsi"/>
          <w:b w:val="0"/>
        </w:rPr>
        <w:t>,</w:t>
      </w:r>
      <w:r w:rsidRPr="00F87037">
        <w:rPr>
          <w:rFonts w:asciiTheme="minorHAnsi" w:hAnsiTheme="minorHAnsi" w:cstheme="minorHAnsi"/>
          <w:bCs/>
        </w:rPr>
        <w:t xml:space="preserve"> potrebno</w:t>
      </w:r>
      <w:r>
        <w:rPr>
          <w:rFonts w:asciiTheme="minorHAnsi" w:hAnsiTheme="minorHAnsi" w:cstheme="minorHAnsi"/>
          <w:bCs/>
        </w:rPr>
        <w:t xml:space="preserve"> je</w:t>
      </w:r>
      <w:r w:rsidRPr="00F87037">
        <w:rPr>
          <w:rFonts w:asciiTheme="minorHAnsi" w:hAnsiTheme="minorHAnsi" w:cstheme="minorHAnsi"/>
          <w:bCs/>
        </w:rPr>
        <w:t xml:space="preserve"> preoblikovati rukopise</w:t>
      </w:r>
      <w:r>
        <w:rPr>
          <w:rFonts w:asciiTheme="minorHAnsi" w:hAnsiTheme="minorHAnsi" w:cstheme="minorHAnsi"/>
          <w:bCs/>
        </w:rPr>
        <w:t xml:space="preserve"> s Natjecanja</w:t>
      </w:r>
      <w:r w:rsidRPr="00F87037">
        <w:rPr>
          <w:rFonts w:asciiTheme="minorHAnsi" w:hAnsiTheme="minorHAnsi" w:cstheme="minorHAnsi"/>
          <w:bCs/>
        </w:rPr>
        <w:t xml:space="preserve"> u skladu s ovim uputama</w:t>
      </w:r>
      <w:r w:rsidRPr="00ED0E90">
        <w:rPr>
          <w:rFonts w:asciiTheme="minorHAnsi" w:hAnsiTheme="minorHAnsi" w:cstheme="minorHAnsi"/>
          <w:b w:val="0"/>
        </w:rPr>
        <w:t xml:space="preserve"> </w:t>
      </w:r>
      <w:r w:rsidRPr="00ED0E90">
        <w:rPr>
          <w:rFonts w:asciiTheme="minorHAnsi" w:hAnsiTheme="minorHAnsi" w:cstheme="minorHAnsi"/>
          <w:bCs/>
        </w:rPr>
        <w:t>i povratnim informacijama recenzenata</w:t>
      </w:r>
      <w:r w:rsidRPr="00F87037">
        <w:rPr>
          <w:rFonts w:asciiTheme="minorHAnsi" w:hAnsiTheme="minorHAnsi" w:cstheme="minorHAnsi"/>
          <w:b w:val="0"/>
        </w:rPr>
        <w:t xml:space="preserve"> koji će procjenjivati istraživačke projekte učenika </w:t>
      </w:r>
      <w:r>
        <w:rPr>
          <w:rFonts w:asciiTheme="minorHAnsi" w:hAnsiTheme="minorHAnsi" w:cstheme="minorHAnsi"/>
          <w:b w:val="0"/>
        </w:rPr>
        <w:t>u sklopu Natjecanja iz biologije</w:t>
      </w:r>
      <w:r w:rsidRPr="00F87037">
        <w:rPr>
          <w:rFonts w:asciiTheme="minorHAnsi" w:hAnsiTheme="minorHAnsi" w:cstheme="minorHAnsi"/>
          <w:bCs/>
        </w:rPr>
        <w:t>.</w:t>
      </w:r>
      <w:r w:rsidRPr="00F6212E">
        <w:t xml:space="preserve"> </w:t>
      </w:r>
      <w:r>
        <w:rPr>
          <w:rFonts w:asciiTheme="minorHAnsi" w:hAnsiTheme="minorHAnsi" w:cstheme="minorHAnsi"/>
          <w:b w:val="0"/>
        </w:rPr>
        <w:t>Članci se pripremaju u</w:t>
      </w:r>
      <w:r w:rsidRPr="00F87037">
        <w:rPr>
          <w:rFonts w:asciiTheme="minorHAnsi" w:hAnsiTheme="minorHAnsi" w:cstheme="minorHAnsi"/>
          <w:bCs/>
        </w:rPr>
        <w:t xml:space="preserve"> digitalnom formatu</w:t>
      </w:r>
      <w:r>
        <w:rPr>
          <w:rFonts w:asciiTheme="minorHAnsi" w:hAnsiTheme="minorHAnsi" w:cstheme="minorHAnsi"/>
          <w:bCs/>
        </w:rPr>
        <w:t>.</w:t>
      </w:r>
      <w:r w:rsidRPr="00F6212E">
        <w:rPr>
          <w:rFonts w:asciiTheme="minorHAnsi" w:hAnsiTheme="minorHAnsi" w:cstheme="minorHAnsi"/>
          <w:bCs/>
        </w:rPr>
        <w:t xml:space="preserve"> Časopis </w:t>
      </w:r>
      <w:r w:rsidRPr="00F6212E">
        <w:rPr>
          <w:rFonts w:asciiTheme="minorHAnsi" w:hAnsiTheme="minorHAnsi" w:cstheme="minorHAnsi"/>
          <w:bCs/>
          <w:i/>
          <w:iCs/>
          <w:color w:val="006600"/>
        </w:rPr>
        <w:t>Bioznalac</w:t>
      </w:r>
      <w:r w:rsidRPr="00F6212E">
        <w:rPr>
          <w:rFonts w:asciiTheme="minorHAnsi" w:hAnsiTheme="minorHAnsi" w:cstheme="minorHAnsi"/>
          <w:bCs/>
        </w:rPr>
        <w:t>, HBD  i Biološki odsjek PMF-a ne preuzimaju nikakvu odgovornost za izvornost materijala koje autor</w:t>
      </w:r>
      <w:r>
        <w:rPr>
          <w:rFonts w:asciiTheme="minorHAnsi" w:hAnsiTheme="minorHAnsi" w:cstheme="minorHAnsi"/>
          <w:bCs/>
        </w:rPr>
        <w:t>(i)/mentori</w:t>
      </w:r>
      <w:r w:rsidRPr="00F6212E">
        <w:rPr>
          <w:rFonts w:asciiTheme="minorHAnsi" w:hAnsiTheme="minorHAnsi" w:cstheme="minorHAnsi"/>
          <w:bCs/>
        </w:rPr>
        <w:t xml:space="preserve"> </w:t>
      </w:r>
      <w:r>
        <w:rPr>
          <w:rFonts w:asciiTheme="minorHAnsi" w:hAnsiTheme="minorHAnsi" w:cstheme="minorHAnsi"/>
          <w:bCs/>
        </w:rPr>
        <w:t xml:space="preserve">koriste u članku koji pošalju na objavu u časopisu </w:t>
      </w:r>
      <w:r w:rsidRPr="00ED0E90">
        <w:rPr>
          <w:rFonts w:asciiTheme="minorHAnsi" w:hAnsiTheme="minorHAnsi" w:cstheme="minorHAnsi"/>
          <w:bCs/>
          <w:i/>
          <w:iCs/>
          <w:color w:val="006600"/>
        </w:rPr>
        <w:t>Bioznalac</w:t>
      </w:r>
      <w:r w:rsidRPr="00F6212E">
        <w:rPr>
          <w:rFonts w:asciiTheme="minorHAnsi" w:hAnsiTheme="minorHAnsi" w:cstheme="minorHAnsi"/>
          <w:bCs/>
        </w:rPr>
        <w:t>.</w:t>
      </w:r>
      <w:r w:rsidRPr="00D110A0">
        <w:t xml:space="preserve"> </w:t>
      </w:r>
      <w:r w:rsidRPr="007C48AF">
        <w:rPr>
          <w:rFonts w:asciiTheme="minorHAnsi" w:hAnsiTheme="minorHAnsi" w:cstheme="minorHAnsi"/>
          <w:bCs/>
          <w:color w:val="FF0000"/>
        </w:rPr>
        <w:t>VAŽNA PREPORUKA: U cijelom članku redoslijed prikaza ciljeva, metodologije, rezultata, rasprave i zaključaka mora biti dosljedan i logički povezan, kako bi članak bio pregledan i lako pratljiv.</w:t>
      </w:r>
    </w:p>
    <w:p w14:paraId="5E73085D" w14:textId="77777777" w:rsidR="003555C1" w:rsidRPr="0090510C" w:rsidRDefault="003555C1" w:rsidP="003555C1">
      <w:pPr>
        <w:pStyle w:val="Naslov21"/>
        <w:rPr>
          <w:rFonts w:asciiTheme="minorHAnsi" w:hAnsiTheme="minorHAnsi" w:cstheme="minorHAnsi"/>
          <w:bCs/>
          <w:color w:val="FF0000"/>
        </w:rPr>
      </w:pPr>
      <w:r w:rsidRPr="00F87037">
        <w:rPr>
          <w:rFonts w:asciiTheme="minorHAnsi" w:hAnsiTheme="minorHAnsi" w:cstheme="minorHAnsi"/>
          <w:b w:val="0"/>
        </w:rPr>
        <w:t>Za članak u časopisu</w:t>
      </w:r>
      <w:r>
        <w:rPr>
          <w:rFonts w:asciiTheme="minorHAnsi" w:hAnsiTheme="minorHAnsi" w:cstheme="minorHAnsi"/>
          <w:b w:val="0"/>
        </w:rPr>
        <w:t xml:space="preserve"> </w:t>
      </w:r>
      <w:r w:rsidRPr="00ED0E90">
        <w:rPr>
          <w:rFonts w:asciiTheme="minorHAnsi" w:hAnsiTheme="minorHAnsi" w:cstheme="minorHAnsi"/>
          <w:b w:val="0"/>
          <w:i/>
          <w:iCs/>
          <w:color w:val="006600"/>
        </w:rPr>
        <w:t>Bioznalac</w:t>
      </w:r>
      <w:r w:rsidRPr="00F87037">
        <w:rPr>
          <w:rFonts w:asciiTheme="minorHAnsi" w:hAnsiTheme="minorHAnsi" w:cstheme="minorHAnsi"/>
          <w:b w:val="0"/>
        </w:rPr>
        <w:t xml:space="preserve">, konačnu verziju rukopisa (oblikovanu prema sugestijama recenzenata) potrebno je </w:t>
      </w:r>
      <w:r w:rsidRPr="00F87037">
        <w:rPr>
          <w:rFonts w:asciiTheme="minorHAnsi" w:hAnsiTheme="minorHAnsi" w:cstheme="minorHAnsi"/>
          <w:bCs/>
        </w:rPr>
        <w:t>dopuniti s imenima učenika, mentora i škole</w:t>
      </w:r>
      <w:r w:rsidRPr="00F87037">
        <w:rPr>
          <w:rFonts w:asciiTheme="minorHAnsi" w:hAnsiTheme="minorHAnsi" w:cstheme="minorHAnsi"/>
          <w:b w:val="0"/>
        </w:rPr>
        <w:t xml:space="preserve">, te po potrebi dodati </w:t>
      </w:r>
      <w:r w:rsidRPr="00F87037">
        <w:rPr>
          <w:rFonts w:asciiTheme="minorHAnsi" w:hAnsiTheme="minorHAnsi" w:cstheme="minorHAnsi"/>
          <w:bCs/>
        </w:rPr>
        <w:t>zahval</w:t>
      </w:r>
      <w:r>
        <w:rPr>
          <w:rFonts w:asciiTheme="minorHAnsi" w:hAnsiTheme="minorHAnsi" w:cstheme="minorHAnsi"/>
          <w:bCs/>
        </w:rPr>
        <w:t>u</w:t>
      </w:r>
      <w:r w:rsidRPr="00F87037">
        <w:rPr>
          <w:rFonts w:asciiTheme="minorHAnsi" w:hAnsiTheme="minorHAnsi" w:cstheme="minorHAnsi"/>
          <w:b w:val="0"/>
        </w:rPr>
        <w:t xml:space="preserve"> pojedincima ili institucijama, sukladno </w:t>
      </w:r>
      <w:r w:rsidRPr="00E176D9">
        <w:rPr>
          <w:rFonts w:asciiTheme="minorHAnsi" w:hAnsiTheme="minorHAnsi" w:cstheme="minorHAnsi"/>
          <w:b w:val="0"/>
        </w:rPr>
        <w:t>uputama u nastavku</w:t>
      </w:r>
      <w:r w:rsidRPr="00F87037">
        <w:rPr>
          <w:rFonts w:asciiTheme="minorHAnsi" w:hAnsiTheme="minorHAnsi" w:cstheme="minorHAnsi"/>
          <w:b w:val="0"/>
        </w:rPr>
        <w:t>. Osim stručnog dijela, potrebno je provjeriti i ispraviti sve eventualne jezične i vizualne propuste u prikazu istraživačkog projekta.</w:t>
      </w:r>
      <w:r>
        <w:rPr>
          <w:rFonts w:asciiTheme="minorHAnsi" w:hAnsiTheme="minorHAnsi" w:cstheme="minorHAnsi"/>
          <w:b w:val="0"/>
        </w:rPr>
        <w:t xml:space="preserve"> </w:t>
      </w:r>
      <w:r w:rsidRPr="00F87037">
        <w:rPr>
          <w:rFonts w:asciiTheme="minorHAnsi" w:hAnsiTheme="minorHAnsi" w:cstheme="minorHAnsi"/>
          <w:b w:val="0"/>
        </w:rPr>
        <w:t xml:space="preserve">Uređeni članci za objavu trebaju se poslati putem mrežnog obrasca </w:t>
      </w:r>
      <w:r w:rsidRPr="00F87037">
        <w:rPr>
          <w:rFonts w:asciiTheme="minorHAnsi" w:hAnsiTheme="minorHAnsi" w:cstheme="minorHAnsi"/>
          <w:b w:val="0"/>
          <w:i/>
          <w:iCs/>
        </w:rPr>
        <w:t>Prijava rukopisa istraživačkog projekta za časopis Bioznalac</w:t>
      </w:r>
      <w:r w:rsidRPr="00F87037">
        <w:rPr>
          <w:rFonts w:asciiTheme="minorHAnsi" w:hAnsiTheme="minorHAnsi" w:cstheme="minorHAnsi"/>
          <w:b w:val="0"/>
        </w:rPr>
        <w:t xml:space="preserve"> (</w:t>
      </w:r>
      <w:hyperlink r:id="rId9" w:history="1">
        <w:r w:rsidRPr="009C4539">
          <w:rPr>
            <w:rStyle w:val="Hyperlink"/>
            <w:rFonts w:asciiTheme="minorHAnsi" w:hAnsiTheme="minorHAnsi" w:cstheme="minorHAnsi"/>
            <w:b w:val="0"/>
          </w:rPr>
          <w:t>https://www.hbd-sbc.hr/bioznalac/</w:t>
        </w:r>
      </w:hyperlink>
      <w:r w:rsidRPr="00F87037">
        <w:rPr>
          <w:rFonts w:asciiTheme="minorHAnsi" w:hAnsiTheme="minorHAnsi" w:cstheme="minorHAnsi"/>
          <w:b w:val="0"/>
        </w:rPr>
        <w:t>)</w:t>
      </w:r>
      <w:r>
        <w:rPr>
          <w:rFonts w:asciiTheme="minorHAnsi" w:hAnsiTheme="minorHAnsi" w:cstheme="minorHAnsi"/>
          <w:b w:val="0"/>
        </w:rPr>
        <w:t>,</w:t>
      </w:r>
      <w:r w:rsidRPr="00F87037">
        <w:rPr>
          <w:rFonts w:asciiTheme="minorHAnsi" w:hAnsiTheme="minorHAnsi" w:cstheme="minorHAnsi"/>
          <w:b w:val="0"/>
        </w:rPr>
        <w:t xml:space="preserve"> kako bi bili razmotreni za objavu u </w:t>
      </w:r>
      <w:r w:rsidRPr="00F87037">
        <w:rPr>
          <w:rFonts w:asciiTheme="minorHAnsi" w:hAnsiTheme="minorHAnsi" w:cstheme="minorHAnsi"/>
          <w:b w:val="0"/>
          <w:i/>
          <w:iCs/>
          <w:color w:val="006600"/>
        </w:rPr>
        <w:t>Bioznalcu</w:t>
      </w:r>
      <w:r w:rsidRPr="00F87037">
        <w:rPr>
          <w:rFonts w:asciiTheme="minorHAnsi" w:hAnsiTheme="minorHAnsi" w:cstheme="minorHAnsi"/>
          <w:b w:val="0"/>
        </w:rPr>
        <w:t xml:space="preserve">. </w:t>
      </w:r>
      <w:r>
        <w:rPr>
          <w:rFonts w:asciiTheme="minorHAnsi" w:hAnsiTheme="minorHAnsi" w:cstheme="minorHAnsi"/>
          <w:bCs/>
        </w:rPr>
        <w:t>Članci</w:t>
      </w:r>
      <w:r w:rsidRPr="00F87037">
        <w:rPr>
          <w:rFonts w:asciiTheme="minorHAnsi" w:hAnsiTheme="minorHAnsi" w:cstheme="minorHAnsi"/>
          <w:bCs/>
        </w:rPr>
        <w:t xml:space="preserve"> koji nisu pripremljeni u skladu s uputama i/ili koji nisu pravovremeno poslani neće biti prihvaćeni za objavu.</w:t>
      </w:r>
      <w:r w:rsidRPr="00F87037">
        <w:rPr>
          <w:rFonts w:asciiTheme="minorHAnsi" w:hAnsiTheme="minorHAnsi" w:cstheme="minorHAnsi"/>
          <w:b w:val="0"/>
        </w:rPr>
        <w:t xml:space="preserve"> </w:t>
      </w:r>
      <w:r>
        <w:rPr>
          <w:rFonts w:asciiTheme="minorHAnsi" w:hAnsiTheme="minorHAnsi" w:cstheme="minorHAnsi"/>
          <w:b w:val="0"/>
        </w:rPr>
        <w:t>Članci koji će biti prihvaćeni za objavu, u</w:t>
      </w:r>
      <w:r w:rsidRPr="00F87037">
        <w:rPr>
          <w:rFonts w:asciiTheme="minorHAnsi" w:hAnsiTheme="minorHAnsi" w:cstheme="minorHAnsi"/>
          <w:b w:val="0"/>
        </w:rPr>
        <w:t xml:space="preserve"> postupku pripreme za objavu, nakon recenzije uredništva, </w:t>
      </w:r>
      <w:r>
        <w:rPr>
          <w:rFonts w:asciiTheme="minorHAnsi" w:hAnsiTheme="minorHAnsi" w:cstheme="minorHAnsi"/>
          <w:b w:val="0"/>
        </w:rPr>
        <w:t>mogu</w:t>
      </w:r>
      <w:r w:rsidRPr="00F87037">
        <w:rPr>
          <w:rFonts w:asciiTheme="minorHAnsi" w:hAnsiTheme="minorHAnsi" w:cstheme="minorHAnsi"/>
          <w:b w:val="0"/>
        </w:rPr>
        <w:t xml:space="preserve"> biti vraćen</w:t>
      </w:r>
      <w:r>
        <w:rPr>
          <w:rFonts w:asciiTheme="minorHAnsi" w:hAnsiTheme="minorHAnsi" w:cstheme="minorHAnsi"/>
          <w:b w:val="0"/>
        </w:rPr>
        <w:t>i</w:t>
      </w:r>
      <w:r w:rsidRPr="00F87037">
        <w:rPr>
          <w:rFonts w:asciiTheme="minorHAnsi" w:hAnsiTheme="minorHAnsi" w:cstheme="minorHAnsi"/>
          <w:b w:val="0"/>
        </w:rPr>
        <w:t xml:space="preserve"> na doradu prema specifičnim uputama</w:t>
      </w:r>
      <w:r>
        <w:rPr>
          <w:rFonts w:asciiTheme="minorHAnsi" w:hAnsiTheme="minorHAnsi" w:cstheme="minorHAnsi"/>
          <w:b w:val="0"/>
        </w:rPr>
        <w:t xml:space="preserve"> uredništva časopisa</w:t>
      </w:r>
      <w:r w:rsidRPr="00F87037">
        <w:rPr>
          <w:rFonts w:asciiTheme="minorHAnsi" w:hAnsiTheme="minorHAnsi" w:cstheme="minorHAnsi"/>
          <w:b w:val="0"/>
        </w:rPr>
        <w:t>.</w:t>
      </w:r>
    </w:p>
    <w:p w14:paraId="7E14CADF" w14:textId="77777777" w:rsidR="003555C1" w:rsidRDefault="003555C1" w:rsidP="003555C1">
      <w:pPr>
        <w:pStyle w:val="Naslov21"/>
        <w:rPr>
          <w:rFonts w:asciiTheme="minorHAnsi" w:hAnsiTheme="minorHAnsi" w:cstheme="minorHAnsi"/>
          <w:b w:val="0"/>
        </w:rPr>
      </w:pPr>
      <w:r w:rsidRPr="00F87037">
        <w:rPr>
          <w:rFonts w:asciiTheme="minorHAnsi" w:hAnsiTheme="minorHAnsi" w:cstheme="minorHAnsi"/>
          <w:b w:val="0"/>
        </w:rPr>
        <w:t xml:space="preserve">Pri oblikovanju članka za objavljivanje, obavezno je koristiti </w:t>
      </w:r>
      <w:bookmarkStart w:id="0" w:name="_Hlk212818501"/>
      <w:r w:rsidRPr="00E176D9">
        <w:rPr>
          <w:rFonts w:asciiTheme="minorHAnsi" w:hAnsiTheme="minorHAnsi" w:cstheme="minorHAnsi"/>
          <w:b w:val="0"/>
          <w:i/>
          <w:iCs/>
          <w:highlight w:val="cyan"/>
        </w:rPr>
        <w:t>Predložak i upute za oblikovanje članka za časopis Bioznalac</w:t>
      </w:r>
      <w:bookmarkEnd w:id="0"/>
      <w:r w:rsidRPr="00F87037">
        <w:rPr>
          <w:rFonts w:asciiTheme="minorHAnsi" w:hAnsiTheme="minorHAnsi" w:cstheme="minorHAnsi"/>
          <w:b w:val="0"/>
        </w:rPr>
        <w:t xml:space="preserve">, koji sadrži informacije o fontovima, proredu i stilu propisanom za podnošenje članka u časopis u Microsoft Word formatu (.doc ili .docx). </w:t>
      </w:r>
      <w:r w:rsidRPr="00F87037">
        <w:rPr>
          <w:rFonts w:asciiTheme="minorHAnsi" w:hAnsiTheme="minorHAnsi" w:cstheme="minorHAnsi"/>
          <w:bCs/>
        </w:rPr>
        <w:t>Molimo vas da članke ne šaljete u PDF formatu!</w:t>
      </w:r>
      <w:r w:rsidRPr="00F87037">
        <w:rPr>
          <w:rFonts w:asciiTheme="minorHAnsi" w:hAnsiTheme="minorHAnsi" w:cstheme="minorHAnsi"/>
          <w:b w:val="0"/>
        </w:rPr>
        <w:t xml:space="preserve"> Kada koristite predložak za pisanje članka, odaberite opciju „Spremi kao” i datoteku nazovite u </w:t>
      </w:r>
      <w:r w:rsidRPr="00F87037">
        <w:rPr>
          <w:rFonts w:asciiTheme="minorHAnsi" w:hAnsiTheme="minorHAnsi" w:cstheme="minorHAnsi"/>
          <w:b w:val="0"/>
        </w:rPr>
        <w:lastRenderedPageBreak/>
        <w:t xml:space="preserve">formatu: </w:t>
      </w:r>
      <w:r w:rsidRPr="00F87037">
        <w:rPr>
          <w:rFonts w:asciiTheme="minorHAnsi" w:hAnsiTheme="minorHAnsi" w:cstheme="minorHAnsi"/>
          <w:bCs/>
        </w:rPr>
        <w:t>razred (broj OŠ ili SŠ) PREZIME - Naslov istraživanja.doc</w:t>
      </w:r>
      <w:r w:rsidRPr="00F87037">
        <w:rPr>
          <w:rFonts w:asciiTheme="minorHAnsi" w:hAnsiTheme="minorHAnsi" w:cstheme="minorHAnsi"/>
          <w:b w:val="0"/>
        </w:rPr>
        <w:t xml:space="preserve"> te je potom koristite za oblikovanje članka.</w:t>
      </w:r>
    </w:p>
    <w:p w14:paraId="7EB7CD36" w14:textId="77777777" w:rsidR="0090510C" w:rsidRDefault="003555C1" w:rsidP="0090510C">
      <w:pPr>
        <w:pStyle w:val="Naslov21"/>
        <w:rPr>
          <w:rFonts w:asciiTheme="minorHAnsi" w:hAnsiTheme="minorHAnsi" w:cstheme="minorHAnsi"/>
          <w:b w:val="0"/>
        </w:rPr>
      </w:pPr>
      <w:r w:rsidRPr="00F87037">
        <w:rPr>
          <w:rFonts w:asciiTheme="minorHAnsi" w:hAnsiTheme="minorHAnsi" w:cstheme="minorHAnsi"/>
          <w:b w:val="0"/>
        </w:rPr>
        <w:t xml:space="preserve">Osim članaka koji prikazuju projekte koji su sudjelovali na Državnom natjecanju iz biologije, </w:t>
      </w:r>
      <w:r w:rsidRPr="00F87037">
        <w:rPr>
          <w:rFonts w:asciiTheme="minorHAnsi" w:hAnsiTheme="minorHAnsi" w:cstheme="minorHAnsi"/>
          <w:bCs/>
        </w:rPr>
        <w:t xml:space="preserve">u </w:t>
      </w:r>
      <w:r w:rsidRPr="00F87037">
        <w:rPr>
          <w:rFonts w:asciiTheme="minorHAnsi" w:hAnsiTheme="minorHAnsi" w:cstheme="minorHAnsi"/>
          <w:bCs/>
          <w:i/>
          <w:iCs/>
          <w:color w:val="006600"/>
        </w:rPr>
        <w:t>Bioznalcu</w:t>
      </w:r>
      <w:r w:rsidRPr="00F87037">
        <w:rPr>
          <w:rFonts w:asciiTheme="minorHAnsi" w:hAnsiTheme="minorHAnsi" w:cstheme="minorHAnsi"/>
          <w:bCs/>
        </w:rPr>
        <w:t xml:space="preserve"> se mogu objaviti i članci nastali na temelju bioloških istraživanja učenika od 1. razreda OŠ do 4. razreda SŠ/G</w:t>
      </w:r>
      <w:r w:rsidRPr="00F87037">
        <w:rPr>
          <w:rFonts w:asciiTheme="minorHAnsi" w:hAnsiTheme="minorHAnsi" w:cstheme="minorHAnsi"/>
          <w:b w:val="0"/>
        </w:rPr>
        <w:t xml:space="preserve">. Također, mogu se objaviti i članci koji se odnose na </w:t>
      </w:r>
      <w:r w:rsidRPr="00F87037">
        <w:rPr>
          <w:rFonts w:asciiTheme="minorHAnsi" w:hAnsiTheme="minorHAnsi" w:cstheme="minorHAnsi"/>
          <w:bCs/>
        </w:rPr>
        <w:t>sudjelovanje učenika na drugim natjecanjima ili smotrama</w:t>
      </w:r>
      <w:r w:rsidRPr="00F87037">
        <w:rPr>
          <w:rFonts w:asciiTheme="minorHAnsi" w:hAnsiTheme="minorHAnsi" w:cstheme="minorHAnsi"/>
          <w:b w:val="0"/>
        </w:rPr>
        <w:t xml:space="preserve"> temeljenima na biološkim istraživanjima (u </w:t>
      </w:r>
      <w:r w:rsidRPr="00F87037">
        <w:rPr>
          <w:rFonts w:asciiTheme="minorHAnsi" w:hAnsiTheme="minorHAnsi" w:cstheme="minorHAnsi"/>
          <w:b w:val="0"/>
          <w:i/>
          <w:iCs/>
        </w:rPr>
        <w:t>Zahvali</w:t>
      </w:r>
      <w:r w:rsidRPr="00F87037">
        <w:rPr>
          <w:rFonts w:asciiTheme="minorHAnsi" w:hAnsiTheme="minorHAnsi" w:cstheme="minorHAnsi"/>
          <w:b w:val="0"/>
        </w:rPr>
        <w:t xml:space="preserve"> je potrebno navesti naziv natjecanja ili smotre, vrijeme i mjesto održavanja, te imena i prezimena recenzenata).</w:t>
      </w:r>
    </w:p>
    <w:p w14:paraId="6C4888BA" w14:textId="77777777" w:rsidR="0090510C" w:rsidRDefault="0090510C" w:rsidP="0090510C">
      <w:pPr>
        <w:pStyle w:val="Naslov21"/>
        <w:rPr>
          <w:rFonts w:asciiTheme="minorHAnsi" w:hAnsiTheme="minorHAnsi" w:cstheme="minorHAnsi"/>
          <w:b w:val="0"/>
        </w:rPr>
      </w:pPr>
    </w:p>
    <w:p w14:paraId="35B22801" w14:textId="77777777" w:rsidR="003555C1" w:rsidRPr="0090510C" w:rsidRDefault="003555C1" w:rsidP="0090510C">
      <w:pPr>
        <w:pStyle w:val="Naslov21"/>
        <w:rPr>
          <w:rFonts w:asciiTheme="minorHAnsi" w:hAnsiTheme="minorHAnsi" w:cstheme="minorHAnsi"/>
          <w:b w:val="0"/>
          <w:bCs/>
        </w:rPr>
      </w:pPr>
      <w:r w:rsidRPr="0090510C">
        <w:rPr>
          <w:rFonts w:asciiTheme="minorHAnsi" w:hAnsiTheme="minorHAnsi" w:cstheme="minorHAnsi"/>
          <w:b w:val="0"/>
          <w:bCs/>
        </w:rPr>
        <w:t xml:space="preserve">Članak može sadržavati </w:t>
      </w:r>
      <w:r w:rsidRPr="0090510C">
        <w:rPr>
          <w:rFonts w:asciiTheme="minorHAnsi" w:hAnsiTheme="minorHAnsi" w:cstheme="minorHAnsi"/>
        </w:rPr>
        <w:t>najviše 15 stranica</w:t>
      </w:r>
      <w:r w:rsidRPr="0090510C">
        <w:rPr>
          <w:rFonts w:asciiTheme="minorHAnsi" w:hAnsiTheme="minorHAnsi" w:cstheme="minorHAnsi"/>
          <w:b w:val="0"/>
          <w:bCs/>
        </w:rPr>
        <w:t xml:space="preserve"> uključujući popis literature, tablice, slike i priloge. Kao </w:t>
      </w:r>
      <w:r w:rsidRPr="0090510C">
        <w:rPr>
          <w:rFonts w:asciiTheme="minorHAnsi" w:hAnsiTheme="minorHAnsi" w:cstheme="minorHAnsi"/>
        </w:rPr>
        <w:t>normalni font</w:t>
      </w:r>
      <w:r w:rsidRPr="0090510C">
        <w:rPr>
          <w:rFonts w:asciiTheme="minorHAnsi" w:hAnsiTheme="minorHAnsi" w:cstheme="minorHAnsi"/>
          <w:b w:val="0"/>
          <w:bCs/>
        </w:rPr>
        <w:t xml:space="preserve"> treba upotrebljavati Calibri veličine 11. Sav tekst treba biti pisan u proredu od 1,15. Treba slijediti akademski stil pisanja. Sav tekst, tablice, slike i prilozi trebaju biti u okviru margina obrasca (14 cm širine i 22 cm visine). </w:t>
      </w:r>
    </w:p>
    <w:p w14:paraId="0EB57F84" w14:textId="77777777" w:rsidR="003555C1" w:rsidRPr="002405F4" w:rsidRDefault="003555C1" w:rsidP="003555C1">
      <w:pPr>
        <w:pStyle w:val="Naslov31"/>
        <w:rPr>
          <w:rFonts w:eastAsia="Calibri" w:cstheme="minorHAnsi"/>
        </w:rPr>
      </w:pPr>
      <w:r w:rsidRPr="0090510C">
        <w:rPr>
          <w:rFonts w:eastAsia="Calibri" w:cstheme="minorHAnsi"/>
          <w:b/>
          <w:bCs/>
        </w:rPr>
        <w:t>NASLOV ČLANKA</w:t>
      </w:r>
      <w:r w:rsidRPr="002405F4">
        <w:rPr>
          <w:rFonts w:eastAsia="Calibri" w:cstheme="minorHAnsi"/>
        </w:rPr>
        <w:t xml:space="preserve"> treba biti u fontu Calibri, veličine 14 u bold opciji, pisan velikim slovima i centriran uz stil „Naslov rada“. </w:t>
      </w:r>
    </w:p>
    <w:p w14:paraId="63E99390" w14:textId="77777777" w:rsidR="003555C1" w:rsidRPr="002405F4" w:rsidRDefault="003555C1" w:rsidP="003555C1">
      <w:pPr>
        <w:rPr>
          <w:rFonts w:asciiTheme="minorHAnsi" w:hAnsiTheme="minorHAnsi" w:cstheme="minorHAnsi"/>
        </w:rPr>
      </w:pPr>
      <w:r w:rsidRPr="0090510C">
        <w:rPr>
          <w:rStyle w:val="Emphasis"/>
        </w:rPr>
        <w:t>Imena autora i podaci o autorima</w:t>
      </w:r>
      <w:r w:rsidRPr="002405F4">
        <w:rPr>
          <w:rFonts w:asciiTheme="minorHAnsi" w:hAnsiTheme="minorHAnsi" w:cstheme="minorHAnsi"/>
        </w:rPr>
        <w:t xml:space="preserve"> trebaju biti centrirani ispod naslova i pisani u fontu Calibri veličine 11 uz stil „Autori“. Uz Prezime i ime učenika treba upisati razred koji učenici pohađaju. Svakako napisati naziv škole i mjesto u kojem se škola nalazi te prezime i ime mentora (bez titula).</w:t>
      </w:r>
    </w:p>
    <w:p w14:paraId="12CEE663" w14:textId="77777777" w:rsidR="003555C1" w:rsidRDefault="003555C1" w:rsidP="003555C1">
      <w:pPr>
        <w:rPr>
          <w:rFonts w:asciiTheme="minorHAnsi" w:hAnsiTheme="minorHAnsi" w:cstheme="minorHAnsi"/>
        </w:rPr>
      </w:pPr>
      <w:r w:rsidRPr="003555C1">
        <w:rPr>
          <w:rFonts w:asciiTheme="minorHAnsi" w:hAnsiTheme="minorHAnsi" w:cstheme="minorHAnsi"/>
          <w:b/>
          <w:bCs/>
        </w:rPr>
        <w:t>Naslovi</w:t>
      </w:r>
      <w:r w:rsidRPr="002405F4">
        <w:rPr>
          <w:rFonts w:asciiTheme="minorHAnsi" w:hAnsiTheme="minorHAnsi" w:cstheme="minorHAnsi"/>
        </w:rPr>
        <w:t xml:space="preserve"> </w:t>
      </w:r>
      <w:r>
        <w:rPr>
          <w:rFonts w:asciiTheme="minorHAnsi" w:hAnsiTheme="minorHAnsi" w:cstheme="minorHAnsi"/>
        </w:rPr>
        <w:t xml:space="preserve">poglavlja i potpoglavlja članka </w:t>
      </w:r>
      <w:r w:rsidRPr="002405F4">
        <w:rPr>
          <w:rFonts w:asciiTheme="minorHAnsi" w:hAnsiTheme="minorHAnsi" w:cstheme="minorHAnsi"/>
        </w:rPr>
        <w:t xml:space="preserve">trebaju slijediti hijerarhijski red u propisanom stilu </w:t>
      </w:r>
      <w:r w:rsidRPr="002405F4">
        <w:rPr>
          <w:rFonts w:asciiTheme="minorHAnsi" w:hAnsiTheme="minorHAnsi" w:cstheme="minorHAnsi"/>
          <w:b/>
          <w:sz w:val="24"/>
          <w:szCs w:val="24"/>
        </w:rPr>
        <w:t>NASLOV 1</w:t>
      </w:r>
      <w:r w:rsidRPr="002405F4">
        <w:rPr>
          <w:rFonts w:asciiTheme="minorHAnsi" w:hAnsiTheme="minorHAnsi" w:cstheme="minorHAnsi"/>
        </w:rPr>
        <w:t xml:space="preserve">, </w:t>
      </w:r>
      <w:r w:rsidRPr="002405F4">
        <w:rPr>
          <w:rFonts w:asciiTheme="minorHAnsi" w:hAnsiTheme="minorHAnsi" w:cstheme="minorHAnsi"/>
          <w:b/>
        </w:rPr>
        <w:t>Naslov 2</w:t>
      </w:r>
      <w:r w:rsidRPr="002405F4">
        <w:rPr>
          <w:rFonts w:asciiTheme="minorHAnsi" w:hAnsiTheme="minorHAnsi" w:cstheme="minorHAnsi"/>
        </w:rPr>
        <w:t xml:space="preserve"> i </w:t>
      </w:r>
      <w:r w:rsidRPr="002405F4">
        <w:rPr>
          <w:rFonts w:asciiTheme="minorHAnsi" w:hAnsiTheme="minorHAnsi" w:cstheme="minorHAnsi"/>
          <w:i/>
        </w:rPr>
        <w:t>Naslov 3</w:t>
      </w:r>
      <w:r w:rsidRPr="002405F4">
        <w:rPr>
          <w:rFonts w:asciiTheme="minorHAnsi" w:hAnsiTheme="minorHAnsi" w:cstheme="minorHAnsi"/>
        </w:rPr>
        <w:t xml:space="preserve">. </w:t>
      </w:r>
    </w:p>
    <w:p w14:paraId="26692D19" w14:textId="77777777" w:rsidR="003555C1" w:rsidRPr="009D2FF5" w:rsidRDefault="003555C1" w:rsidP="003555C1">
      <w:pPr>
        <w:pStyle w:val="NASLOV1"/>
        <w:rPr>
          <w:rFonts w:cstheme="minorHAnsi"/>
          <w:lang w:val="hr-HR"/>
        </w:rPr>
      </w:pPr>
      <w:r w:rsidRPr="009D2FF5">
        <w:rPr>
          <w:rFonts w:cstheme="minorHAnsi"/>
          <w:lang w:val="hr-HR"/>
        </w:rPr>
        <w:t>NASLOV 1</w:t>
      </w:r>
    </w:p>
    <w:p w14:paraId="2BF3D659" w14:textId="77777777" w:rsidR="003555C1" w:rsidRDefault="003555C1" w:rsidP="003555C1">
      <w:pPr>
        <w:rPr>
          <w:rFonts w:asciiTheme="minorHAnsi" w:hAnsiTheme="minorHAnsi" w:cstheme="minorHAnsi"/>
        </w:rPr>
      </w:pPr>
      <w:r w:rsidRPr="002405F4">
        <w:rPr>
          <w:rFonts w:asciiTheme="minorHAnsi" w:hAnsiTheme="minorHAnsi" w:cstheme="minorHAnsi"/>
        </w:rPr>
        <w:t>Za naslov poglavlja (</w:t>
      </w:r>
      <w:r>
        <w:rPr>
          <w:rFonts w:asciiTheme="minorHAnsi" w:hAnsiTheme="minorHAnsi" w:cstheme="minorHAnsi"/>
        </w:rPr>
        <w:t xml:space="preserve">npr. </w:t>
      </w:r>
      <w:r w:rsidRPr="002405F4">
        <w:rPr>
          <w:rFonts w:asciiTheme="minorHAnsi" w:hAnsiTheme="minorHAnsi" w:cstheme="minorHAnsi"/>
        </w:rPr>
        <w:t xml:space="preserve">UVOD, </w:t>
      </w:r>
      <w:r>
        <w:rPr>
          <w:rFonts w:asciiTheme="minorHAnsi" w:hAnsiTheme="minorHAnsi" w:cstheme="minorHAnsi"/>
        </w:rPr>
        <w:t xml:space="preserve">koji </w:t>
      </w:r>
      <w:r w:rsidRPr="002405F4">
        <w:rPr>
          <w:rFonts w:asciiTheme="minorHAnsi" w:hAnsiTheme="minorHAnsi" w:cstheme="minorHAnsi"/>
        </w:rPr>
        <w:t xml:space="preserve">je naslov prvog reda i </w:t>
      </w:r>
      <w:r>
        <w:rPr>
          <w:rFonts w:asciiTheme="minorHAnsi" w:hAnsiTheme="minorHAnsi" w:cstheme="minorHAnsi"/>
        </w:rPr>
        <w:t xml:space="preserve">stoga </w:t>
      </w:r>
      <w:r w:rsidRPr="002405F4">
        <w:rPr>
          <w:rFonts w:asciiTheme="minorHAnsi" w:hAnsiTheme="minorHAnsi" w:cstheme="minorHAnsi"/>
        </w:rPr>
        <w:t xml:space="preserve">treba slijediti stil </w:t>
      </w:r>
      <w:r w:rsidRPr="002405F4">
        <w:rPr>
          <w:rFonts w:asciiTheme="minorHAnsi" w:hAnsiTheme="minorHAnsi" w:cstheme="minorHAnsi"/>
          <w:b/>
        </w:rPr>
        <w:t>NASLOV 1)</w:t>
      </w:r>
      <w:r w:rsidRPr="002405F4">
        <w:rPr>
          <w:rFonts w:asciiTheme="minorHAnsi" w:hAnsiTheme="minorHAnsi" w:cstheme="minorHAnsi"/>
        </w:rPr>
        <w:t xml:space="preserve"> treba koristiti font Calibri veličine 12 u bold opciji uz velika slova. </w:t>
      </w:r>
    </w:p>
    <w:p w14:paraId="4472EC00" w14:textId="77777777" w:rsidR="003555C1" w:rsidRPr="002405F4" w:rsidRDefault="003555C1" w:rsidP="003555C1">
      <w:pPr>
        <w:pStyle w:val="Naslov21"/>
        <w:rPr>
          <w:rFonts w:asciiTheme="minorHAnsi" w:hAnsiTheme="minorHAnsi" w:cstheme="minorHAnsi"/>
        </w:rPr>
      </w:pPr>
      <w:r w:rsidRPr="002405F4">
        <w:rPr>
          <w:rFonts w:asciiTheme="minorHAnsi" w:hAnsiTheme="minorHAnsi" w:cstheme="minorHAnsi"/>
        </w:rPr>
        <w:t>Naslov 2</w:t>
      </w:r>
    </w:p>
    <w:p w14:paraId="07D48369" w14:textId="77777777" w:rsidR="003555C1" w:rsidRPr="002405F4" w:rsidRDefault="003555C1" w:rsidP="003555C1">
      <w:pPr>
        <w:spacing w:after="0"/>
        <w:rPr>
          <w:rFonts w:asciiTheme="minorHAnsi" w:hAnsiTheme="minorHAnsi" w:cstheme="minorHAnsi"/>
        </w:rPr>
      </w:pPr>
      <w:r w:rsidRPr="002405F4">
        <w:rPr>
          <w:rFonts w:asciiTheme="minorHAnsi" w:hAnsiTheme="minorHAnsi" w:cstheme="minorHAnsi"/>
        </w:rPr>
        <w:t xml:space="preserve">Naslov drugog reda treba slijediti stil </w:t>
      </w:r>
      <w:r w:rsidRPr="002405F4">
        <w:rPr>
          <w:rFonts w:asciiTheme="minorHAnsi" w:hAnsiTheme="minorHAnsi" w:cstheme="minorHAnsi"/>
          <w:b/>
        </w:rPr>
        <w:t>Naslov 2</w:t>
      </w:r>
      <w:r w:rsidRPr="002405F4">
        <w:rPr>
          <w:rFonts w:asciiTheme="minorHAnsi" w:hAnsiTheme="minorHAnsi" w:cstheme="minorHAnsi"/>
        </w:rPr>
        <w:t xml:space="preserve">. Treba koristiti normalan oblik teksta u </w:t>
      </w:r>
      <w:r w:rsidRPr="002405F4">
        <w:rPr>
          <w:rFonts w:asciiTheme="minorHAnsi" w:hAnsiTheme="minorHAnsi" w:cstheme="minorHAnsi"/>
          <w:b/>
        </w:rPr>
        <w:t>bold</w:t>
      </w:r>
      <w:r w:rsidRPr="002405F4">
        <w:rPr>
          <w:rFonts w:asciiTheme="minorHAnsi" w:hAnsiTheme="minorHAnsi" w:cstheme="minorHAnsi"/>
        </w:rPr>
        <w:t xml:space="preserve"> opciji.</w:t>
      </w:r>
    </w:p>
    <w:p w14:paraId="7EC20A97" w14:textId="77777777" w:rsidR="003555C1" w:rsidRDefault="003555C1" w:rsidP="003555C1">
      <w:pPr>
        <w:pStyle w:val="Naslov31"/>
        <w:rPr>
          <w:rFonts w:cstheme="minorHAnsi"/>
        </w:rPr>
      </w:pPr>
    </w:p>
    <w:p w14:paraId="751D2C94" w14:textId="77777777" w:rsidR="003555C1" w:rsidRPr="002405F4" w:rsidRDefault="003555C1" w:rsidP="003555C1">
      <w:pPr>
        <w:pStyle w:val="Naslov31"/>
        <w:rPr>
          <w:rFonts w:cstheme="minorHAnsi"/>
        </w:rPr>
      </w:pPr>
      <w:r w:rsidRPr="002405F4">
        <w:rPr>
          <w:rFonts w:cstheme="minorHAnsi"/>
        </w:rPr>
        <w:t>Naslov 3</w:t>
      </w:r>
    </w:p>
    <w:p w14:paraId="7B440EFE" w14:textId="77777777" w:rsidR="003555C1" w:rsidRPr="002405F4" w:rsidRDefault="003555C1" w:rsidP="003555C1">
      <w:pPr>
        <w:rPr>
          <w:rFonts w:asciiTheme="minorHAnsi" w:hAnsiTheme="minorHAnsi" w:cstheme="minorHAnsi"/>
        </w:rPr>
      </w:pPr>
      <w:r w:rsidRPr="002405F4">
        <w:rPr>
          <w:rFonts w:asciiTheme="minorHAnsi" w:hAnsiTheme="minorHAnsi" w:cstheme="minorHAnsi"/>
        </w:rPr>
        <w:t xml:space="preserve">Naslov trećeg reda treba slijediti stil </w:t>
      </w:r>
      <w:r w:rsidRPr="002405F4">
        <w:rPr>
          <w:rFonts w:asciiTheme="minorHAnsi" w:hAnsiTheme="minorHAnsi" w:cstheme="minorHAnsi"/>
          <w:i/>
        </w:rPr>
        <w:t>Naslov 3</w:t>
      </w:r>
      <w:r w:rsidRPr="002405F4">
        <w:rPr>
          <w:rFonts w:asciiTheme="minorHAnsi" w:hAnsiTheme="minorHAnsi" w:cstheme="minorHAnsi"/>
        </w:rPr>
        <w:t xml:space="preserve">. Treba koristiti normalan oblik teksta u </w:t>
      </w:r>
      <w:r w:rsidRPr="002405F4">
        <w:rPr>
          <w:rFonts w:asciiTheme="minorHAnsi" w:hAnsiTheme="minorHAnsi" w:cstheme="minorHAnsi"/>
          <w:i/>
        </w:rPr>
        <w:t>italic</w:t>
      </w:r>
      <w:r w:rsidRPr="002405F4">
        <w:rPr>
          <w:rFonts w:asciiTheme="minorHAnsi" w:hAnsiTheme="minorHAnsi" w:cstheme="minorHAnsi"/>
        </w:rPr>
        <w:t xml:space="preserve"> opciji.</w:t>
      </w:r>
    </w:p>
    <w:p w14:paraId="7D000F65" w14:textId="77777777" w:rsidR="003555C1" w:rsidRPr="002405F4" w:rsidRDefault="003555C1" w:rsidP="003555C1">
      <w:pPr>
        <w:rPr>
          <w:rFonts w:asciiTheme="minorHAnsi" w:hAnsiTheme="minorHAnsi" w:cstheme="minorHAnsi"/>
        </w:rPr>
      </w:pPr>
      <w:r>
        <w:rPr>
          <w:rFonts w:asciiTheme="minorHAnsi" w:hAnsiTheme="minorHAnsi" w:cstheme="minorHAnsi"/>
        </w:rPr>
        <w:t>Nakon svih</w:t>
      </w:r>
      <w:r w:rsidRPr="002405F4">
        <w:rPr>
          <w:rFonts w:asciiTheme="minorHAnsi" w:hAnsiTheme="minorHAnsi" w:cstheme="minorHAnsi"/>
        </w:rPr>
        <w:t xml:space="preserve"> naslov</w:t>
      </w:r>
      <w:r>
        <w:rPr>
          <w:rFonts w:asciiTheme="minorHAnsi" w:hAnsiTheme="minorHAnsi" w:cstheme="minorHAnsi"/>
        </w:rPr>
        <w:t>a</w:t>
      </w:r>
      <w:r w:rsidRPr="002405F4">
        <w:rPr>
          <w:rFonts w:asciiTheme="minorHAnsi" w:hAnsiTheme="minorHAnsi" w:cstheme="minorHAnsi"/>
        </w:rPr>
        <w:t xml:space="preserve"> treba </w:t>
      </w:r>
      <w:r>
        <w:rPr>
          <w:rFonts w:asciiTheme="minorHAnsi" w:hAnsiTheme="minorHAnsi" w:cstheme="minorHAnsi"/>
        </w:rPr>
        <w:t>u</w:t>
      </w:r>
      <w:r w:rsidRPr="002405F4">
        <w:rPr>
          <w:rFonts w:asciiTheme="minorHAnsi" w:hAnsiTheme="minorHAnsi" w:cstheme="minorHAnsi"/>
        </w:rPr>
        <w:t>slijediti tekst na istoj stranici</w:t>
      </w:r>
      <w:r>
        <w:rPr>
          <w:rFonts w:asciiTheme="minorHAnsi" w:hAnsiTheme="minorHAnsi" w:cstheme="minorHAnsi"/>
        </w:rPr>
        <w:t>,</w:t>
      </w:r>
      <w:r w:rsidRPr="002405F4">
        <w:rPr>
          <w:rFonts w:asciiTheme="minorHAnsi" w:hAnsiTheme="minorHAnsi" w:cstheme="minorHAnsi"/>
        </w:rPr>
        <w:t xml:space="preserve"> da se naslov ne pojavi zasebno na kraju stranice.</w:t>
      </w:r>
    </w:p>
    <w:p w14:paraId="065B8FE7" w14:textId="77777777" w:rsidR="003555C1" w:rsidRPr="002405F4" w:rsidRDefault="003555C1" w:rsidP="003555C1">
      <w:pPr>
        <w:pStyle w:val="Naslov3"/>
        <w:rPr>
          <w:rFonts w:cstheme="minorHAnsi"/>
        </w:rPr>
      </w:pPr>
      <w:r w:rsidRPr="002405F4">
        <w:rPr>
          <w:rFonts w:cstheme="minorHAnsi"/>
        </w:rPr>
        <w:t>Natuknice</w:t>
      </w:r>
    </w:p>
    <w:p w14:paraId="01AC4E4A" w14:textId="77777777" w:rsidR="003555C1" w:rsidRPr="002405F4" w:rsidRDefault="003555C1" w:rsidP="003555C1">
      <w:pPr>
        <w:spacing w:after="0"/>
        <w:rPr>
          <w:rFonts w:asciiTheme="minorHAnsi" w:hAnsiTheme="minorHAnsi" w:cstheme="minorHAnsi"/>
        </w:rPr>
      </w:pPr>
      <w:r w:rsidRPr="002405F4">
        <w:rPr>
          <w:rFonts w:asciiTheme="minorHAnsi" w:hAnsiTheme="minorHAnsi" w:cstheme="minorHAnsi"/>
        </w:rPr>
        <w:t xml:space="preserve">Ako se u tekstu koriste natuknice (npr. za pisanje ciljeva, hipoteza i zaključaka) treba slijediti stil </w:t>
      </w:r>
      <w:r w:rsidRPr="002405F4">
        <w:rPr>
          <w:rFonts w:asciiTheme="minorHAnsi" w:hAnsiTheme="minorHAnsi" w:cstheme="minorHAnsi"/>
          <w:i/>
        </w:rPr>
        <w:t>Natuknice</w:t>
      </w:r>
      <w:r w:rsidRPr="002405F4">
        <w:rPr>
          <w:rFonts w:asciiTheme="minorHAnsi" w:hAnsiTheme="minorHAnsi" w:cstheme="minorHAnsi"/>
        </w:rPr>
        <w:t xml:space="preserve"> i pridržavati se slijedećih uputa:</w:t>
      </w:r>
    </w:p>
    <w:p w14:paraId="4A44174B" w14:textId="77777777" w:rsidR="003555C1" w:rsidRPr="002405F4" w:rsidRDefault="003555C1" w:rsidP="003555C1">
      <w:pPr>
        <w:pStyle w:val="Natuknice"/>
        <w:rPr>
          <w:rFonts w:asciiTheme="minorHAnsi" w:hAnsiTheme="minorHAnsi" w:cstheme="minorHAnsi"/>
        </w:rPr>
      </w:pPr>
      <w:r w:rsidRPr="002405F4">
        <w:rPr>
          <w:rFonts w:asciiTheme="minorHAnsi" w:hAnsiTheme="minorHAnsi" w:cstheme="minorHAnsi"/>
        </w:rPr>
        <w:t xml:space="preserve">prije nabrajanja u obliku natuknica svakako dodati početnu rečenicu s </w:t>
      </w:r>
      <w:r>
        <w:rPr>
          <w:rFonts w:asciiTheme="minorHAnsi" w:hAnsiTheme="minorHAnsi" w:cstheme="minorHAnsi"/>
        </w:rPr>
        <w:t>dvotočjem</w:t>
      </w:r>
    </w:p>
    <w:p w14:paraId="313E6ABF" w14:textId="77777777" w:rsidR="003555C1" w:rsidRPr="002405F4" w:rsidRDefault="003555C1" w:rsidP="003555C1">
      <w:pPr>
        <w:pStyle w:val="Natuknice"/>
        <w:rPr>
          <w:rFonts w:asciiTheme="minorHAnsi" w:hAnsiTheme="minorHAnsi" w:cstheme="minorHAnsi"/>
        </w:rPr>
      </w:pPr>
      <w:r w:rsidRPr="002405F4">
        <w:rPr>
          <w:rFonts w:asciiTheme="minorHAnsi" w:hAnsiTheme="minorHAnsi" w:cstheme="minorHAnsi"/>
        </w:rPr>
        <w:t>prored za natuknice treba biti 1.5</w:t>
      </w:r>
    </w:p>
    <w:p w14:paraId="4291EB57" w14:textId="77777777" w:rsidR="003555C1" w:rsidRPr="002405F4" w:rsidRDefault="003555C1" w:rsidP="003555C1">
      <w:pPr>
        <w:pStyle w:val="Natuknice"/>
        <w:rPr>
          <w:rFonts w:asciiTheme="minorHAnsi" w:hAnsiTheme="minorHAnsi" w:cstheme="minorHAnsi"/>
        </w:rPr>
      </w:pPr>
      <w:r w:rsidRPr="002405F4">
        <w:rPr>
          <w:rFonts w:asciiTheme="minorHAnsi" w:hAnsiTheme="minorHAnsi" w:cstheme="minorHAnsi"/>
        </w:rPr>
        <w:t xml:space="preserve">na kraju zadnje natuknice pisati točku i dodati prostor iza teksta (ne novi redak). </w:t>
      </w:r>
    </w:p>
    <w:p w14:paraId="72FE4D28" w14:textId="77777777" w:rsidR="003555C1" w:rsidRPr="002405F4" w:rsidRDefault="003555C1" w:rsidP="003555C1">
      <w:pPr>
        <w:spacing w:before="240" w:after="0"/>
        <w:rPr>
          <w:rFonts w:asciiTheme="minorHAnsi" w:hAnsiTheme="minorHAnsi" w:cstheme="minorHAnsi"/>
        </w:rPr>
      </w:pPr>
      <w:r w:rsidRPr="002405F4">
        <w:rPr>
          <w:rFonts w:asciiTheme="minorHAnsi" w:hAnsiTheme="minorHAnsi" w:cstheme="minorHAnsi"/>
        </w:rPr>
        <w:t>U tekstu treba oblikovati odlomke samo kada je to nužno zbog slijeda čitanja, a ne svaku manju temu stavljati u zaseban odlomak. Ako je potrebno</w:t>
      </w:r>
      <w:r>
        <w:rPr>
          <w:rFonts w:asciiTheme="minorHAnsi" w:hAnsiTheme="minorHAnsi" w:cstheme="minorHAnsi"/>
        </w:rPr>
        <w:t>,</w:t>
      </w:r>
      <w:r w:rsidRPr="002405F4">
        <w:rPr>
          <w:rFonts w:asciiTheme="minorHAnsi" w:hAnsiTheme="minorHAnsi" w:cstheme="minorHAnsi"/>
        </w:rPr>
        <w:t xml:space="preserve"> u tekst</w:t>
      </w:r>
      <w:r>
        <w:rPr>
          <w:rFonts w:asciiTheme="minorHAnsi" w:hAnsiTheme="minorHAnsi" w:cstheme="minorHAnsi"/>
        </w:rPr>
        <w:t xml:space="preserve"> treba</w:t>
      </w:r>
      <w:r w:rsidRPr="002405F4">
        <w:rPr>
          <w:rFonts w:asciiTheme="minorHAnsi" w:hAnsiTheme="minorHAnsi" w:cstheme="minorHAnsi"/>
        </w:rPr>
        <w:t xml:space="preserve"> dodati po</w:t>
      </w:r>
      <w:r>
        <w:rPr>
          <w:rFonts w:asciiTheme="minorHAnsi" w:hAnsiTheme="minorHAnsi" w:cstheme="minorHAnsi"/>
        </w:rPr>
        <w:t>t</w:t>
      </w:r>
      <w:r w:rsidRPr="002405F4">
        <w:rPr>
          <w:rFonts w:asciiTheme="minorHAnsi" w:hAnsiTheme="minorHAnsi" w:cstheme="minorHAnsi"/>
        </w:rPr>
        <w:t xml:space="preserve">poglavlja, ali prije njihova dodavanja (u poglavlju </w:t>
      </w:r>
      <w:r w:rsidRPr="00596156">
        <w:rPr>
          <w:rFonts w:asciiTheme="minorHAnsi" w:hAnsiTheme="minorHAnsi" w:cstheme="minorHAnsi"/>
          <w:i/>
          <w:iCs/>
        </w:rPr>
        <w:t>Metode</w:t>
      </w:r>
      <w:r w:rsidRPr="002405F4">
        <w:rPr>
          <w:rFonts w:asciiTheme="minorHAnsi" w:hAnsiTheme="minorHAnsi" w:cstheme="minorHAnsi"/>
        </w:rPr>
        <w:t xml:space="preserve"> ili </w:t>
      </w:r>
      <w:r w:rsidRPr="00596156">
        <w:rPr>
          <w:rFonts w:asciiTheme="minorHAnsi" w:hAnsiTheme="minorHAnsi" w:cstheme="minorHAnsi"/>
          <w:i/>
          <w:iCs/>
        </w:rPr>
        <w:t>Rezultati</w:t>
      </w:r>
      <w:r w:rsidRPr="002405F4">
        <w:rPr>
          <w:rFonts w:asciiTheme="minorHAnsi" w:hAnsiTheme="minorHAnsi" w:cstheme="minorHAnsi"/>
        </w:rPr>
        <w:t xml:space="preserve">) treba napisati barem jednu povezujuću rečenicu. U </w:t>
      </w:r>
      <w:r w:rsidRPr="00596156">
        <w:rPr>
          <w:rFonts w:asciiTheme="minorHAnsi" w:hAnsiTheme="minorHAnsi" w:cstheme="minorHAnsi"/>
          <w:i/>
          <w:iCs/>
        </w:rPr>
        <w:t>Uvodu</w:t>
      </w:r>
      <w:r w:rsidRPr="002405F4">
        <w:rPr>
          <w:rFonts w:asciiTheme="minorHAnsi" w:hAnsiTheme="minorHAnsi" w:cstheme="minorHAnsi"/>
        </w:rPr>
        <w:t xml:space="preserve"> i </w:t>
      </w:r>
      <w:r w:rsidRPr="00596156">
        <w:rPr>
          <w:rFonts w:asciiTheme="minorHAnsi" w:hAnsiTheme="minorHAnsi" w:cstheme="minorHAnsi"/>
          <w:i/>
          <w:iCs/>
        </w:rPr>
        <w:t>Raspravi</w:t>
      </w:r>
      <w:r w:rsidRPr="002405F4">
        <w:rPr>
          <w:rFonts w:asciiTheme="minorHAnsi" w:hAnsiTheme="minorHAnsi" w:cstheme="minorHAnsi"/>
        </w:rPr>
        <w:t xml:space="preserve"> </w:t>
      </w:r>
      <w:r>
        <w:rPr>
          <w:rFonts w:asciiTheme="minorHAnsi" w:hAnsiTheme="minorHAnsi" w:cstheme="minorHAnsi"/>
        </w:rPr>
        <w:t>ne ističu se potpoglavlja</w:t>
      </w:r>
      <w:r w:rsidRPr="002405F4">
        <w:rPr>
          <w:rFonts w:asciiTheme="minorHAnsi" w:hAnsiTheme="minorHAnsi" w:cstheme="minorHAnsi"/>
        </w:rPr>
        <w:t xml:space="preserve">, već </w:t>
      </w:r>
      <w:r>
        <w:rPr>
          <w:rFonts w:asciiTheme="minorHAnsi" w:hAnsiTheme="minorHAnsi" w:cstheme="minorHAnsi"/>
        </w:rPr>
        <w:t xml:space="preserve">se </w:t>
      </w:r>
      <w:r w:rsidRPr="002405F4">
        <w:rPr>
          <w:rFonts w:asciiTheme="minorHAnsi" w:hAnsiTheme="minorHAnsi" w:cstheme="minorHAnsi"/>
        </w:rPr>
        <w:t xml:space="preserve">tekst </w:t>
      </w:r>
      <w:r>
        <w:rPr>
          <w:rFonts w:asciiTheme="minorHAnsi" w:hAnsiTheme="minorHAnsi" w:cstheme="minorHAnsi"/>
        </w:rPr>
        <w:t>treba oblikovati</w:t>
      </w:r>
      <w:r w:rsidRPr="002405F4">
        <w:rPr>
          <w:rFonts w:asciiTheme="minorHAnsi" w:hAnsiTheme="minorHAnsi" w:cstheme="minorHAnsi"/>
        </w:rPr>
        <w:t xml:space="preserve"> cjelovito.</w:t>
      </w:r>
    </w:p>
    <w:p w14:paraId="20E2EE98" w14:textId="77777777" w:rsidR="003555C1" w:rsidRDefault="003555C1" w:rsidP="003555C1">
      <w:pPr>
        <w:pStyle w:val="Naslov21"/>
        <w:rPr>
          <w:rFonts w:asciiTheme="minorHAnsi" w:hAnsiTheme="minorHAnsi" w:cstheme="minorHAnsi"/>
        </w:rPr>
      </w:pPr>
    </w:p>
    <w:p w14:paraId="3CE808D2" w14:textId="77777777" w:rsidR="0090510C" w:rsidRDefault="0090510C" w:rsidP="003555C1">
      <w:pPr>
        <w:pStyle w:val="Naslov21"/>
        <w:rPr>
          <w:rFonts w:asciiTheme="minorHAnsi" w:hAnsiTheme="minorHAnsi" w:cstheme="minorHAnsi"/>
        </w:rPr>
      </w:pPr>
    </w:p>
    <w:p w14:paraId="2CA744B2" w14:textId="77777777" w:rsidR="003555C1" w:rsidRPr="002405F4" w:rsidRDefault="003555C1" w:rsidP="003555C1">
      <w:pPr>
        <w:pStyle w:val="Naslov31"/>
        <w:rPr>
          <w:rFonts w:cstheme="minorHAnsi"/>
        </w:rPr>
      </w:pPr>
      <w:r w:rsidRPr="002405F4">
        <w:rPr>
          <w:rFonts w:cstheme="minorHAnsi"/>
        </w:rPr>
        <w:lastRenderedPageBreak/>
        <w:t>Zaglavlje i Podnožje</w:t>
      </w:r>
    </w:p>
    <w:p w14:paraId="2803236D" w14:textId="77777777" w:rsidR="003555C1" w:rsidRPr="002405F4" w:rsidRDefault="003555C1" w:rsidP="003555C1">
      <w:pPr>
        <w:rPr>
          <w:rFonts w:asciiTheme="minorHAnsi" w:hAnsiTheme="minorHAnsi" w:cstheme="minorHAnsi"/>
          <w:color w:val="808080" w:themeColor="background1" w:themeShade="80"/>
          <w:sz w:val="18"/>
        </w:rPr>
      </w:pPr>
      <w:r w:rsidRPr="002405F4">
        <w:rPr>
          <w:rFonts w:asciiTheme="minorHAnsi" w:hAnsiTheme="minorHAnsi" w:cstheme="minorHAnsi"/>
        </w:rPr>
        <w:t xml:space="preserve">Unijeti podatke </w:t>
      </w:r>
      <w:r w:rsidRPr="00C151E2">
        <w:rPr>
          <w:rFonts w:asciiTheme="minorHAnsi" w:hAnsiTheme="minorHAnsi" w:cstheme="minorHAnsi"/>
          <w:b/>
        </w:rPr>
        <w:t xml:space="preserve">samo u </w:t>
      </w:r>
      <w:r w:rsidRPr="00C151E2">
        <w:rPr>
          <w:rFonts w:asciiTheme="minorHAnsi" w:hAnsiTheme="minorHAnsi" w:cstheme="minorHAnsi"/>
          <w:b/>
          <w:i/>
        </w:rPr>
        <w:t>Zaglavlje</w:t>
      </w:r>
      <w:r w:rsidRPr="00C151E2">
        <w:rPr>
          <w:rFonts w:asciiTheme="minorHAnsi" w:hAnsiTheme="minorHAnsi" w:cstheme="minorHAnsi"/>
          <w:b/>
          <w:color w:val="C00000"/>
        </w:rPr>
        <w:t xml:space="preserve"> </w:t>
      </w:r>
      <w:r w:rsidRPr="00C151E2">
        <w:rPr>
          <w:rFonts w:asciiTheme="minorHAnsi" w:hAnsiTheme="minorHAnsi" w:cstheme="minorHAnsi"/>
          <w:b/>
        </w:rPr>
        <w:t>na drugoj stranici</w:t>
      </w:r>
      <w:r w:rsidRPr="002405F4">
        <w:rPr>
          <w:rFonts w:asciiTheme="minorHAnsi" w:hAnsiTheme="minorHAnsi" w:cstheme="minorHAnsi"/>
        </w:rPr>
        <w:t xml:space="preserve"> (</w:t>
      </w:r>
      <w:r w:rsidRPr="002405F4">
        <w:rPr>
          <w:rFonts w:asciiTheme="minorHAnsi" w:hAnsiTheme="minorHAnsi" w:cstheme="minorHAnsi"/>
          <w:i/>
          <w:color w:val="000000" w:themeColor="text1"/>
          <w:sz w:val="18"/>
        </w:rPr>
        <w:t>Prezimena i inicijali imena autora</w:t>
      </w:r>
      <w:r w:rsidRPr="002405F4">
        <w:rPr>
          <w:rFonts w:asciiTheme="minorHAnsi" w:hAnsiTheme="minorHAnsi" w:cstheme="minorHAnsi"/>
        </w:rPr>
        <w:t>,</w:t>
      </w:r>
      <w:r w:rsidRPr="002405F4">
        <w:rPr>
          <w:rFonts w:asciiTheme="minorHAnsi" w:hAnsiTheme="minorHAnsi" w:cstheme="minorHAnsi"/>
          <w:b/>
          <w:sz w:val="18"/>
        </w:rPr>
        <w:t xml:space="preserve"> </w:t>
      </w:r>
      <w:r w:rsidRPr="002405F4">
        <w:rPr>
          <w:rFonts w:asciiTheme="minorHAnsi" w:hAnsiTheme="minorHAnsi" w:cstheme="minorHAnsi"/>
          <w:b/>
          <w:color w:val="006600"/>
          <w:sz w:val="18"/>
        </w:rPr>
        <w:t>Naslov rukopisa</w:t>
      </w:r>
      <w:r w:rsidRPr="002405F4">
        <w:rPr>
          <w:rFonts w:asciiTheme="minorHAnsi" w:hAnsiTheme="minorHAnsi" w:cstheme="minorHAnsi"/>
        </w:rPr>
        <w:t xml:space="preserve">, </w:t>
      </w:r>
      <w:r w:rsidRPr="002405F4">
        <w:rPr>
          <w:rFonts w:asciiTheme="minorHAnsi" w:hAnsiTheme="minorHAnsi" w:cstheme="minorHAnsi"/>
          <w:color w:val="006600"/>
          <w:sz w:val="18"/>
        </w:rPr>
        <w:t>razred i vrsta škole</w:t>
      </w:r>
      <w:r w:rsidRPr="002405F4">
        <w:rPr>
          <w:rFonts w:asciiTheme="minorHAnsi" w:hAnsiTheme="minorHAnsi" w:cstheme="minorHAnsi"/>
        </w:rPr>
        <w:t xml:space="preserve"> te </w:t>
      </w:r>
      <w:r w:rsidRPr="002405F4">
        <w:rPr>
          <w:rFonts w:asciiTheme="minorHAnsi" w:hAnsiTheme="minorHAnsi" w:cstheme="minorHAnsi"/>
          <w:i/>
          <w:color w:val="808080" w:themeColor="background1" w:themeShade="80"/>
          <w:sz w:val="20"/>
        </w:rPr>
        <w:t>prezime i inicijal imena mentora</w:t>
      </w:r>
      <w:r w:rsidRPr="002405F4">
        <w:rPr>
          <w:rFonts w:asciiTheme="minorHAnsi" w:hAnsiTheme="minorHAnsi" w:cstheme="minorHAnsi"/>
        </w:rPr>
        <w:t xml:space="preserve">) i </w:t>
      </w:r>
      <w:r w:rsidRPr="00C151E2">
        <w:rPr>
          <w:rFonts w:asciiTheme="minorHAnsi" w:hAnsiTheme="minorHAnsi" w:cstheme="minorHAnsi"/>
          <w:b/>
        </w:rPr>
        <w:t xml:space="preserve">samo u </w:t>
      </w:r>
      <w:r w:rsidRPr="00C151E2">
        <w:rPr>
          <w:rFonts w:asciiTheme="minorHAnsi" w:hAnsiTheme="minorHAnsi" w:cstheme="minorHAnsi"/>
          <w:b/>
          <w:i/>
        </w:rPr>
        <w:t>Podnožje</w:t>
      </w:r>
      <w:r w:rsidRPr="00C151E2">
        <w:rPr>
          <w:rFonts w:asciiTheme="minorHAnsi" w:hAnsiTheme="minorHAnsi" w:cstheme="minorHAnsi"/>
          <w:b/>
          <w:i/>
          <w:color w:val="C00000"/>
        </w:rPr>
        <w:t xml:space="preserve"> </w:t>
      </w:r>
      <w:r w:rsidRPr="00C151E2">
        <w:rPr>
          <w:rFonts w:asciiTheme="minorHAnsi" w:hAnsiTheme="minorHAnsi" w:cstheme="minorHAnsi"/>
          <w:b/>
        </w:rPr>
        <w:t>na prvoj stranici</w:t>
      </w:r>
      <w:r w:rsidRPr="002405F4">
        <w:rPr>
          <w:rFonts w:asciiTheme="minorHAnsi" w:hAnsiTheme="minorHAnsi" w:cstheme="minorHAnsi"/>
        </w:rPr>
        <w:t xml:space="preserve">: </w:t>
      </w:r>
      <w:r w:rsidRPr="002405F4">
        <w:rPr>
          <w:rFonts w:asciiTheme="minorHAnsi" w:hAnsiTheme="minorHAnsi" w:cstheme="minorHAnsi"/>
          <w:color w:val="808080" w:themeColor="background1" w:themeShade="80"/>
          <w:sz w:val="18"/>
        </w:rPr>
        <w:t>Prezime Inicijal Aut</w:t>
      </w:r>
      <w:r>
        <w:rPr>
          <w:rFonts w:asciiTheme="minorHAnsi" w:hAnsiTheme="minorHAnsi" w:cstheme="minorHAnsi"/>
          <w:color w:val="808080" w:themeColor="background1" w:themeShade="80"/>
          <w:sz w:val="18"/>
        </w:rPr>
        <w:t>or 1, Prezime Inicijal Autor 2 G</w:t>
      </w:r>
      <w:r w:rsidRPr="002405F4">
        <w:rPr>
          <w:rFonts w:asciiTheme="minorHAnsi" w:hAnsiTheme="minorHAnsi" w:cstheme="minorHAnsi"/>
          <w:color w:val="808080" w:themeColor="background1" w:themeShade="80"/>
          <w:sz w:val="18"/>
        </w:rPr>
        <w:t xml:space="preserve">odina. Naslov </w:t>
      </w:r>
      <w:r>
        <w:rPr>
          <w:rFonts w:asciiTheme="minorHAnsi" w:hAnsiTheme="minorHAnsi" w:cstheme="minorHAnsi"/>
          <w:color w:val="808080" w:themeColor="background1" w:themeShade="80"/>
          <w:sz w:val="18"/>
        </w:rPr>
        <w:t>članka</w:t>
      </w:r>
      <w:r w:rsidRPr="002405F4">
        <w:rPr>
          <w:rFonts w:asciiTheme="minorHAnsi" w:hAnsiTheme="minorHAnsi" w:cstheme="minorHAnsi"/>
          <w:color w:val="808080" w:themeColor="background1" w:themeShade="80"/>
          <w:sz w:val="18"/>
        </w:rPr>
        <w:t xml:space="preserve">. </w:t>
      </w:r>
      <w:r w:rsidRPr="002405F4">
        <w:rPr>
          <w:rFonts w:asciiTheme="minorHAnsi" w:hAnsiTheme="minorHAnsi" w:cstheme="minorHAnsi"/>
        </w:rPr>
        <w:t xml:space="preserve">Pri korištenju članka iz </w:t>
      </w:r>
      <w:r w:rsidRPr="00733851">
        <w:rPr>
          <w:rFonts w:asciiTheme="minorHAnsi" w:hAnsiTheme="minorHAnsi" w:cstheme="minorHAnsi"/>
          <w:i/>
          <w:iCs/>
          <w:color w:val="006600"/>
        </w:rPr>
        <w:t>Bioznalca</w:t>
      </w:r>
      <w:r w:rsidRPr="002405F4">
        <w:rPr>
          <w:rFonts w:asciiTheme="minorHAnsi" w:hAnsiTheme="minorHAnsi" w:cstheme="minorHAnsi"/>
        </w:rPr>
        <w:t xml:space="preserve"> kao</w:t>
      </w:r>
      <w:r>
        <w:rPr>
          <w:rFonts w:asciiTheme="minorHAnsi" w:hAnsiTheme="minorHAnsi" w:cstheme="minorHAnsi"/>
        </w:rPr>
        <w:t xml:space="preserve"> izvornika (citirane</w:t>
      </w:r>
      <w:r w:rsidRPr="002405F4">
        <w:rPr>
          <w:rFonts w:asciiTheme="minorHAnsi" w:hAnsiTheme="minorHAnsi" w:cstheme="minorHAnsi"/>
        </w:rPr>
        <w:t xml:space="preserve"> literature</w:t>
      </w:r>
      <w:r>
        <w:rPr>
          <w:rFonts w:asciiTheme="minorHAnsi" w:hAnsiTheme="minorHAnsi" w:cstheme="minorHAnsi"/>
        </w:rPr>
        <w:t>)</w:t>
      </w:r>
      <w:r w:rsidRPr="002405F4">
        <w:rPr>
          <w:rFonts w:asciiTheme="minorHAnsi" w:hAnsiTheme="minorHAnsi" w:cstheme="minorHAnsi"/>
        </w:rPr>
        <w:t xml:space="preserve"> za pripremu rukopisa</w:t>
      </w:r>
      <w:r>
        <w:rPr>
          <w:rFonts w:asciiTheme="minorHAnsi" w:hAnsiTheme="minorHAnsi" w:cstheme="minorHAnsi"/>
        </w:rPr>
        <w:t xml:space="preserve"> za Natjecanje iz biologije</w:t>
      </w:r>
      <w:r w:rsidRPr="002405F4">
        <w:rPr>
          <w:rFonts w:asciiTheme="minorHAnsi" w:hAnsiTheme="minorHAnsi" w:cstheme="minorHAnsi"/>
        </w:rPr>
        <w:t xml:space="preserve">, u </w:t>
      </w:r>
      <w:r>
        <w:rPr>
          <w:rFonts w:asciiTheme="minorHAnsi" w:hAnsiTheme="minorHAnsi" w:cstheme="minorHAnsi"/>
        </w:rPr>
        <w:t>popisu literature na kraju rukopisa</w:t>
      </w:r>
      <w:r w:rsidRPr="002405F4">
        <w:rPr>
          <w:rFonts w:asciiTheme="minorHAnsi" w:hAnsiTheme="minorHAnsi" w:cstheme="minorHAnsi"/>
        </w:rPr>
        <w:t xml:space="preserve"> treba navesti podatke prikazane u </w:t>
      </w:r>
      <w:r w:rsidRPr="002405F4">
        <w:rPr>
          <w:rFonts w:asciiTheme="minorHAnsi" w:hAnsiTheme="minorHAnsi" w:cstheme="minorHAnsi"/>
          <w:i/>
        </w:rPr>
        <w:t xml:space="preserve">Podnožju </w:t>
      </w:r>
      <w:r w:rsidRPr="002405F4">
        <w:rPr>
          <w:rFonts w:asciiTheme="minorHAnsi" w:hAnsiTheme="minorHAnsi" w:cstheme="minorHAnsi"/>
        </w:rPr>
        <w:t>prve stranice odabranog članka.</w:t>
      </w:r>
    </w:p>
    <w:p w14:paraId="1B72E05F" w14:textId="77777777" w:rsidR="0090510C" w:rsidRPr="003653D3" w:rsidRDefault="0090510C" w:rsidP="00F25711">
      <w:pPr>
        <w:rPr>
          <w:rFonts w:asciiTheme="minorHAnsi" w:hAnsiTheme="minorHAnsi" w:cstheme="minorHAnsi"/>
          <w:caps/>
          <w:sz w:val="24"/>
          <w:szCs w:val="24"/>
        </w:rPr>
      </w:pPr>
    </w:p>
    <w:p w14:paraId="211652D6" w14:textId="77777777" w:rsidR="003555C1" w:rsidRPr="007C02F8" w:rsidRDefault="007C02F8" w:rsidP="00F25711">
      <w:pPr>
        <w:rPr>
          <w:rFonts w:asciiTheme="minorHAnsi" w:hAnsiTheme="minorHAnsi" w:cstheme="minorHAnsi"/>
          <w:b/>
          <w:bCs/>
          <w:caps/>
          <w:color w:val="FF0000"/>
          <w:sz w:val="24"/>
          <w:szCs w:val="24"/>
        </w:rPr>
      </w:pPr>
      <w:r w:rsidRPr="007C02F8">
        <w:rPr>
          <w:rFonts w:asciiTheme="minorHAnsi" w:hAnsiTheme="minorHAnsi" w:cstheme="minorHAnsi"/>
          <w:b/>
          <w:bCs/>
          <w:caps/>
          <w:color w:val="FF0000"/>
          <w:sz w:val="24"/>
          <w:szCs w:val="24"/>
        </w:rPr>
        <w:t>OBLIKOVANJE POJEDINIH POGLAVLJA</w:t>
      </w:r>
    </w:p>
    <w:p w14:paraId="7074A9AA" w14:textId="77777777" w:rsidR="003555C1" w:rsidRDefault="003555C1" w:rsidP="00F25711">
      <w:pPr>
        <w:rPr>
          <w:rFonts w:asciiTheme="minorHAnsi" w:hAnsiTheme="minorHAnsi" w:cstheme="minorHAnsi"/>
        </w:rPr>
      </w:pPr>
      <w:r w:rsidRPr="003555C1">
        <w:rPr>
          <w:rFonts w:asciiTheme="minorHAnsi" w:hAnsiTheme="minorHAnsi" w:cstheme="minorHAnsi"/>
          <w:b/>
          <w:bCs/>
          <w:caps/>
          <w:sz w:val="24"/>
          <w:szCs w:val="24"/>
        </w:rPr>
        <w:t>UVOD</w:t>
      </w:r>
    </w:p>
    <w:p w14:paraId="469DDB5D" w14:textId="77777777" w:rsidR="00780ECC" w:rsidRPr="002405F4" w:rsidRDefault="00780ECC" w:rsidP="00F25711">
      <w:pPr>
        <w:rPr>
          <w:rFonts w:asciiTheme="minorHAnsi" w:hAnsiTheme="minorHAnsi" w:cstheme="minorHAnsi"/>
        </w:rPr>
      </w:pPr>
      <w:r w:rsidRPr="002405F4">
        <w:rPr>
          <w:rFonts w:asciiTheme="minorHAnsi" w:hAnsiTheme="minorHAnsi" w:cstheme="minorHAnsi"/>
        </w:rPr>
        <w:t xml:space="preserve">Ovo je poglavlje prvi kontakt čitatelja s tekstom. Tekst treba pisati u fontu Calibri, veličine 11, koristeći prored od 1,15 uz potpuno poravnanje i stil „Tekst“. </w:t>
      </w:r>
      <w:r w:rsidR="00F63F73" w:rsidRPr="00F63F73">
        <w:rPr>
          <w:rFonts w:asciiTheme="minorHAnsi" w:hAnsiTheme="minorHAnsi" w:cstheme="minorHAnsi"/>
        </w:rPr>
        <w:t xml:space="preserve">U </w:t>
      </w:r>
      <w:r w:rsidR="00F63F73" w:rsidRPr="002F7B65">
        <w:rPr>
          <w:rFonts w:asciiTheme="minorHAnsi" w:hAnsiTheme="minorHAnsi" w:cstheme="minorHAnsi"/>
          <w:i/>
          <w:iCs/>
        </w:rPr>
        <w:t>Uvodu</w:t>
      </w:r>
      <w:r w:rsidR="00F63F73" w:rsidRPr="00F63F73">
        <w:rPr>
          <w:rFonts w:asciiTheme="minorHAnsi" w:hAnsiTheme="minorHAnsi" w:cstheme="minorHAnsi"/>
        </w:rPr>
        <w:t xml:space="preserve"> se čitatelja upoznaje s temom istraživanja, obrazlaže motivacija za njezin odabir te definiraju cilj istraživanja i pripadajuće hipoteze. Uz jasan pregled područja iz kojeg </w:t>
      </w:r>
      <w:r w:rsidR="00F63F73">
        <w:rPr>
          <w:rFonts w:asciiTheme="minorHAnsi" w:hAnsiTheme="minorHAnsi" w:cstheme="minorHAnsi"/>
        </w:rPr>
        <w:t xml:space="preserve">potječe </w:t>
      </w:r>
      <w:r w:rsidR="00F63F73" w:rsidRPr="00F63F73">
        <w:rPr>
          <w:rFonts w:asciiTheme="minorHAnsi" w:hAnsiTheme="minorHAnsi" w:cstheme="minorHAnsi"/>
        </w:rPr>
        <w:t xml:space="preserve">tema istraživačkog projekta, u </w:t>
      </w:r>
      <w:r w:rsidR="00F63F73" w:rsidRPr="002F7B65">
        <w:rPr>
          <w:rFonts w:asciiTheme="minorHAnsi" w:hAnsiTheme="minorHAnsi" w:cstheme="minorHAnsi"/>
          <w:i/>
          <w:iCs/>
        </w:rPr>
        <w:t>Uvodu</w:t>
      </w:r>
      <w:r w:rsidR="00F63F73" w:rsidRPr="00F63F73">
        <w:rPr>
          <w:rFonts w:asciiTheme="minorHAnsi" w:hAnsiTheme="minorHAnsi" w:cstheme="minorHAnsi"/>
        </w:rPr>
        <w:t xml:space="preserve"> se objašnjavaju ključni pojmovi važni za razumijevanje tematike, predmeta i</w:t>
      </w:r>
      <w:r w:rsidR="00F63F73">
        <w:rPr>
          <w:rFonts w:asciiTheme="minorHAnsi" w:hAnsiTheme="minorHAnsi" w:cstheme="minorHAnsi"/>
        </w:rPr>
        <w:t>/i</w:t>
      </w:r>
      <w:r w:rsidR="00F63F73" w:rsidRPr="00F63F73">
        <w:rPr>
          <w:rFonts w:asciiTheme="minorHAnsi" w:hAnsiTheme="minorHAnsi" w:cstheme="minorHAnsi"/>
        </w:rPr>
        <w:t>li problema istraživanja.</w:t>
      </w:r>
      <w:r w:rsidR="00F63F73">
        <w:rPr>
          <w:rFonts w:asciiTheme="minorHAnsi" w:hAnsiTheme="minorHAnsi" w:cstheme="minorHAnsi"/>
        </w:rPr>
        <w:t xml:space="preserve"> </w:t>
      </w:r>
      <w:r w:rsidRPr="002405F4">
        <w:rPr>
          <w:rFonts w:asciiTheme="minorHAnsi" w:hAnsiTheme="minorHAnsi" w:cstheme="minorHAnsi"/>
        </w:rPr>
        <w:t xml:space="preserve">Neizostavno se navode do sada objavljeni rezultati i spoznaje drugih autora koji obrađuju temu u obliku citata unutar rečenice u kojoj je prepričan tekst izvornika [npr. </w:t>
      </w:r>
      <w:r w:rsidR="00CF1D46" w:rsidRPr="00CF1D46">
        <w:rPr>
          <w:rFonts w:asciiTheme="minorHAnsi" w:hAnsiTheme="minorHAnsi" w:cstheme="minorHAnsi"/>
          <w:i/>
          <w:iCs/>
        </w:rPr>
        <w:t>Prethodnim istraživanjima dokazalo se...</w:t>
      </w:r>
      <w:r w:rsidRPr="002405F4">
        <w:rPr>
          <w:rFonts w:asciiTheme="minorHAnsi" w:hAnsiTheme="minorHAnsi" w:cstheme="minorHAnsi"/>
        </w:rPr>
        <w:t xml:space="preserve"> (Autor, godina) ili </w:t>
      </w:r>
      <w:r w:rsidRPr="00CF1D46">
        <w:rPr>
          <w:rFonts w:asciiTheme="minorHAnsi" w:hAnsiTheme="minorHAnsi" w:cstheme="minorHAnsi"/>
          <w:i/>
          <w:iCs/>
        </w:rPr>
        <w:t>Autor (godina) je utvrdio…</w:t>
      </w:r>
      <w:r w:rsidRPr="002405F4">
        <w:rPr>
          <w:rFonts w:asciiTheme="minorHAnsi" w:hAnsiTheme="minorHAnsi" w:cstheme="minorHAnsi"/>
        </w:rPr>
        <w:t xml:space="preserve">]. </w:t>
      </w:r>
      <w:r w:rsidR="002F7B65" w:rsidRPr="002F7B65">
        <w:rPr>
          <w:rFonts w:asciiTheme="minorHAnsi" w:hAnsiTheme="minorHAnsi" w:cstheme="minorHAnsi"/>
        </w:rPr>
        <w:t xml:space="preserve">U </w:t>
      </w:r>
      <w:r w:rsidR="002F7B65" w:rsidRPr="002F7B65">
        <w:rPr>
          <w:rFonts w:asciiTheme="minorHAnsi" w:hAnsiTheme="minorHAnsi" w:cstheme="minorHAnsi"/>
          <w:i/>
          <w:iCs/>
        </w:rPr>
        <w:t>Uvodu</w:t>
      </w:r>
      <w:r w:rsidR="002F7B65" w:rsidRPr="002F7B65">
        <w:rPr>
          <w:rFonts w:asciiTheme="minorHAnsi" w:hAnsiTheme="minorHAnsi" w:cstheme="minorHAnsi"/>
        </w:rPr>
        <w:t xml:space="preserve"> </w:t>
      </w:r>
      <w:r w:rsidR="002F7B65" w:rsidRPr="002F7B65">
        <w:rPr>
          <w:rFonts w:asciiTheme="minorHAnsi" w:hAnsiTheme="minorHAnsi" w:cstheme="minorHAnsi"/>
          <w:b/>
          <w:bCs/>
        </w:rPr>
        <w:t>ne treba oblikovati po</w:t>
      </w:r>
      <w:r w:rsidR="007954AD">
        <w:rPr>
          <w:rFonts w:asciiTheme="minorHAnsi" w:hAnsiTheme="minorHAnsi" w:cstheme="minorHAnsi"/>
          <w:b/>
          <w:bCs/>
        </w:rPr>
        <w:t>t</w:t>
      </w:r>
      <w:r w:rsidR="002F7B65" w:rsidRPr="002F7B65">
        <w:rPr>
          <w:rFonts w:asciiTheme="minorHAnsi" w:hAnsiTheme="minorHAnsi" w:cstheme="minorHAnsi"/>
          <w:b/>
          <w:bCs/>
        </w:rPr>
        <w:t>poglavlja</w:t>
      </w:r>
      <w:r w:rsidR="002F7B65" w:rsidRPr="002F7B65">
        <w:rPr>
          <w:rFonts w:asciiTheme="minorHAnsi" w:hAnsiTheme="minorHAnsi" w:cstheme="minorHAnsi"/>
        </w:rPr>
        <w:t>; tekst treba biti prikazan kao cjelina koja čitatelja uvodi u istraživanje.</w:t>
      </w:r>
    </w:p>
    <w:p w14:paraId="30F55B53" w14:textId="77777777" w:rsidR="00D5669C" w:rsidRDefault="002F7B65" w:rsidP="00780ECC">
      <w:pPr>
        <w:rPr>
          <w:rFonts w:asciiTheme="minorHAnsi" w:hAnsiTheme="minorHAnsi" w:cstheme="minorHAnsi"/>
        </w:rPr>
      </w:pPr>
      <w:r w:rsidRPr="002F7B65">
        <w:rPr>
          <w:rFonts w:asciiTheme="minorHAnsi" w:hAnsiTheme="minorHAnsi" w:cstheme="minorHAnsi"/>
        </w:rPr>
        <w:t xml:space="preserve">Obrazloženje teme dio je </w:t>
      </w:r>
      <w:r w:rsidRPr="002F7B65">
        <w:rPr>
          <w:rFonts w:asciiTheme="minorHAnsi" w:hAnsiTheme="minorHAnsi" w:cstheme="minorHAnsi"/>
          <w:i/>
          <w:iCs/>
        </w:rPr>
        <w:t>Uvoda</w:t>
      </w:r>
      <w:r w:rsidRPr="002F7B65">
        <w:rPr>
          <w:rFonts w:asciiTheme="minorHAnsi" w:hAnsiTheme="minorHAnsi" w:cstheme="minorHAnsi"/>
        </w:rPr>
        <w:t xml:space="preserve">, a ne zasebno </w:t>
      </w:r>
      <w:r w:rsidR="00D5669C">
        <w:rPr>
          <w:rFonts w:asciiTheme="minorHAnsi" w:hAnsiTheme="minorHAnsi" w:cstheme="minorHAnsi"/>
        </w:rPr>
        <w:t>(pot)</w:t>
      </w:r>
      <w:r w:rsidRPr="002F7B65">
        <w:rPr>
          <w:rFonts w:asciiTheme="minorHAnsi" w:hAnsiTheme="minorHAnsi" w:cstheme="minorHAnsi"/>
        </w:rPr>
        <w:t xml:space="preserve">poglavlje, i služi za </w:t>
      </w:r>
      <w:r w:rsidRPr="005745FD">
        <w:rPr>
          <w:rFonts w:asciiTheme="minorHAnsi" w:hAnsiTheme="minorHAnsi" w:cstheme="minorHAnsi"/>
          <w:b/>
          <w:bCs/>
        </w:rPr>
        <w:t>navođenje razloga koji opravdavaju istraživanje te motivaciju učenika</w:t>
      </w:r>
      <w:r w:rsidRPr="002F7B65">
        <w:rPr>
          <w:rFonts w:asciiTheme="minorHAnsi" w:hAnsiTheme="minorHAnsi" w:cstheme="minorHAnsi"/>
        </w:rPr>
        <w:t xml:space="preserve"> za njegovo provođenje. </w:t>
      </w:r>
      <w:r w:rsidR="007954AD" w:rsidRPr="002405F4">
        <w:rPr>
          <w:rFonts w:asciiTheme="minorHAnsi" w:hAnsiTheme="minorHAnsi" w:cstheme="minorHAnsi"/>
        </w:rPr>
        <w:t>Učenik može izraziti i svoj stav prema temi i razloge za izbor određene teme.</w:t>
      </w:r>
      <w:r w:rsidR="007954AD">
        <w:rPr>
          <w:rFonts w:asciiTheme="minorHAnsi" w:hAnsiTheme="minorHAnsi" w:cstheme="minorHAnsi"/>
        </w:rPr>
        <w:t xml:space="preserve"> </w:t>
      </w:r>
      <w:r w:rsidR="00DD549A" w:rsidRPr="007954AD">
        <w:rPr>
          <w:rFonts w:asciiTheme="minorHAnsi" w:hAnsiTheme="minorHAnsi" w:cstheme="minorHAnsi"/>
          <w:b/>
          <w:bCs/>
        </w:rPr>
        <w:t>Provjera već poznatih znanstvenih činjenica nije prihvatljiva kao osnova za istraživački projekt učenika.</w:t>
      </w:r>
      <w:r w:rsidR="00DD549A">
        <w:rPr>
          <w:rFonts w:asciiTheme="minorHAnsi" w:hAnsiTheme="minorHAnsi" w:cstheme="minorHAnsi"/>
        </w:rPr>
        <w:t xml:space="preserve"> </w:t>
      </w:r>
      <w:r w:rsidRPr="002F7B65">
        <w:rPr>
          <w:rFonts w:asciiTheme="minorHAnsi" w:hAnsiTheme="minorHAnsi" w:cstheme="minorHAnsi"/>
        </w:rPr>
        <w:t xml:space="preserve">Utemeljenim tvrdnjama treba dokazati aktualnost, značaj i primjerenost teme istraživanja. Jasno se definira problem, </w:t>
      </w:r>
      <w:r w:rsidRPr="00D5669C">
        <w:rPr>
          <w:rFonts w:asciiTheme="minorHAnsi" w:hAnsiTheme="minorHAnsi" w:cstheme="minorHAnsi"/>
          <w:b/>
          <w:bCs/>
        </w:rPr>
        <w:t xml:space="preserve">OBVEZNO se navode </w:t>
      </w:r>
      <w:r w:rsidR="00D5669C">
        <w:rPr>
          <w:rFonts w:asciiTheme="minorHAnsi" w:hAnsiTheme="minorHAnsi" w:cstheme="minorHAnsi"/>
          <w:b/>
          <w:bCs/>
        </w:rPr>
        <w:t xml:space="preserve">svrha i </w:t>
      </w:r>
      <w:r w:rsidRPr="00D5669C">
        <w:rPr>
          <w:rFonts w:asciiTheme="minorHAnsi" w:hAnsiTheme="minorHAnsi" w:cstheme="minorHAnsi"/>
          <w:b/>
          <w:bCs/>
        </w:rPr>
        <w:t>ciljevi istraživanja i postavlja se hipoteza (pretpostavka) o očekivanim rezultatima</w:t>
      </w:r>
      <w:r w:rsidRPr="002F7B65">
        <w:rPr>
          <w:rFonts w:asciiTheme="minorHAnsi" w:hAnsiTheme="minorHAnsi" w:cstheme="minorHAnsi"/>
        </w:rPr>
        <w:t xml:space="preserve">. Svrha i ciljevi istraživanja moraju biti izravno povezani s hipotezama, koje su znanstveno utemeljene i provjeravaju se provedbom istraživanja. </w:t>
      </w:r>
    </w:p>
    <w:p w14:paraId="4FBD3F24" w14:textId="77777777" w:rsidR="007954AD" w:rsidRPr="00AF6EFE" w:rsidRDefault="007954AD" w:rsidP="005A125B">
      <w:pPr>
        <w:ind w:left="426"/>
        <w:rPr>
          <w:rFonts w:asciiTheme="minorHAnsi" w:hAnsiTheme="minorHAnsi" w:cstheme="minorHAnsi"/>
          <w:sz w:val="20"/>
          <w:szCs w:val="20"/>
        </w:rPr>
      </w:pPr>
      <w:r w:rsidRPr="00AF6EFE">
        <w:rPr>
          <w:rFonts w:asciiTheme="minorHAnsi" w:hAnsiTheme="minorHAnsi" w:cstheme="minorHAnsi"/>
          <w:b/>
          <w:bCs/>
          <w:sz w:val="20"/>
          <w:szCs w:val="20"/>
        </w:rPr>
        <w:t>Svrha istraživanja</w:t>
      </w:r>
      <w:r w:rsidRPr="00AF6EFE">
        <w:rPr>
          <w:rFonts w:asciiTheme="minorHAnsi" w:hAnsiTheme="minorHAnsi" w:cstheme="minorHAnsi"/>
          <w:sz w:val="20"/>
          <w:szCs w:val="20"/>
        </w:rPr>
        <w:t xml:space="preserve"> označava opći cilj koji želite postići. To je osnovni razlog zašto provodite istraživanje i što želite saznati. Svrha treba biti jasna i konkretna, usmjerena na glavnu temu istraživanja.</w:t>
      </w:r>
    </w:p>
    <w:p w14:paraId="2A2C2690" w14:textId="77777777" w:rsidR="007954AD" w:rsidRPr="00AF6EFE" w:rsidRDefault="007954AD" w:rsidP="005A125B">
      <w:pPr>
        <w:ind w:left="426"/>
        <w:rPr>
          <w:rFonts w:asciiTheme="minorHAnsi" w:hAnsiTheme="minorHAnsi" w:cstheme="minorHAnsi"/>
          <w:i/>
          <w:iCs/>
          <w:color w:val="4F81BD" w:themeColor="accent1"/>
          <w:sz w:val="18"/>
          <w:szCs w:val="18"/>
        </w:rPr>
      </w:pPr>
      <w:r w:rsidRPr="00AF6EFE">
        <w:rPr>
          <w:rFonts w:asciiTheme="minorHAnsi" w:hAnsiTheme="minorHAnsi" w:cstheme="minorHAnsi"/>
          <w:i/>
          <w:iCs/>
          <w:color w:val="4F81BD" w:themeColor="accent1"/>
          <w:sz w:val="18"/>
          <w:szCs w:val="18"/>
        </w:rPr>
        <w:t>Primjer svrhe istraživanja: Svrha ovog istraživanja je ispitati utjecaj različitih količina svjetlosti na rast biljaka.</w:t>
      </w:r>
    </w:p>
    <w:p w14:paraId="7AD03E05" w14:textId="77777777" w:rsidR="007954AD" w:rsidRPr="00AF6EFE" w:rsidRDefault="007954AD" w:rsidP="005A125B">
      <w:pPr>
        <w:ind w:left="426"/>
        <w:rPr>
          <w:rFonts w:asciiTheme="minorHAnsi" w:hAnsiTheme="minorHAnsi" w:cstheme="minorHAnsi"/>
          <w:sz w:val="20"/>
          <w:szCs w:val="20"/>
        </w:rPr>
      </w:pPr>
      <w:r w:rsidRPr="00AF6EFE">
        <w:rPr>
          <w:rFonts w:asciiTheme="minorHAnsi" w:hAnsiTheme="minorHAnsi" w:cstheme="minorHAnsi"/>
          <w:b/>
          <w:bCs/>
          <w:sz w:val="20"/>
          <w:szCs w:val="20"/>
        </w:rPr>
        <w:t>Ciljevi istraživanja</w:t>
      </w:r>
      <w:r w:rsidRPr="00AF6EFE">
        <w:rPr>
          <w:rFonts w:asciiTheme="minorHAnsi" w:hAnsiTheme="minorHAnsi" w:cstheme="minorHAnsi"/>
          <w:sz w:val="20"/>
          <w:szCs w:val="20"/>
        </w:rPr>
        <w:t xml:space="preserve"> su specifični zadaci koje planirate ostvariti kako biste ostvarili svrhu istraživanja. Ciljevi su konkretni, mjerljivi i omogućuju vam da pratite napredak vašeg istraživanja.</w:t>
      </w:r>
    </w:p>
    <w:p w14:paraId="21E8529C" w14:textId="77777777" w:rsidR="007954AD" w:rsidRPr="00AF6EFE" w:rsidRDefault="007954AD" w:rsidP="005A125B">
      <w:pPr>
        <w:ind w:left="426"/>
        <w:rPr>
          <w:rFonts w:asciiTheme="minorHAnsi" w:hAnsiTheme="minorHAnsi" w:cstheme="minorHAnsi"/>
          <w:i/>
          <w:iCs/>
          <w:color w:val="4F81BD" w:themeColor="accent1"/>
          <w:sz w:val="18"/>
          <w:szCs w:val="18"/>
        </w:rPr>
      </w:pPr>
      <w:r w:rsidRPr="00AF6EFE">
        <w:rPr>
          <w:rFonts w:asciiTheme="minorHAnsi" w:hAnsiTheme="minorHAnsi" w:cstheme="minorHAnsi"/>
          <w:i/>
          <w:iCs/>
          <w:color w:val="4F81BD" w:themeColor="accent1"/>
          <w:sz w:val="18"/>
          <w:szCs w:val="18"/>
        </w:rPr>
        <w:t>Primjeri ciljeva istraživanja: (i) Istražiti kako različite količine svjetlosti utječu na rast (visinu) stabljike graha; (ii) Usporediti utjecaj različitih količina svjetlosti na broj novih listova biljaka graha tijekom dva tjedna.</w:t>
      </w:r>
    </w:p>
    <w:p w14:paraId="68B5E9D6" w14:textId="77777777" w:rsidR="007954AD" w:rsidRPr="00AF6EFE" w:rsidRDefault="007954AD" w:rsidP="005A125B">
      <w:pPr>
        <w:ind w:left="426"/>
        <w:rPr>
          <w:rFonts w:asciiTheme="minorHAnsi" w:hAnsiTheme="minorHAnsi" w:cstheme="minorHAnsi"/>
          <w:sz w:val="20"/>
          <w:szCs w:val="20"/>
        </w:rPr>
      </w:pPr>
      <w:r w:rsidRPr="00AF6EFE">
        <w:rPr>
          <w:rFonts w:asciiTheme="minorHAnsi" w:hAnsiTheme="minorHAnsi" w:cstheme="minorHAnsi"/>
          <w:b/>
          <w:bCs/>
          <w:sz w:val="20"/>
          <w:szCs w:val="20"/>
        </w:rPr>
        <w:t>Hipoteze</w:t>
      </w:r>
      <w:r w:rsidRPr="00AF6EFE">
        <w:rPr>
          <w:rFonts w:asciiTheme="minorHAnsi" w:hAnsiTheme="minorHAnsi" w:cstheme="minorHAnsi"/>
          <w:sz w:val="20"/>
          <w:szCs w:val="20"/>
        </w:rPr>
        <w:t xml:space="preserve"> su pretpostavke koje postavljate na početku istraživanja, a koje želite </w:t>
      </w:r>
      <w:r w:rsidR="00AE26A9" w:rsidRPr="00AF6EFE">
        <w:rPr>
          <w:rFonts w:asciiTheme="minorHAnsi" w:hAnsiTheme="minorHAnsi" w:cstheme="minorHAnsi"/>
          <w:sz w:val="20"/>
          <w:szCs w:val="20"/>
        </w:rPr>
        <w:t>provjeriti svojim istraživanjem</w:t>
      </w:r>
      <w:r w:rsidRPr="00AF6EFE">
        <w:rPr>
          <w:rFonts w:asciiTheme="minorHAnsi" w:hAnsiTheme="minorHAnsi" w:cstheme="minorHAnsi"/>
          <w:sz w:val="20"/>
          <w:szCs w:val="20"/>
        </w:rPr>
        <w:t xml:space="preserve">. Hipoteze trebaju biti formulirane tako da mogu biti provjerene kroz </w:t>
      </w:r>
      <w:r w:rsidR="00AE26A9" w:rsidRPr="00AF6EFE">
        <w:rPr>
          <w:rFonts w:asciiTheme="minorHAnsi" w:hAnsiTheme="minorHAnsi" w:cstheme="minorHAnsi"/>
          <w:sz w:val="20"/>
          <w:szCs w:val="20"/>
        </w:rPr>
        <w:t>planiranu metodologiju istraživanja.</w:t>
      </w:r>
    </w:p>
    <w:p w14:paraId="25D8954E" w14:textId="77777777" w:rsidR="007954AD" w:rsidRPr="00AF6EFE" w:rsidRDefault="007954AD" w:rsidP="005A125B">
      <w:pPr>
        <w:ind w:left="426"/>
        <w:rPr>
          <w:rFonts w:asciiTheme="minorHAnsi" w:hAnsiTheme="minorHAnsi" w:cstheme="minorHAnsi"/>
          <w:i/>
          <w:iCs/>
          <w:color w:val="4F81BD" w:themeColor="accent1"/>
          <w:sz w:val="18"/>
          <w:szCs w:val="18"/>
        </w:rPr>
      </w:pPr>
      <w:r w:rsidRPr="00AF6EFE">
        <w:rPr>
          <w:rFonts w:asciiTheme="minorHAnsi" w:hAnsiTheme="minorHAnsi" w:cstheme="minorHAnsi"/>
          <w:i/>
          <w:iCs/>
          <w:color w:val="4F81BD" w:themeColor="accent1"/>
          <w:sz w:val="18"/>
          <w:szCs w:val="18"/>
        </w:rPr>
        <w:t xml:space="preserve">Primjer hipoteze: </w:t>
      </w:r>
      <w:r w:rsidR="00AE26A9" w:rsidRPr="00AF6EFE">
        <w:rPr>
          <w:rFonts w:asciiTheme="minorHAnsi" w:hAnsiTheme="minorHAnsi" w:cstheme="minorHAnsi"/>
          <w:i/>
          <w:iCs/>
          <w:color w:val="4F81BD" w:themeColor="accent1"/>
          <w:sz w:val="18"/>
          <w:szCs w:val="18"/>
        </w:rPr>
        <w:t>(i) Veće količine svjetlosti će pozitivno utjecati na rast (visinu) stabljike graha (stabljike graha izložene većim količinama svjetlosti bit će više); (ii) Veće količine svjetlosti će povećati broj novih listova biljaka graha tijekom dva tjedna.</w:t>
      </w:r>
    </w:p>
    <w:p w14:paraId="00E48DA8" w14:textId="77777777" w:rsidR="00AE26A9" w:rsidRPr="00AF6EFE" w:rsidRDefault="007954AD" w:rsidP="005A125B">
      <w:pPr>
        <w:ind w:left="426"/>
        <w:rPr>
          <w:rFonts w:asciiTheme="minorHAnsi" w:hAnsiTheme="minorHAnsi" w:cstheme="minorHAnsi"/>
          <w:sz w:val="20"/>
          <w:szCs w:val="20"/>
        </w:rPr>
      </w:pPr>
      <w:r w:rsidRPr="00AF6EFE">
        <w:rPr>
          <w:rFonts w:asciiTheme="minorHAnsi" w:hAnsiTheme="minorHAnsi" w:cstheme="minorHAnsi"/>
          <w:sz w:val="20"/>
          <w:szCs w:val="20"/>
        </w:rPr>
        <w:t xml:space="preserve">U </w:t>
      </w:r>
      <w:r w:rsidR="00AE26A9" w:rsidRPr="00AF6EFE">
        <w:rPr>
          <w:rFonts w:asciiTheme="minorHAnsi" w:hAnsiTheme="minorHAnsi" w:cstheme="minorHAnsi"/>
          <w:sz w:val="20"/>
          <w:szCs w:val="20"/>
        </w:rPr>
        <w:t xml:space="preserve">ciljevima i </w:t>
      </w:r>
      <w:r w:rsidRPr="00AF6EFE">
        <w:rPr>
          <w:rFonts w:asciiTheme="minorHAnsi" w:hAnsiTheme="minorHAnsi" w:cstheme="minorHAnsi"/>
          <w:sz w:val="20"/>
          <w:szCs w:val="20"/>
        </w:rPr>
        <w:t xml:space="preserve">hipotezama se </w:t>
      </w:r>
      <w:r w:rsidR="00AE26A9" w:rsidRPr="00AF6EFE">
        <w:rPr>
          <w:rFonts w:asciiTheme="minorHAnsi" w:hAnsiTheme="minorHAnsi" w:cstheme="minorHAnsi"/>
          <w:sz w:val="20"/>
          <w:szCs w:val="20"/>
        </w:rPr>
        <w:t>u pravilu definiraju</w:t>
      </w:r>
      <w:r w:rsidRPr="00AF6EFE">
        <w:rPr>
          <w:rFonts w:asciiTheme="minorHAnsi" w:hAnsiTheme="minorHAnsi" w:cstheme="minorHAnsi"/>
          <w:sz w:val="20"/>
          <w:szCs w:val="20"/>
        </w:rPr>
        <w:t xml:space="preserve"> </w:t>
      </w:r>
      <w:r w:rsidRPr="00AF6EFE">
        <w:rPr>
          <w:rFonts w:asciiTheme="minorHAnsi" w:hAnsiTheme="minorHAnsi" w:cstheme="minorHAnsi"/>
          <w:b/>
          <w:bCs/>
          <w:sz w:val="20"/>
          <w:szCs w:val="20"/>
        </w:rPr>
        <w:t>nezavisna varijabla</w:t>
      </w:r>
      <w:r w:rsidRPr="00AF6EFE">
        <w:rPr>
          <w:rFonts w:asciiTheme="minorHAnsi" w:hAnsiTheme="minorHAnsi" w:cstheme="minorHAnsi"/>
          <w:sz w:val="20"/>
          <w:szCs w:val="20"/>
        </w:rPr>
        <w:t xml:space="preserve"> (ona koju mijenjate ili manipulirate) i </w:t>
      </w:r>
      <w:r w:rsidRPr="00AF6EFE">
        <w:rPr>
          <w:rFonts w:asciiTheme="minorHAnsi" w:hAnsiTheme="minorHAnsi" w:cstheme="minorHAnsi"/>
          <w:b/>
          <w:bCs/>
          <w:sz w:val="20"/>
          <w:szCs w:val="20"/>
        </w:rPr>
        <w:t>zavisna varijabla</w:t>
      </w:r>
      <w:r w:rsidRPr="00AF6EFE">
        <w:rPr>
          <w:rFonts w:asciiTheme="minorHAnsi" w:hAnsiTheme="minorHAnsi" w:cstheme="minorHAnsi"/>
          <w:sz w:val="20"/>
          <w:szCs w:val="20"/>
        </w:rPr>
        <w:t xml:space="preserve"> (ona koju mjerite ili promatrate kao odgovor na promjenu nezavisne varijable). </w:t>
      </w:r>
    </w:p>
    <w:p w14:paraId="5B1B21F9" w14:textId="77777777" w:rsidR="007954AD" w:rsidRPr="00AF6EFE" w:rsidRDefault="007954AD" w:rsidP="005A125B">
      <w:pPr>
        <w:spacing w:after="0"/>
        <w:ind w:left="426"/>
        <w:rPr>
          <w:rFonts w:asciiTheme="minorHAnsi" w:hAnsiTheme="minorHAnsi" w:cstheme="minorHAnsi"/>
          <w:i/>
          <w:iCs/>
          <w:color w:val="4F81BD" w:themeColor="accent1"/>
          <w:sz w:val="18"/>
          <w:szCs w:val="18"/>
        </w:rPr>
      </w:pPr>
      <w:r w:rsidRPr="00AF6EFE">
        <w:rPr>
          <w:rFonts w:asciiTheme="minorHAnsi" w:hAnsiTheme="minorHAnsi" w:cstheme="minorHAnsi"/>
          <w:i/>
          <w:iCs/>
          <w:color w:val="4F81BD" w:themeColor="accent1"/>
          <w:sz w:val="18"/>
          <w:szCs w:val="18"/>
        </w:rPr>
        <w:lastRenderedPageBreak/>
        <w:t>U našem primjeru:</w:t>
      </w:r>
    </w:p>
    <w:p w14:paraId="3AF33349" w14:textId="77777777" w:rsidR="007954AD" w:rsidRPr="00E04BF0" w:rsidRDefault="007954AD" w:rsidP="005A125B">
      <w:pPr>
        <w:pStyle w:val="ListParagraph"/>
        <w:numPr>
          <w:ilvl w:val="0"/>
          <w:numId w:val="4"/>
        </w:numPr>
        <w:spacing w:after="0"/>
        <w:ind w:left="426"/>
        <w:rPr>
          <w:rFonts w:asciiTheme="minorHAnsi" w:hAnsiTheme="minorHAnsi" w:cstheme="minorHAnsi"/>
          <w:i/>
          <w:iCs/>
          <w:color w:val="4F81BD" w:themeColor="accent1"/>
          <w:sz w:val="18"/>
          <w:szCs w:val="18"/>
        </w:rPr>
      </w:pPr>
      <w:r w:rsidRPr="00E04BF0">
        <w:rPr>
          <w:rFonts w:asciiTheme="minorHAnsi" w:hAnsiTheme="minorHAnsi" w:cstheme="minorHAnsi"/>
          <w:i/>
          <w:iCs/>
          <w:color w:val="4F81BD" w:themeColor="accent1"/>
          <w:sz w:val="18"/>
          <w:szCs w:val="18"/>
        </w:rPr>
        <w:t>Nezavisna varijabla: količina svjetlosti (koju možete mijenjati – slabija, srednja, jaka svjetlost)</w:t>
      </w:r>
    </w:p>
    <w:p w14:paraId="1F03570E" w14:textId="77777777" w:rsidR="00DD549A" w:rsidRPr="003653D3" w:rsidRDefault="007954AD" w:rsidP="00A63871">
      <w:pPr>
        <w:pStyle w:val="ListParagraph"/>
        <w:numPr>
          <w:ilvl w:val="0"/>
          <w:numId w:val="4"/>
        </w:numPr>
        <w:spacing w:after="0"/>
        <w:ind w:left="426"/>
        <w:rPr>
          <w:rFonts w:asciiTheme="minorHAnsi" w:hAnsiTheme="minorHAnsi" w:cstheme="minorHAnsi"/>
          <w:i/>
          <w:iCs/>
          <w:color w:val="4F81BD" w:themeColor="accent1"/>
          <w:sz w:val="18"/>
          <w:szCs w:val="18"/>
        </w:rPr>
      </w:pPr>
      <w:r w:rsidRPr="00E04BF0">
        <w:rPr>
          <w:rFonts w:asciiTheme="minorHAnsi" w:hAnsiTheme="minorHAnsi" w:cstheme="minorHAnsi"/>
          <w:i/>
          <w:iCs/>
          <w:color w:val="4F81BD" w:themeColor="accent1"/>
          <w:sz w:val="18"/>
          <w:szCs w:val="18"/>
        </w:rPr>
        <w:t xml:space="preserve">Zavisna varijabla: </w:t>
      </w:r>
      <w:r w:rsidR="00AE26A9" w:rsidRPr="00E04BF0">
        <w:rPr>
          <w:rFonts w:asciiTheme="minorHAnsi" w:hAnsiTheme="minorHAnsi" w:cstheme="minorHAnsi"/>
          <w:i/>
          <w:iCs/>
          <w:color w:val="4F81BD" w:themeColor="accent1"/>
          <w:sz w:val="18"/>
          <w:szCs w:val="18"/>
        </w:rPr>
        <w:t xml:space="preserve">obilježje </w:t>
      </w:r>
      <w:r w:rsidRPr="00E04BF0">
        <w:rPr>
          <w:rFonts w:asciiTheme="minorHAnsi" w:hAnsiTheme="minorHAnsi" w:cstheme="minorHAnsi"/>
          <w:i/>
          <w:iCs/>
          <w:color w:val="4F81BD" w:themeColor="accent1"/>
          <w:sz w:val="18"/>
          <w:szCs w:val="18"/>
        </w:rPr>
        <w:t>koj</w:t>
      </w:r>
      <w:r w:rsidR="00AE26A9" w:rsidRPr="00E04BF0">
        <w:rPr>
          <w:rFonts w:asciiTheme="minorHAnsi" w:hAnsiTheme="minorHAnsi" w:cstheme="minorHAnsi"/>
          <w:i/>
          <w:iCs/>
          <w:color w:val="4F81BD" w:themeColor="accent1"/>
          <w:sz w:val="18"/>
          <w:szCs w:val="18"/>
        </w:rPr>
        <w:t>e</w:t>
      </w:r>
      <w:r w:rsidRPr="00E04BF0">
        <w:rPr>
          <w:rFonts w:asciiTheme="minorHAnsi" w:hAnsiTheme="minorHAnsi" w:cstheme="minorHAnsi"/>
          <w:i/>
          <w:iCs/>
          <w:color w:val="4F81BD" w:themeColor="accent1"/>
          <w:sz w:val="18"/>
          <w:szCs w:val="18"/>
        </w:rPr>
        <w:t xml:space="preserve"> se mjeri </w:t>
      </w:r>
      <w:r w:rsidR="00AE26A9" w:rsidRPr="00E04BF0">
        <w:rPr>
          <w:rFonts w:asciiTheme="minorHAnsi" w:hAnsiTheme="minorHAnsi" w:cstheme="minorHAnsi"/>
          <w:i/>
          <w:iCs/>
          <w:color w:val="4F81BD" w:themeColor="accent1"/>
          <w:sz w:val="18"/>
          <w:szCs w:val="18"/>
        </w:rPr>
        <w:t>(v</w:t>
      </w:r>
      <w:r w:rsidRPr="00E04BF0">
        <w:rPr>
          <w:rFonts w:asciiTheme="minorHAnsi" w:hAnsiTheme="minorHAnsi" w:cstheme="minorHAnsi"/>
          <w:i/>
          <w:iCs/>
          <w:color w:val="4F81BD" w:themeColor="accent1"/>
          <w:sz w:val="18"/>
          <w:szCs w:val="18"/>
        </w:rPr>
        <w:t xml:space="preserve">isina </w:t>
      </w:r>
      <w:r w:rsidR="00AE26A9" w:rsidRPr="00E04BF0">
        <w:rPr>
          <w:rFonts w:asciiTheme="minorHAnsi" w:hAnsiTheme="minorHAnsi" w:cstheme="minorHAnsi"/>
          <w:i/>
          <w:iCs/>
          <w:color w:val="4F81BD" w:themeColor="accent1"/>
          <w:sz w:val="18"/>
          <w:szCs w:val="18"/>
        </w:rPr>
        <w:t>stabljike</w:t>
      </w:r>
      <w:r w:rsidRPr="00E04BF0">
        <w:rPr>
          <w:rFonts w:asciiTheme="minorHAnsi" w:hAnsiTheme="minorHAnsi" w:cstheme="minorHAnsi"/>
          <w:i/>
          <w:iCs/>
          <w:color w:val="4F81BD" w:themeColor="accent1"/>
          <w:sz w:val="18"/>
          <w:szCs w:val="18"/>
        </w:rPr>
        <w:t>, broj listova, itd.)</w:t>
      </w:r>
    </w:p>
    <w:p w14:paraId="5E2F7E43" w14:textId="77777777" w:rsidR="00F37C63" w:rsidRDefault="002F7B65" w:rsidP="00A63871">
      <w:pPr>
        <w:rPr>
          <w:rFonts w:asciiTheme="minorHAnsi" w:hAnsiTheme="minorHAnsi" w:cstheme="minorHAnsi"/>
        </w:rPr>
      </w:pPr>
      <w:r w:rsidRPr="002F7B65">
        <w:rPr>
          <w:rFonts w:asciiTheme="minorHAnsi" w:hAnsiTheme="minorHAnsi" w:cstheme="minorHAnsi"/>
        </w:rPr>
        <w:t xml:space="preserve">Opseg </w:t>
      </w:r>
      <w:r w:rsidRPr="00D5669C">
        <w:rPr>
          <w:rFonts w:asciiTheme="minorHAnsi" w:hAnsiTheme="minorHAnsi" w:cstheme="minorHAnsi"/>
          <w:i/>
          <w:iCs/>
        </w:rPr>
        <w:t>Uvoda</w:t>
      </w:r>
      <w:r w:rsidRPr="002F7B65">
        <w:rPr>
          <w:rFonts w:asciiTheme="minorHAnsi" w:hAnsiTheme="minorHAnsi" w:cstheme="minorHAnsi"/>
        </w:rPr>
        <w:t xml:space="preserve"> i obrazloženja teme </w:t>
      </w:r>
      <w:r w:rsidRPr="00D5669C">
        <w:rPr>
          <w:rFonts w:asciiTheme="minorHAnsi" w:hAnsiTheme="minorHAnsi" w:cstheme="minorHAnsi"/>
          <w:b/>
          <w:bCs/>
        </w:rPr>
        <w:t>ne smije prelaziti tri stranice teksta</w:t>
      </w:r>
      <w:r w:rsidRPr="002F7B65">
        <w:rPr>
          <w:rFonts w:asciiTheme="minorHAnsi" w:hAnsiTheme="minorHAnsi" w:cstheme="minorHAnsi"/>
        </w:rPr>
        <w:t>.</w:t>
      </w:r>
    </w:p>
    <w:p w14:paraId="5F0BC9CC" w14:textId="77777777" w:rsidR="00780ECC" w:rsidRPr="0032050E" w:rsidRDefault="00780ECC" w:rsidP="00780ECC">
      <w:pPr>
        <w:pStyle w:val="NASLOV1"/>
        <w:rPr>
          <w:rFonts w:cstheme="minorHAnsi"/>
          <w:lang w:val="hr-HR"/>
        </w:rPr>
      </w:pPr>
      <w:r w:rsidRPr="0032050E">
        <w:rPr>
          <w:rFonts w:cstheme="minorHAnsi"/>
          <w:lang w:val="hr-HR"/>
        </w:rPr>
        <w:t xml:space="preserve">METODE </w:t>
      </w:r>
      <w:r w:rsidR="00816473" w:rsidRPr="0032050E">
        <w:rPr>
          <w:rFonts w:cstheme="minorHAnsi"/>
          <w:lang w:val="hr-HR"/>
        </w:rPr>
        <w:t>rad</w:t>
      </w:r>
      <w:r w:rsidRPr="0032050E">
        <w:rPr>
          <w:rFonts w:cstheme="minorHAnsi"/>
          <w:lang w:val="hr-HR"/>
        </w:rPr>
        <w:t>A</w:t>
      </w:r>
    </w:p>
    <w:p w14:paraId="624981CE" w14:textId="77777777" w:rsidR="007E419E" w:rsidRDefault="007E419E" w:rsidP="007E419E">
      <w:pPr>
        <w:rPr>
          <w:rFonts w:asciiTheme="minorHAnsi" w:hAnsiTheme="minorHAnsi" w:cstheme="minorHAnsi"/>
          <w:b/>
          <w:bCs/>
        </w:rPr>
      </w:pPr>
      <w:r w:rsidRPr="007E419E">
        <w:rPr>
          <w:rFonts w:asciiTheme="minorHAnsi" w:hAnsiTheme="minorHAnsi" w:cstheme="minorHAnsi"/>
        </w:rPr>
        <w:t xml:space="preserve">Ovo poglavlje daje detaljan opis postupaka i materijala korištenih u istraživanju, uključujući i područje istraživanja, ako je primjenjivo. </w:t>
      </w:r>
      <w:r w:rsidRPr="007E419E">
        <w:rPr>
          <w:rFonts w:asciiTheme="minorHAnsi" w:hAnsiTheme="minorHAnsi" w:cstheme="minorHAnsi"/>
          <w:b/>
          <w:bCs/>
        </w:rPr>
        <w:t>Tekst se piše u pasivu</w:t>
      </w:r>
      <w:r w:rsidRPr="007E419E">
        <w:rPr>
          <w:rFonts w:asciiTheme="minorHAnsi" w:hAnsiTheme="minorHAnsi" w:cstheme="minorHAnsi"/>
        </w:rPr>
        <w:t xml:space="preserve"> (npr. </w:t>
      </w:r>
      <w:r w:rsidRPr="007E419E">
        <w:rPr>
          <w:rFonts w:asciiTheme="minorHAnsi" w:hAnsiTheme="minorHAnsi" w:cstheme="minorHAnsi"/>
          <w:i/>
          <w:iCs/>
        </w:rPr>
        <w:t>„Uzorci su prikupljeni na...“</w:t>
      </w:r>
      <w:r w:rsidRPr="007E419E">
        <w:rPr>
          <w:rFonts w:asciiTheme="minorHAnsi" w:hAnsiTheme="minorHAnsi" w:cstheme="minorHAnsi"/>
        </w:rPr>
        <w:t xml:space="preserve">, umjesto </w:t>
      </w:r>
      <w:r w:rsidRPr="007E419E">
        <w:rPr>
          <w:rFonts w:asciiTheme="minorHAnsi" w:hAnsiTheme="minorHAnsi" w:cstheme="minorHAnsi"/>
          <w:i/>
          <w:iCs/>
        </w:rPr>
        <w:t>„Mi smo uzorke prikupili na...“</w:t>
      </w:r>
      <w:r w:rsidRPr="007E419E">
        <w:rPr>
          <w:rFonts w:asciiTheme="minorHAnsi" w:hAnsiTheme="minorHAnsi" w:cstheme="minorHAnsi"/>
        </w:rPr>
        <w:t xml:space="preserve">). U slučaju terenskog istraživanja flore ili faune nekog područja, pod zasebnim potpoglavljem </w:t>
      </w:r>
      <w:r w:rsidRPr="007E419E">
        <w:rPr>
          <w:rFonts w:asciiTheme="minorHAnsi" w:hAnsiTheme="minorHAnsi" w:cstheme="minorHAnsi"/>
          <w:i/>
          <w:iCs/>
        </w:rPr>
        <w:t>Područje istraživanja</w:t>
      </w:r>
      <w:r w:rsidRPr="007E419E">
        <w:rPr>
          <w:rFonts w:asciiTheme="minorHAnsi" w:hAnsiTheme="minorHAnsi" w:cstheme="minorHAnsi"/>
        </w:rPr>
        <w:t xml:space="preserve"> treba opisati lokaciju istraživanja i njezine osnovne značajke. Pribor se navodi unutar opisa metoda i nije ga potrebno posebno navoditi u obliku popisa ili liste korištenih materijala. Ako se istražuje ljudska populacija, umjesto potpoglavlja </w:t>
      </w:r>
      <w:r w:rsidRPr="007E419E">
        <w:rPr>
          <w:rFonts w:asciiTheme="minorHAnsi" w:hAnsiTheme="minorHAnsi" w:cstheme="minorHAnsi"/>
          <w:i/>
          <w:iCs/>
        </w:rPr>
        <w:t>Materijal</w:t>
      </w:r>
      <w:r w:rsidRPr="007E419E">
        <w:rPr>
          <w:rFonts w:asciiTheme="minorHAnsi" w:hAnsiTheme="minorHAnsi" w:cstheme="minorHAnsi"/>
        </w:rPr>
        <w:t xml:space="preserve"> koristi se potpoglavlje </w:t>
      </w:r>
      <w:r w:rsidRPr="007E419E">
        <w:rPr>
          <w:rFonts w:asciiTheme="minorHAnsi" w:hAnsiTheme="minorHAnsi" w:cstheme="minorHAnsi"/>
          <w:i/>
          <w:iCs/>
        </w:rPr>
        <w:t>Uzorak</w:t>
      </w:r>
      <w:r w:rsidRPr="007E419E">
        <w:rPr>
          <w:rFonts w:asciiTheme="minorHAnsi" w:hAnsiTheme="minorHAnsi" w:cstheme="minorHAnsi"/>
        </w:rPr>
        <w:t xml:space="preserve">. Po potrebi se mogu dodati potpoglavlja za pojedine etape istraživanja, radi jasnijeg i konkretnijeg opisa metoda korištenih u istraživanju. </w:t>
      </w:r>
      <w:r w:rsidRPr="007E419E">
        <w:rPr>
          <w:rFonts w:asciiTheme="minorHAnsi" w:hAnsiTheme="minorHAnsi" w:cstheme="minorHAnsi"/>
          <w:b/>
          <w:bCs/>
        </w:rPr>
        <w:t>Mora biti jasno jesu li primijenjene metode originalne ili preuzete/prilagođene iz ranijih istraživanja.</w:t>
      </w:r>
      <w:r w:rsidRPr="007E419E">
        <w:rPr>
          <w:rFonts w:asciiTheme="minorHAnsi" w:hAnsiTheme="minorHAnsi" w:cstheme="minorHAnsi"/>
        </w:rPr>
        <w:t xml:space="preserve"> Ako je metoda modifikacija postojeće, obvezno treba navesti </w:t>
      </w:r>
      <w:r w:rsidRPr="007E419E">
        <w:rPr>
          <w:rFonts w:asciiTheme="minorHAnsi" w:hAnsiTheme="minorHAnsi" w:cstheme="minorHAnsi"/>
          <w:b/>
          <w:bCs/>
        </w:rPr>
        <w:t>autora i godinu (citat) izvorne metode</w:t>
      </w:r>
      <w:r w:rsidRPr="007E419E">
        <w:rPr>
          <w:rFonts w:asciiTheme="minorHAnsi" w:hAnsiTheme="minorHAnsi" w:cstheme="minorHAnsi"/>
        </w:rPr>
        <w:t xml:space="preserve">. Preporučuje se korištenje metoda </w:t>
      </w:r>
      <w:r w:rsidRPr="007E419E">
        <w:rPr>
          <w:rFonts w:asciiTheme="minorHAnsi" w:hAnsiTheme="minorHAnsi" w:cstheme="minorHAnsi"/>
          <w:b/>
          <w:bCs/>
        </w:rPr>
        <w:t>primjerenih dobi i sposobnostima učenika</w:t>
      </w:r>
      <w:r w:rsidRPr="007E419E">
        <w:rPr>
          <w:rFonts w:asciiTheme="minorHAnsi" w:hAnsiTheme="minorHAnsi" w:cstheme="minorHAnsi"/>
        </w:rPr>
        <w:t xml:space="preserve">, pri čemu se u opisu mora jasno naznačiti ako se dio istraživanja provodio u vanjskoj ustanovi (izvan škole ili dostupnog terena/bliskog okoliša) te ako su stručnjaci ili znanstvenici pomagali ili posredovali u istraživanju. Također, </w:t>
      </w:r>
      <w:r w:rsidRPr="007E419E">
        <w:rPr>
          <w:rFonts w:asciiTheme="minorHAnsi" w:hAnsiTheme="minorHAnsi" w:cstheme="minorHAnsi"/>
          <w:b/>
          <w:bCs/>
        </w:rPr>
        <w:t xml:space="preserve">treba izbjegavati opasne ili otrovne supstance u što spadaju i uzročnici bolesti, jer istraživanje ni u kom obliku ne smije ugroziti učenikovo zdravlje! </w:t>
      </w:r>
    </w:p>
    <w:p w14:paraId="3905AEDA" w14:textId="77777777" w:rsidR="00107A6F" w:rsidRDefault="007E419E" w:rsidP="007E419E">
      <w:pPr>
        <w:rPr>
          <w:rFonts w:asciiTheme="minorHAnsi" w:hAnsiTheme="minorHAnsi" w:cstheme="minorHAnsi"/>
        </w:rPr>
      </w:pPr>
      <w:r w:rsidRPr="007E419E">
        <w:rPr>
          <w:rFonts w:asciiTheme="minorHAnsi" w:hAnsiTheme="minorHAnsi" w:cstheme="minorHAnsi"/>
        </w:rPr>
        <w:t xml:space="preserve">U pripremi plana istraživanja, važno je koristiti </w:t>
      </w:r>
      <w:r w:rsidRPr="007E419E">
        <w:rPr>
          <w:rFonts w:asciiTheme="minorHAnsi" w:hAnsiTheme="minorHAnsi" w:cstheme="minorHAnsi"/>
          <w:b/>
          <w:bCs/>
        </w:rPr>
        <w:t>kontrolni uzorak</w:t>
      </w:r>
      <w:r w:rsidRPr="007E419E">
        <w:rPr>
          <w:rFonts w:asciiTheme="minorHAnsi" w:hAnsiTheme="minorHAnsi" w:cstheme="minorHAnsi"/>
        </w:rPr>
        <w:t xml:space="preserve"> ili </w:t>
      </w:r>
      <w:r w:rsidRPr="007E419E">
        <w:rPr>
          <w:rFonts w:asciiTheme="minorHAnsi" w:hAnsiTheme="minorHAnsi" w:cstheme="minorHAnsi"/>
          <w:b/>
          <w:bCs/>
        </w:rPr>
        <w:t>usporediti svoje rezultate s postojećim podacima</w:t>
      </w:r>
      <w:r w:rsidRPr="007E419E">
        <w:rPr>
          <w:rFonts w:asciiTheme="minorHAnsi" w:hAnsiTheme="minorHAnsi" w:cstheme="minorHAnsi"/>
        </w:rPr>
        <w:t xml:space="preserve"> koji mogu poslužiti kao referenca za vaše istraživanje. Na primjer, ako istražujete rast biljaka pod različitim uvjetima, možete usporediti svoje rezultate s poznatim podacima o rastu biljaka u standardnim uvjetima.</w:t>
      </w:r>
      <w:r>
        <w:rPr>
          <w:rFonts w:asciiTheme="minorHAnsi" w:hAnsiTheme="minorHAnsi" w:cstheme="minorHAnsi"/>
        </w:rPr>
        <w:t xml:space="preserve"> </w:t>
      </w:r>
      <w:r w:rsidRPr="007E419E">
        <w:rPr>
          <w:rFonts w:asciiTheme="minorHAnsi" w:hAnsiTheme="minorHAnsi" w:cstheme="minorHAnsi"/>
        </w:rPr>
        <w:t xml:space="preserve">Za kvalitetno uzorkovanje, potrebno je koristiti </w:t>
      </w:r>
      <w:r w:rsidRPr="00107A6F">
        <w:rPr>
          <w:rFonts w:asciiTheme="minorHAnsi" w:hAnsiTheme="minorHAnsi" w:cstheme="minorHAnsi"/>
          <w:b/>
          <w:bCs/>
        </w:rPr>
        <w:t>replikate</w:t>
      </w:r>
      <w:r w:rsidRPr="007E419E">
        <w:rPr>
          <w:rFonts w:asciiTheme="minorHAnsi" w:hAnsiTheme="minorHAnsi" w:cstheme="minorHAnsi"/>
        </w:rPr>
        <w:t xml:space="preserve"> (ponovljene uzorke), što znači da trebate koristiti </w:t>
      </w:r>
      <w:r w:rsidRPr="00107A6F">
        <w:rPr>
          <w:rFonts w:asciiTheme="minorHAnsi" w:hAnsiTheme="minorHAnsi" w:cstheme="minorHAnsi"/>
          <w:b/>
          <w:bCs/>
        </w:rPr>
        <w:t>više zasebnih uzoraka iste vrste</w:t>
      </w:r>
      <w:r w:rsidRPr="007E419E">
        <w:rPr>
          <w:rFonts w:asciiTheme="minorHAnsi" w:hAnsiTheme="minorHAnsi" w:cstheme="minorHAnsi"/>
        </w:rPr>
        <w:t xml:space="preserve"> kako biste povećali točnost i preciznost svojih mjerenja i opažanja.</w:t>
      </w:r>
      <w:r>
        <w:rPr>
          <w:rFonts w:asciiTheme="minorHAnsi" w:hAnsiTheme="minorHAnsi" w:cstheme="minorHAnsi"/>
        </w:rPr>
        <w:t xml:space="preserve"> </w:t>
      </w:r>
      <w:r w:rsidRPr="007E419E">
        <w:rPr>
          <w:rFonts w:asciiTheme="minorHAnsi" w:hAnsiTheme="minorHAnsi" w:cstheme="minorHAnsi"/>
        </w:rPr>
        <w:t xml:space="preserve">Tako se smanjuje mogućnost pogrešaka zbog slučajnih varijacija, a </w:t>
      </w:r>
      <w:r w:rsidRPr="00107A6F">
        <w:rPr>
          <w:rFonts w:asciiTheme="minorHAnsi" w:hAnsiTheme="minorHAnsi" w:cstheme="minorHAnsi"/>
          <w:b/>
          <w:bCs/>
        </w:rPr>
        <w:t>rezultati postaju pouzdaniji</w:t>
      </w:r>
      <w:r w:rsidRPr="007E419E">
        <w:rPr>
          <w:rFonts w:asciiTheme="minorHAnsi" w:hAnsiTheme="minorHAnsi" w:cstheme="minorHAnsi"/>
        </w:rPr>
        <w:t xml:space="preserve">. Za svaku promatranu pojavu, preporučuje se koristiti </w:t>
      </w:r>
      <w:r w:rsidRPr="00107A6F">
        <w:rPr>
          <w:rFonts w:asciiTheme="minorHAnsi" w:hAnsiTheme="minorHAnsi" w:cstheme="minorHAnsi"/>
          <w:b/>
          <w:bCs/>
        </w:rPr>
        <w:t>najmanje 3 uzorka</w:t>
      </w:r>
      <w:r w:rsidRPr="007E419E">
        <w:rPr>
          <w:rFonts w:asciiTheme="minorHAnsi" w:hAnsiTheme="minorHAnsi" w:cstheme="minorHAnsi"/>
        </w:rPr>
        <w:t xml:space="preserve"> kako biste bili sigurni da su rezultati točni. Na temelju samo jednog uzorka nije moguće donijeti </w:t>
      </w:r>
      <w:r w:rsidR="00107A6F">
        <w:rPr>
          <w:rFonts w:asciiTheme="minorHAnsi" w:hAnsiTheme="minorHAnsi" w:cstheme="minorHAnsi"/>
        </w:rPr>
        <w:t>pouzdane</w:t>
      </w:r>
      <w:r w:rsidRPr="007E419E">
        <w:rPr>
          <w:rFonts w:asciiTheme="minorHAnsi" w:hAnsiTheme="minorHAnsi" w:cstheme="minorHAnsi"/>
        </w:rPr>
        <w:t xml:space="preserve"> zaključke.</w:t>
      </w:r>
      <w:r w:rsidR="00107A6F">
        <w:rPr>
          <w:rFonts w:asciiTheme="minorHAnsi" w:hAnsiTheme="minorHAnsi" w:cstheme="minorHAnsi"/>
        </w:rPr>
        <w:t xml:space="preserve"> </w:t>
      </w:r>
    </w:p>
    <w:p w14:paraId="2A11B411" w14:textId="77777777" w:rsidR="007E419E" w:rsidRPr="007E419E" w:rsidRDefault="007E419E" w:rsidP="007E419E">
      <w:pPr>
        <w:rPr>
          <w:rFonts w:asciiTheme="minorHAnsi" w:hAnsiTheme="minorHAnsi" w:cstheme="minorHAnsi"/>
        </w:rPr>
      </w:pPr>
      <w:r w:rsidRPr="007E419E">
        <w:rPr>
          <w:rFonts w:asciiTheme="minorHAnsi" w:hAnsiTheme="minorHAnsi" w:cstheme="minorHAnsi"/>
        </w:rPr>
        <w:t>Kada opisujete metode analize svojih rezultata</w:t>
      </w:r>
      <w:r w:rsidR="00107A6F">
        <w:rPr>
          <w:rFonts w:asciiTheme="minorHAnsi" w:hAnsiTheme="minorHAnsi" w:cstheme="minorHAnsi"/>
        </w:rPr>
        <w:t xml:space="preserve"> (mjerenja)</w:t>
      </w:r>
      <w:r w:rsidRPr="007E419E">
        <w:rPr>
          <w:rFonts w:asciiTheme="minorHAnsi" w:hAnsiTheme="minorHAnsi" w:cstheme="minorHAnsi"/>
        </w:rPr>
        <w:t xml:space="preserve">, važno je navesti </w:t>
      </w:r>
      <w:r w:rsidRPr="00107A6F">
        <w:rPr>
          <w:rFonts w:asciiTheme="minorHAnsi" w:hAnsiTheme="minorHAnsi" w:cstheme="minorHAnsi"/>
          <w:b/>
          <w:bCs/>
        </w:rPr>
        <w:t>osnovne statističke pokazatelje</w:t>
      </w:r>
      <w:r w:rsidRPr="007E419E">
        <w:rPr>
          <w:rFonts w:asciiTheme="minorHAnsi" w:hAnsiTheme="minorHAnsi" w:cstheme="minorHAnsi"/>
        </w:rPr>
        <w:t xml:space="preserve"> koji podržavaju vaše zaključke. Preporučuje se koristiti srednje vrijednosti (prosjeke), standardne devijacije (koje pokazuju koliko se rezultati razlikuju od prosjeka) i postotke. </w:t>
      </w:r>
      <w:r w:rsidR="00107A6F" w:rsidRPr="00107A6F">
        <w:rPr>
          <w:rFonts w:asciiTheme="minorHAnsi" w:hAnsiTheme="minorHAnsi" w:cstheme="minorHAnsi"/>
        </w:rPr>
        <w:t xml:space="preserve">Ako imate </w:t>
      </w:r>
      <w:r w:rsidR="00107A6F" w:rsidRPr="00107A6F">
        <w:rPr>
          <w:rFonts w:asciiTheme="minorHAnsi" w:hAnsiTheme="minorHAnsi" w:cstheme="minorHAnsi"/>
          <w:b/>
          <w:bCs/>
        </w:rPr>
        <w:t>osnovno matematičko znanje</w:t>
      </w:r>
      <w:r w:rsidR="00107A6F" w:rsidRPr="00107A6F">
        <w:rPr>
          <w:rFonts w:asciiTheme="minorHAnsi" w:hAnsiTheme="minorHAnsi" w:cstheme="minorHAnsi"/>
        </w:rPr>
        <w:t xml:space="preserve">, možete jednostavnije usporediti rezultate </w:t>
      </w:r>
      <w:r w:rsidR="00107A6F" w:rsidRPr="00107A6F">
        <w:rPr>
          <w:rFonts w:asciiTheme="minorHAnsi" w:hAnsiTheme="minorHAnsi" w:cstheme="minorHAnsi"/>
          <w:b/>
          <w:bCs/>
        </w:rPr>
        <w:t>opisno</w:t>
      </w:r>
      <w:r w:rsidR="00107A6F" w:rsidRPr="00107A6F">
        <w:rPr>
          <w:rFonts w:asciiTheme="minorHAnsi" w:hAnsiTheme="minorHAnsi" w:cstheme="minorHAnsi"/>
        </w:rPr>
        <w:t xml:space="preserve">, na primjer, usporedbom srednjih vrijednosti ili raspona podataka. Ako imate </w:t>
      </w:r>
      <w:r w:rsidR="00107A6F" w:rsidRPr="00107A6F">
        <w:rPr>
          <w:rFonts w:asciiTheme="minorHAnsi" w:hAnsiTheme="minorHAnsi" w:cstheme="minorHAnsi"/>
          <w:b/>
          <w:bCs/>
        </w:rPr>
        <w:t>naprednije matematičko znanje</w:t>
      </w:r>
      <w:r w:rsidR="00107A6F" w:rsidRPr="00107A6F">
        <w:rPr>
          <w:rFonts w:asciiTheme="minorHAnsi" w:hAnsiTheme="minorHAnsi" w:cstheme="minorHAnsi"/>
        </w:rPr>
        <w:t xml:space="preserve">, možete koristiti </w:t>
      </w:r>
      <w:r w:rsidR="00107A6F" w:rsidRPr="00107A6F">
        <w:rPr>
          <w:rFonts w:asciiTheme="minorHAnsi" w:hAnsiTheme="minorHAnsi" w:cstheme="minorHAnsi"/>
          <w:b/>
          <w:bCs/>
        </w:rPr>
        <w:t>statističke metode</w:t>
      </w:r>
      <w:r w:rsidR="00107A6F" w:rsidRPr="00107A6F">
        <w:rPr>
          <w:rFonts w:asciiTheme="minorHAnsi" w:hAnsiTheme="minorHAnsi" w:cstheme="minorHAnsi"/>
        </w:rPr>
        <w:t xml:space="preserve"> kao što su korelacija (koja pokazuje povezanost između dviju varijabli) ili provoditi usporedne testove, poput t-testa ili ANOVA (analiza varijance). Ove metode mogu se koristiti uz statističke programe, a rezultati mogu uključivati pokazatelje poput p-vrijednosti (koja pokazuje značajnost razlike), koeficijenata korelacije i drugih statističkih mjera koje pomažu u preciznom iskazivanju opaženih razlika.</w:t>
      </w:r>
      <w:r w:rsidR="00107A6F">
        <w:rPr>
          <w:rFonts w:asciiTheme="minorHAnsi" w:hAnsiTheme="minorHAnsi" w:cstheme="minorHAnsi"/>
        </w:rPr>
        <w:t xml:space="preserve"> </w:t>
      </w:r>
      <w:r w:rsidRPr="007E419E">
        <w:rPr>
          <w:rFonts w:asciiTheme="minorHAnsi" w:hAnsiTheme="minorHAnsi" w:cstheme="minorHAnsi"/>
        </w:rPr>
        <w:t>Ove analize pomoći će vam da pokažete da su vaši zaključci temeljeni na čvrstim podacima.</w:t>
      </w:r>
    </w:p>
    <w:p w14:paraId="0435C5F9" w14:textId="77777777" w:rsidR="007E419E" w:rsidRDefault="007E419E" w:rsidP="007E419E">
      <w:pPr>
        <w:rPr>
          <w:rFonts w:asciiTheme="minorHAnsi" w:hAnsiTheme="minorHAnsi" w:cstheme="minorHAnsi"/>
        </w:rPr>
      </w:pPr>
      <w:r w:rsidRPr="007E419E">
        <w:rPr>
          <w:rFonts w:asciiTheme="minorHAnsi" w:hAnsiTheme="minorHAnsi" w:cstheme="minorHAnsi"/>
        </w:rPr>
        <w:lastRenderedPageBreak/>
        <w:t xml:space="preserve">Preporučeni opseg ovog poglavlja je </w:t>
      </w:r>
      <w:r w:rsidRPr="007E419E">
        <w:rPr>
          <w:rFonts w:asciiTheme="minorHAnsi" w:hAnsiTheme="minorHAnsi" w:cstheme="minorHAnsi"/>
          <w:b/>
          <w:bCs/>
        </w:rPr>
        <w:t>do tri stranice</w:t>
      </w:r>
      <w:r w:rsidRPr="007E419E">
        <w:rPr>
          <w:rFonts w:asciiTheme="minorHAnsi" w:hAnsiTheme="minorHAnsi" w:cstheme="minorHAnsi"/>
        </w:rPr>
        <w:t>, a prema potrebi može sadržavati slike (npr. područje istraživanja ili uz dizajn istraživanja) i tablice (npr. uz dizajn istraživanja), ako one pridonose razumijevanju metodologije istraživanja.</w:t>
      </w:r>
    </w:p>
    <w:p w14:paraId="1DF8941C" w14:textId="77777777" w:rsidR="00780ECC" w:rsidRPr="009D2FF5" w:rsidRDefault="00780ECC" w:rsidP="00780ECC">
      <w:pPr>
        <w:pStyle w:val="HEAD1"/>
        <w:rPr>
          <w:rFonts w:cstheme="minorHAnsi"/>
          <w:lang w:val="hr-HR"/>
        </w:rPr>
      </w:pPr>
      <w:r w:rsidRPr="009D2FF5">
        <w:rPr>
          <w:rFonts w:cstheme="minorHAnsi"/>
          <w:lang w:val="hr-HR"/>
        </w:rPr>
        <w:t>REZULTATI</w:t>
      </w:r>
    </w:p>
    <w:p w14:paraId="6456C7EB" w14:textId="77777777" w:rsidR="00EF08A7" w:rsidRDefault="00EF08A7" w:rsidP="00EF08A7">
      <w:r>
        <w:t xml:space="preserve">U ovom se poglavlju iznose glavni rezultati istraživanja, usklađeni s ciljem istraživanja i postavljenim hipotezama. Rezultate je potrebno iznijeti </w:t>
      </w:r>
      <w:r w:rsidRPr="00EF08A7">
        <w:rPr>
          <w:b/>
          <w:bCs/>
        </w:rPr>
        <w:t>jasno i sažeto</w:t>
      </w:r>
      <w:r>
        <w:t xml:space="preserve">, a prema specifičnim područjima istraživanja, poželjno je prikazati i rezultate statističke obrade podataka primjereno dobi učenika, no bez pokušaja objašnjavanja rezultata, što pripada poglavlju </w:t>
      </w:r>
      <w:r w:rsidRPr="00EF08A7">
        <w:rPr>
          <w:i/>
          <w:iCs/>
        </w:rPr>
        <w:t>Rasprava</w:t>
      </w:r>
      <w:r>
        <w:t xml:space="preserve">. </w:t>
      </w:r>
    </w:p>
    <w:p w14:paraId="704062BA" w14:textId="77777777" w:rsidR="00EF08A7" w:rsidRDefault="00EF08A7" w:rsidP="00EF08A7">
      <w:r>
        <w:t>Dodaci koji upotpunjavaju razumljivost (</w:t>
      </w:r>
      <w:r w:rsidRPr="00EF08A7">
        <w:rPr>
          <w:b/>
          <w:bCs/>
        </w:rPr>
        <w:t>tablice, slike i prilozi</w:t>
      </w:r>
      <w:r>
        <w:t xml:space="preserve">) upotrebljavaju se za jednostavnije i sažetije predstavljanje rezultata istraživanja koji su opisani u tekstu. Dodaci trebaju biti </w:t>
      </w:r>
      <w:r w:rsidRPr="00693F08">
        <w:rPr>
          <w:b/>
          <w:bCs/>
        </w:rPr>
        <w:t>svrhoviti i slikoviti</w:t>
      </w:r>
      <w:r>
        <w:t xml:space="preserve">, odnosno potrebno je prikazati samo važne slike i tablice koje doprinose razumijevanju, a ne ih koristiti samo kao ilustraciju koja nije neophodna za razumijevanje rezultata istraživanja.  Svi dodaci trebaju biti </w:t>
      </w:r>
      <w:r w:rsidRPr="005050FF">
        <w:t>razvrstani (tablice, slike i/ili prilozi), numerirani po redoslijedu iznošenja i moraju biti navedeni u tekstu prije prikazivanja u rukopisu [</w:t>
      </w:r>
      <w:r>
        <w:t xml:space="preserve">npr. (slika 1) ili tablica 2]. Podatke prikazane u tablicama ili na slikama potrebno je </w:t>
      </w:r>
      <w:r w:rsidRPr="00693F08">
        <w:rPr>
          <w:b/>
          <w:bCs/>
        </w:rPr>
        <w:t xml:space="preserve">obavezno opisati u tekstu </w:t>
      </w:r>
      <w:r w:rsidRPr="005050FF">
        <w:t>rezultata</w:t>
      </w:r>
      <w:r>
        <w:t xml:space="preserve">; nije dovoljno samo ih prikazati. </w:t>
      </w:r>
      <w:r w:rsidRPr="00693F08">
        <w:rPr>
          <w:b/>
          <w:bCs/>
        </w:rPr>
        <w:t>Iste rezultate ne preporuča se prikazivati i tablično i grafički</w:t>
      </w:r>
      <w:r>
        <w:t xml:space="preserve"> – treba se odlučiti za jedan način prezentacije rezultata. </w:t>
      </w:r>
    </w:p>
    <w:p w14:paraId="71186A09" w14:textId="77777777" w:rsidR="00FC5872" w:rsidRDefault="00EF08A7" w:rsidP="00EF08A7">
      <w:r>
        <w:t xml:space="preserve">Pri pripremi slika i tablica sav </w:t>
      </w:r>
      <w:r w:rsidRPr="00E82468">
        <w:rPr>
          <w:b/>
          <w:bCs/>
        </w:rPr>
        <w:t xml:space="preserve">tekst koji se koristi unutar samih slika i tablica </w:t>
      </w:r>
      <w:r w:rsidRPr="00FC5872">
        <w:t xml:space="preserve">treba pisati u fontu </w:t>
      </w:r>
      <w:r w:rsidRPr="00FC5872">
        <w:rPr>
          <w:b/>
          <w:bCs/>
        </w:rPr>
        <w:t>Calibri, veličine 8, koristeći prored 1 bez razmaka između redaka</w:t>
      </w:r>
      <w:r>
        <w:t>, a poželjno je pri pripremi tablica koristiti i neki od odgovarajućih dizajna tablice</w:t>
      </w:r>
      <w:r w:rsidR="00FC5872">
        <w:t xml:space="preserve"> (npr. tablica 1 u nastavku)</w:t>
      </w:r>
      <w:r>
        <w:t xml:space="preserve">. Priprema tablica će biti olakšana ako se slijedi stil </w:t>
      </w:r>
      <w:r w:rsidRPr="00FC5872">
        <w:rPr>
          <w:rStyle w:val="TablicaChar"/>
          <w:rFonts w:eastAsia="Calibri"/>
        </w:rPr>
        <w:t>Tablica</w:t>
      </w:r>
      <w:r w:rsidR="00FC5872">
        <w:t xml:space="preserve"> u alatnoj traci. </w:t>
      </w:r>
    </w:p>
    <w:p w14:paraId="50A8CDD6" w14:textId="77777777" w:rsidR="00FC5872" w:rsidRPr="002405F4" w:rsidRDefault="00FC5872" w:rsidP="00FC5872">
      <w:pPr>
        <w:pStyle w:val="Natpistabliceipriloga"/>
        <w:rPr>
          <w:rFonts w:asciiTheme="minorHAnsi" w:hAnsiTheme="minorHAnsi" w:cstheme="minorHAnsi"/>
        </w:rPr>
      </w:pPr>
      <w:r w:rsidRPr="002405F4">
        <w:rPr>
          <w:rFonts w:asciiTheme="minorHAnsi" w:hAnsiTheme="minorHAnsi" w:cstheme="minorHAnsi"/>
        </w:rPr>
        <w:t>Tablica 1 Primjer kako pripremiti tablicu s podatcima</w:t>
      </w:r>
    </w:p>
    <w:tbl>
      <w:tblPr>
        <w:tblStyle w:val="MediumGrid3-Accent3"/>
        <w:tblW w:w="5760" w:type="dxa"/>
        <w:jc w:val="center"/>
        <w:tblLook w:val="04A0" w:firstRow="1" w:lastRow="0" w:firstColumn="1" w:lastColumn="0" w:noHBand="0" w:noVBand="1"/>
      </w:tblPr>
      <w:tblGrid>
        <w:gridCol w:w="960"/>
        <w:gridCol w:w="960"/>
        <w:gridCol w:w="960"/>
        <w:gridCol w:w="960"/>
        <w:gridCol w:w="960"/>
        <w:gridCol w:w="960"/>
      </w:tblGrid>
      <w:tr w:rsidR="00FC5872" w:rsidRPr="00A510C7" w14:paraId="2B81296A" w14:textId="77777777" w:rsidTr="009F0CB9">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ED5A3D" w14:textId="77777777" w:rsidR="00FC5872" w:rsidRPr="00A510C7" w:rsidRDefault="00FC5872" w:rsidP="009F0CB9">
            <w:pPr>
              <w:pStyle w:val="Tablica"/>
            </w:pPr>
          </w:p>
        </w:tc>
        <w:tc>
          <w:tcPr>
            <w:tcW w:w="960" w:type="dxa"/>
            <w:noWrap/>
            <w:hideMark/>
          </w:tcPr>
          <w:p w14:paraId="0AABCBA7" w14:textId="77777777" w:rsidR="00FC5872" w:rsidRPr="00A510C7" w:rsidRDefault="00FC5872" w:rsidP="009F0CB9">
            <w:pPr>
              <w:pStyle w:val="Tablica"/>
              <w:cnfStyle w:val="100000000000" w:firstRow="1" w:lastRow="0" w:firstColumn="0" w:lastColumn="0" w:oddVBand="0" w:evenVBand="0" w:oddHBand="0" w:evenHBand="0" w:firstRowFirstColumn="0" w:firstRowLastColumn="0" w:lastRowFirstColumn="0" w:lastRowLastColumn="0"/>
            </w:pPr>
            <w:r w:rsidRPr="00A510C7">
              <w:t>1</w:t>
            </w:r>
          </w:p>
        </w:tc>
        <w:tc>
          <w:tcPr>
            <w:tcW w:w="960" w:type="dxa"/>
            <w:noWrap/>
            <w:hideMark/>
          </w:tcPr>
          <w:p w14:paraId="7BB071F3" w14:textId="77777777" w:rsidR="00FC5872" w:rsidRPr="00A510C7" w:rsidRDefault="00FC5872" w:rsidP="009F0CB9">
            <w:pPr>
              <w:pStyle w:val="Tablica"/>
              <w:cnfStyle w:val="100000000000" w:firstRow="1" w:lastRow="0" w:firstColumn="0" w:lastColumn="0" w:oddVBand="0" w:evenVBand="0" w:oddHBand="0" w:evenHBand="0" w:firstRowFirstColumn="0" w:firstRowLastColumn="0" w:lastRowFirstColumn="0" w:lastRowLastColumn="0"/>
            </w:pPr>
            <w:r w:rsidRPr="00A510C7">
              <w:t>2</w:t>
            </w:r>
          </w:p>
        </w:tc>
        <w:tc>
          <w:tcPr>
            <w:tcW w:w="960" w:type="dxa"/>
            <w:noWrap/>
            <w:hideMark/>
          </w:tcPr>
          <w:p w14:paraId="3B105E87" w14:textId="77777777" w:rsidR="00FC5872" w:rsidRPr="00A510C7" w:rsidRDefault="00FC5872" w:rsidP="009F0CB9">
            <w:pPr>
              <w:pStyle w:val="Tablica"/>
              <w:cnfStyle w:val="100000000000" w:firstRow="1" w:lastRow="0" w:firstColumn="0" w:lastColumn="0" w:oddVBand="0" w:evenVBand="0" w:oddHBand="0" w:evenHBand="0" w:firstRowFirstColumn="0" w:firstRowLastColumn="0" w:lastRowFirstColumn="0" w:lastRowLastColumn="0"/>
            </w:pPr>
            <w:r w:rsidRPr="00A510C7">
              <w:t>3</w:t>
            </w:r>
          </w:p>
        </w:tc>
        <w:tc>
          <w:tcPr>
            <w:tcW w:w="960" w:type="dxa"/>
            <w:noWrap/>
            <w:hideMark/>
          </w:tcPr>
          <w:p w14:paraId="7E074691" w14:textId="77777777" w:rsidR="00FC5872" w:rsidRPr="00A510C7" w:rsidRDefault="00FC5872" w:rsidP="009F0CB9">
            <w:pPr>
              <w:pStyle w:val="Tablica"/>
              <w:cnfStyle w:val="100000000000" w:firstRow="1" w:lastRow="0" w:firstColumn="0" w:lastColumn="0" w:oddVBand="0" w:evenVBand="0" w:oddHBand="0" w:evenHBand="0" w:firstRowFirstColumn="0" w:firstRowLastColumn="0" w:lastRowFirstColumn="0" w:lastRowLastColumn="0"/>
            </w:pPr>
            <w:r w:rsidRPr="00A510C7">
              <w:t>4</w:t>
            </w:r>
          </w:p>
        </w:tc>
        <w:tc>
          <w:tcPr>
            <w:tcW w:w="960" w:type="dxa"/>
            <w:noWrap/>
            <w:hideMark/>
          </w:tcPr>
          <w:p w14:paraId="782B2D98" w14:textId="77777777" w:rsidR="00FC5872" w:rsidRPr="00A510C7" w:rsidRDefault="00FC5872" w:rsidP="009F0CB9">
            <w:pPr>
              <w:pStyle w:val="Tablica"/>
              <w:cnfStyle w:val="100000000000" w:firstRow="1" w:lastRow="0" w:firstColumn="0" w:lastColumn="0" w:oddVBand="0" w:evenVBand="0" w:oddHBand="0" w:evenHBand="0" w:firstRowFirstColumn="0" w:firstRowLastColumn="0" w:lastRowFirstColumn="0" w:lastRowLastColumn="0"/>
            </w:pPr>
            <w:r w:rsidRPr="00A510C7">
              <w:t>6</w:t>
            </w:r>
          </w:p>
        </w:tc>
      </w:tr>
      <w:tr w:rsidR="00FC5872" w:rsidRPr="00A510C7" w14:paraId="70F6F930" w14:textId="77777777" w:rsidTr="009F0CB9">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1E9177" w14:textId="77777777" w:rsidR="00FC5872" w:rsidRPr="00A510C7" w:rsidRDefault="00FC5872" w:rsidP="009F0CB9">
            <w:pPr>
              <w:pStyle w:val="Tablica"/>
            </w:pPr>
            <w:r w:rsidRPr="00A510C7">
              <w:t>A</w:t>
            </w:r>
          </w:p>
        </w:tc>
        <w:tc>
          <w:tcPr>
            <w:tcW w:w="960" w:type="dxa"/>
            <w:noWrap/>
            <w:hideMark/>
          </w:tcPr>
          <w:p w14:paraId="50BF406C"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c>
          <w:tcPr>
            <w:tcW w:w="960" w:type="dxa"/>
            <w:noWrap/>
            <w:hideMark/>
          </w:tcPr>
          <w:p w14:paraId="54173FEE"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c>
          <w:tcPr>
            <w:tcW w:w="960" w:type="dxa"/>
            <w:noWrap/>
            <w:hideMark/>
          </w:tcPr>
          <w:p w14:paraId="1AFC7F5B"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c>
          <w:tcPr>
            <w:tcW w:w="960" w:type="dxa"/>
            <w:noWrap/>
            <w:hideMark/>
          </w:tcPr>
          <w:p w14:paraId="63AE7D21"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c>
          <w:tcPr>
            <w:tcW w:w="960" w:type="dxa"/>
            <w:noWrap/>
            <w:hideMark/>
          </w:tcPr>
          <w:p w14:paraId="3803483C"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r>
      <w:tr w:rsidR="00FC5872" w:rsidRPr="00A510C7" w14:paraId="0C525B65" w14:textId="77777777" w:rsidTr="009F0CB9">
        <w:trPr>
          <w:trHeight w:val="113"/>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C2AD02" w14:textId="77777777" w:rsidR="00FC5872" w:rsidRPr="00A510C7" w:rsidRDefault="00FC5872" w:rsidP="009F0CB9">
            <w:pPr>
              <w:pStyle w:val="Tablica"/>
            </w:pPr>
            <w:r w:rsidRPr="00A510C7">
              <w:t>B</w:t>
            </w:r>
          </w:p>
        </w:tc>
        <w:tc>
          <w:tcPr>
            <w:tcW w:w="960" w:type="dxa"/>
            <w:noWrap/>
            <w:hideMark/>
          </w:tcPr>
          <w:p w14:paraId="40740842"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c>
          <w:tcPr>
            <w:tcW w:w="960" w:type="dxa"/>
            <w:noWrap/>
            <w:hideMark/>
          </w:tcPr>
          <w:p w14:paraId="3E6DA059"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c>
          <w:tcPr>
            <w:tcW w:w="960" w:type="dxa"/>
            <w:noWrap/>
            <w:hideMark/>
          </w:tcPr>
          <w:p w14:paraId="0EAD3E0B"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c>
          <w:tcPr>
            <w:tcW w:w="960" w:type="dxa"/>
            <w:noWrap/>
            <w:hideMark/>
          </w:tcPr>
          <w:p w14:paraId="2731D8F4"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c>
          <w:tcPr>
            <w:tcW w:w="960" w:type="dxa"/>
            <w:noWrap/>
            <w:hideMark/>
          </w:tcPr>
          <w:p w14:paraId="3E5CE1E1"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r>
      <w:tr w:rsidR="00FC5872" w:rsidRPr="00A510C7" w14:paraId="67B51D99" w14:textId="77777777" w:rsidTr="009F0CB9">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88DF52" w14:textId="77777777" w:rsidR="00FC5872" w:rsidRPr="00A510C7" w:rsidRDefault="00FC5872" w:rsidP="009F0CB9">
            <w:pPr>
              <w:pStyle w:val="Tablica"/>
            </w:pPr>
            <w:r w:rsidRPr="00A510C7">
              <w:t>C</w:t>
            </w:r>
          </w:p>
        </w:tc>
        <w:tc>
          <w:tcPr>
            <w:tcW w:w="960" w:type="dxa"/>
            <w:noWrap/>
            <w:hideMark/>
          </w:tcPr>
          <w:p w14:paraId="73EC3E61"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c>
          <w:tcPr>
            <w:tcW w:w="960" w:type="dxa"/>
            <w:noWrap/>
            <w:hideMark/>
          </w:tcPr>
          <w:p w14:paraId="4921F72A"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c>
          <w:tcPr>
            <w:tcW w:w="960" w:type="dxa"/>
            <w:noWrap/>
            <w:hideMark/>
          </w:tcPr>
          <w:p w14:paraId="3713DDB3"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c>
          <w:tcPr>
            <w:tcW w:w="960" w:type="dxa"/>
            <w:noWrap/>
            <w:hideMark/>
          </w:tcPr>
          <w:p w14:paraId="102CF4E5"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c>
          <w:tcPr>
            <w:tcW w:w="960" w:type="dxa"/>
            <w:noWrap/>
            <w:hideMark/>
          </w:tcPr>
          <w:p w14:paraId="27BBB901" w14:textId="77777777" w:rsidR="00FC5872" w:rsidRPr="00A510C7" w:rsidRDefault="00FC5872" w:rsidP="009F0CB9">
            <w:pPr>
              <w:pStyle w:val="Tablica"/>
              <w:cnfStyle w:val="000000100000" w:firstRow="0" w:lastRow="0" w:firstColumn="0" w:lastColumn="0" w:oddVBand="0" w:evenVBand="0" w:oddHBand="1" w:evenHBand="0" w:firstRowFirstColumn="0" w:firstRowLastColumn="0" w:lastRowFirstColumn="0" w:lastRowLastColumn="0"/>
            </w:pPr>
          </w:p>
        </w:tc>
      </w:tr>
      <w:tr w:rsidR="00FC5872" w:rsidRPr="00A510C7" w14:paraId="58EECFE5" w14:textId="77777777" w:rsidTr="009F0CB9">
        <w:trPr>
          <w:trHeight w:val="113"/>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3D664D" w14:textId="77777777" w:rsidR="00FC5872" w:rsidRPr="00A510C7" w:rsidRDefault="00FC5872" w:rsidP="009F0CB9">
            <w:pPr>
              <w:pStyle w:val="Tablica"/>
            </w:pPr>
            <w:r w:rsidRPr="00A510C7">
              <w:t>D</w:t>
            </w:r>
          </w:p>
        </w:tc>
        <w:tc>
          <w:tcPr>
            <w:tcW w:w="960" w:type="dxa"/>
            <w:noWrap/>
            <w:hideMark/>
          </w:tcPr>
          <w:p w14:paraId="108A6B25"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c>
          <w:tcPr>
            <w:tcW w:w="960" w:type="dxa"/>
            <w:noWrap/>
            <w:hideMark/>
          </w:tcPr>
          <w:p w14:paraId="293D35BF"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c>
          <w:tcPr>
            <w:tcW w:w="960" w:type="dxa"/>
            <w:noWrap/>
            <w:hideMark/>
          </w:tcPr>
          <w:p w14:paraId="2C43A8EB"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c>
          <w:tcPr>
            <w:tcW w:w="960" w:type="dxa"/>
            <w:noWrap/>
            <w:hideMark/>
          </w:tcPr>
          <w:p w14:paraId="3AB4129E"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c>
          <w:tcPr>
            <w:tcW w:w="960" w:type="dxa"/>
            <w:noWrap/>
            <w:hideMark/>
          </w:tcPr>
          <w:p w14:paraId="293B09AC" w14:textId="77777777" w:rsidR="00FC5872" w:rsidRPr="00A510C7" w:rsidRDefault="00FC5872" w:rsidP="009F0CB9">
            <w:pPr>
              <w:pStyle w:val="Tablica"/>
              <w:cnfStyle w:val="000000000000" w:firstRow="0" w:lastRow="0" w:firstColumn="0" w:lastColumn="0" w:oddVBand="0" w:evenVBand="0" w:oddHBand="0" w:evenHBand="0" w:firstRowFirstColumn="0" w:firstRowLastColumn="0" w:lastRowFirstColumn="0" w:lastRowLastColumn="0"/>
            </w:pPr>
          </w:p>
        </w:tc>
      </w:tr>
    </w:tbl>
    <w:p w14:paraId="5CAA57CF" w14:textId="77777777" w:rsidR="005050FF" w:rsidRDefault="005050FF" w:rsidP="00EF08A7"/>
    <w:p w14:paraId="0DF79551" w14:textId="77777777" w:rsidR="005050FF" w:rsidRDefault="00EF08A7" w:rsidP="00EF08A7">
      <w:r>
        <w:t xml:space="preserve">Svaki dodatak treba imati </w:t>
      </w:r>
      <w:r w:rsidRPr="00FC5872">
        <w:rPr>
          <w:b/>
          <w:bCs/>
        </w:rPr>
        <w:t>potpun opisni naslov</w:t>
      </w:r>
      <w:r>
        <w:t xml:space="preserve"> koji objašnjava prikazane rezultate i njihovu namjenu te mora biti razumljiv sam po sebi, bez potrebe za uvidom u tekst. Grafičke prikaze i sheme također treba imenovati kao slike. Grafičke prikaze izrađene u Excel-u priložiti u izvornom obliku, da se po potrebi mogu tehnički doraditi u uredništvu časopisa </w:t>
      </w:r>
      <w:r w:rsidRPr="00FC5872">
        <w:rPr>
          <w:rFonts w:asciiTheme="minorHAnsi" w:hAnsiTheme="minorHAnsi" w:cstheme="minorHAnsi"/>
          <w:i/>
          <w:iCs/>
          <w:color w:val="006600"/>
        </w:rPr>
        <w:t>Bioznalac</w:t>
      </w:r>
      <w:r>
        <w:t xml:space="preserve">. Slike trebaju sadržavati legendu, a u slučaju grafova i nazive vrijednosti prikazanih duž x- i y-osi, gdje je prema potrebi neophodno navesti i mjernu jedinicu. Za opise na grafičkim prikazima koristiti </w:t>
      </w:r>
      <w:r w:rsidRPr="00FC5872">
        <w:rPr>
          <w:b/>
          <w:bCs/>
        </w:rPr>
        <w:t>font Calibri veličine od</w:t>
      </w:r>
      <w:r w:rsidR="00FC5872">
        <w:rPr>
          <w:b/>
          <w:bCs/>
        </w:rPr>
        <w:t xml:space="preserve"> najmanje 8 do</w:t>
      </w:r>
      <w:r w:rsidRPr="00FC5872">
        <w:rPr>
          <w:b/>
          <w:bCs/>
        </w:rPr>
        <w:t xml:space="preserve"> 10</w:t>
      </w:r>
      <w:r w:rsidR="005050FF">
        <w:rPr>
          <w:b/>
          <w:bCs/>
        </w:rPr>
        <w:t xml:space="preserve"> </w:t>
      </w:r>
      <w:r w:rsidR="005050FF">
        <w:t>(slika 1)</w:t>
      </w:r>
      <w:r>
        <w:t xml:space="preserve">.  </w:t>
      </w:r>
    </w:p>
    <w:p w14:paraId="6E27F43A" w14:textId="77777777" w:rsidR="005050FF" w:rsidRPr="002405F4" w:rsidRDefault="005050FF" w:rsidP="005050FF">
      <w:pPr>
        <w:spacing w:before="240" w:after="0"/>
        <w:jc w:val="center"/>
        <w:rPr>
          <w:rFonts w:asciiTheme="minorHAnsi" w:hAnsiTheme="minorHAnsi" w:cstheme="minorHAnsi"/>
        </w:rPr>
      </w:pPr>
      <w:r w:rsidRPr="002405F4">
        <w:rPr>
          <w:rFonts w:asciiTheme="minorHAnsi" w:hAnsiTheme="minorHAnsi" w:cstheme="minorHAnsi"/>
          <w:noProof/>
          <w:lang w:eastAsia="hr-HR"/>
        </w:rPr>
        <w:drawing>
          <wp:inline distT="0" distB="0" distL="0" distR="0" wp14:anchorId="1864D05F" wp14:editId="6E9A9B7C">
            <wp:extent cx="2849880" cy="1257300"/>
            <wp:effectExtent l="0" t="0" r="762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DD150EE" w14:textId="77777777" w:rsidR="005050FF" w:rsidRPr="002405F4" w:rsidRDefault="005050FF" w:rsidP="005050FF">
      <w:pPr>
        <w:pStyle w:val="Potpisslike"/>
        <w:rPr>
          <w:rStyle w:val="Strong"/>
          <w:rFonts w:asciiTheme="minorHAnsi" w:hAnsiTheme="minorHAnsi" w:cstheme="minorHAnsi"/>
        </w:rPr>
      </w:pPr>
      <w:r w:rsidRPr="002405F4">
        <w:rPr>
          <w:rStyle w:val="Strong"/>
          <w:rFonts w:asciiTheme="minorHAnsi" w:hAnsiTheme="minorHAnsi" w:cstheme="minorHAnsi"/>
        </w:rPr>
        <w:t>Slika 1 Primjer grafičkog prikaza rezultata istraživanja</w:t>
      </w:r>
    </w:p>
    <w:p w14:paraId="3C6E110C" w14:textId="77777777" w:rsidR="00EF08A7" w:rsidRDefault="00EF08A7" w:rsidP="00EF08A7">
      <w:r w:rsidRPr="00FC5872">
        <w:rPr>
          <w:b/>
          <w:bCs/>
        </w:rPr>
        <w:lastRenderedPageBreak/>
        <w:t>Ispod svake preuzete slike navodi se izvornik</w:t>
      </w:r>
      <w:r>
        <w:t xml:space="preserve"> na isti način kao u tekstu, a ako je slika preuzeta s mrežne stranice, potrebno je navesti poveznicu u obliku kratice. Ako je fotografija izvorno djelo autora članka (ili mentora) nije potrebno navesti autora fotografije, a ako se koriste fotografije iz drugih izvora, potrebno je to navesti u opisu </w:t>
      </w:r>
      <w:r w:rsidR="00FC5872">
        <w:t>slike</w:t>
      </w:r>
      <w:r>
        <w:t xml:space="preserve"> (Izvor: Autor, godina/poveznica)</w:t>
      </w:r>
      <w:r w:rsidR="005050FF">
        <w:t xml:space="preserve"> (slika 2)</w:t>
      </w:r>
      <w:r>
        <w:t xml:space="preserve">. </w:t>
      </w:r>
      <w:r w:rsidRPr="00653780">
        <w:rPr>
          <w:b/>
          <w:bCs/>
        </w:rPr>
        <w:t>Izvore ili autore ilustracija</w:t>
      </w:r>
      <w:r>
        <w:t xml:space="preserve">, uključujući i </w:t>
      </w:r>
      <w:r w:rsidRPr="00653780">
        <w:rPr>
          <w:b/>
          <w:bCs/>
        </w:rPr>
        <w:t>poveznice</w:t>
      </w:r>
      <w:r>
        <w:t xml:space="preserve"> na preuzete izvore, treba navesti ispod opisa slike u </w:t>
      </w:r>
      <w:r w:rsidRPr="00653780">
        <w:rPr>
          <w:b/>
          <w:bCs/>
        </w:rPr>
        <w:t>fontu veličine 7 i bez bold opcije</w:t>
      </w:r>
      <w:r>
        <w:t xml:space="preserve">. Svakako je neophodno provjeriti smije li se koristiti slika koju želite priložiti uz tekst (CC licenca) i po potrebi tražiti dopuštenje autora za korištenje slike. Fotografije se mogu koristiti radi pojašnjenja dobivenih rezultata, no nije preporučljivo uključivati slike koje prikazuju isključivo učenika tijekom istraživanja (npr. uzimanje uzoraka). </w:t>
      </w:r>
    </w:p>
    <w:p w14:paraId="6590D418" w14:textId="77777777" w:rsidR="00653780" w:rsidRDefault="00653780" w:rsidP="00653780">
      <w:pPr>
        <w:spacing w:before="240" w:after="0"/>
        <w:jc w:val="center"/>
        <w:rPr>
          <w:rStyle w:val="PotpisslikeChar"/>
        </w:rPr>
      </w:pPr>
      <w:r w:rsidRPr="002405F4">
        <w:rPr>
          <w:rFonts w:asciiTheme="minorHAnsi" w:hAnsiTheme="minorHAnsi" w:cstheme="minorHAnsi"/>
          <w:noProof/>
          <w:lang w:eastAsia="hr-HR"/>
        </w:rPr>
        <mc:AlternateContent>
          <mc:Choice Requires="wpg">
            <w:drawing>
              <wp:inline distT="0" distB="0" distL="0" distR="0" wp14:anchorId="3C4BCF1F" wp14:editId="4355A177">
                <wp:extent cx="4907280" cy="1470660"/>
                <wp:effectExtent l="0" t="0" r="0" b="0"/>
                <wp:docPr id="1056" name="Group 125"/>
                <wp:cNvGraphicFramePr/>
                <a:graphic xmlns:a="http://schemas.openxmlformats.org/drawingml/2006/main">
                  <a:graphicData uri="http://schemas.microsoft.com/office/word/2010/wordprocessingGroup">
                    <wpg:wgp>
                      <wpg:cNvGrpSpPr/>
                      <wpg:grpSpPr bwMode="auto">
                        <a:xfrm>
                          <a:off x="0" y="0"/>
                          <a:ext cx="4907280" cy="1470660"/>
                          <a:chOff x="13273088" y="9515475"/>
                          <a:chExt cx="17298485" cy="8984016"/>
                        </a:xfrm>
                      </wpg:grpSpPr>
                      <pic:pic xmlns:pic="http://schemas.openxmlformats.org/drawingml/2006/picture">
                        <pic:nvPicPr>
                          <pic:cNvPr id="18" name="Picture 18" descr="Slap 11.jpg"/>
                          <pic:cNvPicPr>
                            <a:picLocks noChangeAspect="1"/>
                          </pic:cNvPicPr>
                        </pic:nvPicPr>
                        <pic:blipFill>
                          <a:blip r:embed="rId11"/>
                          <a:srcRect b="14657"/>
                          <a:stretch>
                            <a:fillRect/>
                          </a:stretch>
                        </pic:blipFill>
                        <pic:spPr>
                          <a:xfrm>
                            <a:off x="13273088" y="9515475"/>
                            <a:ext cx="16907910" cy="8984016"/>
                          </a:xfrm>
                          <a:prstGeom prst="rect">
                            <a:avLst/>
                          </a:prstGeom>
                        </pic:spPr>
                      </pic:pic>
                      <wps:wsp>
                        <wps:cNvPr id="19" name="AutoShape 7"/>
                        <wps:cNvSpPr>
                          <a:spLocks noChangeArrowheads="1"/>
                        </wps:cNvSpPr>
                        <wps:spPr bwMode="auto">
                          <a:xfrm>
                            <a:off x="29037990" y="14284649"/>
                            <a:ext cx="461962" cy="785810"/>
                          </a:xfrm>
                          <a:prstGeom prst="downArrow">
                            <a:avLst>
                              <a:gd name="adj1" fmla="val 50000"/>
                              <a:gd name="adj2" fmla="val 53574"/>
                            </a:avLst>
                          </a:prstGeom>
                          <a:solidFill>
                            <a:srgbClr val="FFFF66"/>
                          </a:solidFill>
                          <a:ln w="9525">
                            <a:solidFill>
                              <a:schemeClr val="tx1"/>
                            </a:solidFill>
                            <a:miter lim="800000"/>
                            <a:headEnd/>
                            <a:tailEnd/>
                          </a:ln>
                          <a:scene3d>
                            <a:camera prst="orthographicFront"/>
                            <a:lightRig rig="threePt" dir="t"/>
                          </a:scene3d>
                          <a:sp3d>
                            <a:bevelT/>
                          </a:sp3d>
                        </wps:spPr>
                        <wps:bodyPr wrap="none" anchor="ctr"/>
                      </wps:wsp>
                      <wps:wsp>
                        <wps:cNvPr id="20" name="Text Box 4"/>
                        <wps:cNvSpPr txBox="1">
                          <a:spLocks noChangeArrowheads="1"/>
                        </wps:cNvSpPr>
                        <wps:spPr bwMode="auto">
                          <a:xfrm>
                            <a:off x="27942079" y="13046478"/>
                            <a:ext cx="2629494" cy="1675786"/>
                          </a:xfrm>
                          <a:prstGeom prst="rect">
                            <a:avLst/>
                          </a:prstGeom>
                          <a:noFill/>
                          <a:ln w="9525">
                            <a:noFill/>
                            <a:miter lim="800000"/>
                            <a:headEnd/>
                            <a:tailEnd/>
                          </a:ln>
                          <a:effectLst/>
                        </wps:spPr>
                        <wps:txbx>
                          <w:txbxContent>
                            <w:p w14:paraId="2D26328E"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35"/>
                                  <w:kern w:val="24"/>
                                  <w:sz w:val="18"/>
                                  <w:szCs w:val="18"/>
                                  <w14:shadow w14:blurRad="38100" w14:dist="38100" w14:dir="2700000" w14:sx="100000" w14:sy="100000" w14:kx="0" w14:ky="0" w14:algn="tl">
                                    <w14:srgbClr w14:val="C0C0C0"/>
                                  </w14:shadow>
                                </w:rPr>
                                <w:t>UZVODNO</w:t>
                              </w:r>
                            </w:p>
                          </w:txbxContent>
                        </wps:txbx>
                        <wps:bodyPr wrap="square">
                          <a:noAutofit/>
                        </wps:bodyPr>
                      </wps:wsp>
                      <wps:wsp>
                        <wps:cNvPr id="21" name="AutoShape 7"/>
                        <wps:cNvSpPr>
                          <a:spLocks noChangeArrowheads="1"/>
                        </wps:cNvSpPr>
                        <wps:spPr bwMode="auto">
                          <a:xfrm>
                            <a:off x="26109032" y="14284649"/>
                            <a:ext cx="461962" cy="785810"/>
                          </a:xfrm>
                          <a:prstGeom prst="downArrow">
                            <a:avLst>
                              <a:gd name="adj1" fmla="val 50000"/>
                              <a:gd name="adj2" fmla="val 53574"/>
                            </a:avLst>
                          </a:prstGeom>
                          <a:solidFill>
                            <a:srgbClr val="FFFF66"/>
                          </a:solidFill>
                          <a:ln w="9525">
                            <a:solidFill>
                              <a:schemeClr val="tx1"/>
                            </a:solidFill>
                            <a:miter lim="800000"/>
                            <a:headEnd/>
                            <a:tailEnd/>
                          </a:ln>
                          <a:scene3d>
                            <a:camera prst="orthographicFront"/>
                            <a:lightRig rig="threePt" dir="t"/>
                          </a:scene3d>
                          <a:sp3d>
                            <a:bevelT/>
                          </a:sp3d>
                        </wps:spPr>
                        <wps:bodyPr wrap="none" anchor="ctr"/>
                      </wps:wsp>
                      <wps:wsp>
                        <wps:cNvPr id="22" name="AutoShape 7"/>
                        <wps:cNvSpPr>
                          <a:spLocks noChangeArrowheads="1"/>
                        </wps:cNvSpPr>
                        <wps:spPr bwMode="auto">
                          <a:xfrm>
                            <a:off x="24823148" y="14284649"/>
                            <a:ext cx="461962" cy="785810"/>
                          </a:xfrm>
                          <a:prstGeom prst="downArrow">
                            <a:avLst>
                              <a:gd name="adj1" fmla="val 50000"/>
                              <a:gd name="adj2" fmla="val 53574"/>
                            </a:avLst>
                          </a:prstGeom>
                          <a:solidFill>
                            <a:srgbClr val="FFFF66"/>
                          </a:solidFill>
                          <a:ln w="9525">
                            <a:solidFill>
                              <a:schemeClr val="tx1"/>
                            </a:solidFill>
                            <a:miter lim="800000"/>
                            <a:headEnd/>
                            <a:tailEnd/>
                          </a:ln>
                          <a:scene3d>
                            <a:camera prst="orthographicFront"/>
                            <a:lightRig rig="threePt" dir="t"/>
                          </a:scene3d>
                          <a:sp3d>
                            <a:bevelT/>
                          </a:sp3d>
                        </wps:spPr>
                        <wps:bodyPr wrap="none" anchor="ctr"/>
                      </wps:wsp>
                      <wps:wsp>
                        <wps:cNvPr id="23" name="AutoShape 7"/>
                        <wps:cNvSpPr>
                          <a:spLocks noChangeArrowheads="1"/>
                        </wps:cNvSpPr>
                        <wps:spPr bwMode="auto">
                          <a:xfrm>
                            <a:off x="21608438" y="14356087"/>
                            <a:ext cx="461962" cy="785810"/>
                          </a:xfrm>
                          <a:prstGeom prst="downArrow">
                            <a:avLst>
                              <a:gd name="adj1" fmla="val 50000"/>
                              <a:gd name="adj2" fmla="val 53574"/>
                            </a:avLst>
                          </a:prstGeom>
                          <a:solidFill>
                            <a:srgbClr val="FFFF66"/>
                          </a:solidFill>
                          <a:ln w="9525">
                            <a:solidFill>
                              <a:schemeClr val="tx1"/>
                            </a:solidFill>
                            <a:miter lim="800000"/>
                            <a:headEnd/>
                            <a:tailEnd/>
                          </a:ln>
                          <a:scene3d>
                            <a:camera prst="orthographicFront"/>
                            <a:lightRig rig="threePt" dir="t"/>
                          </a:scene3d>
                          <a:sp3d>
                            <a:bevelT/>
                          </a:sp3d>
                        </wps:spPr>
                        <wps:bodyPr wrap="none" anchor="ctr"/>
                      </wps:wsp>
                      <wps:wsp>
                        <wps:cNvPr id="24" name="AutoShape 7"/>
                        <wps:cNvSpPr>
                          <a:spLocks noChangeArrowheads="1"/>
                        </wps:cNvSpPr>
                        <wps:spPr bwMode="auto">
                          <a:xfrm>
                            <a:off x="17465035" y="14427527"/>
                            <a:ext cx="461963" cy="785809"/>
                          </a:xfrm>
                          <a:prstGeom prst="downArrow">
                            <a:avLst>
                              <a:gd name="adj1" fmla="val 50000"/>
                              <a:gd name="adj2" fmla="val 53574"/>
                            </a:avLst>
                          </a:prstGeom>
                          <a:solidFill>
                            <a:srgbClr val="FFFF66"/>
                          </a:solidFill>
                          <a:ln w="9525">
                            <a:solidFill>
                              <a:schemeClr val="tx1"/>
                            </a:solidFill>
                            <a:miter lim="800000"/>
                            <a:headEnd/>
                            <a:tailEnd/>
                          </a:ln>
                          <a:scene3d>
                            <a:camera prst="orthographicFront"/>
                            <a:lightRig rig="threePt" dir="t"/>
                          </a:scene3d>
                          <a:sp3d>
                            <a:bevelT/>
                          </a:sp3d>
                        </wps:spPr>
                        <wps:bodyPr wrap="none" anchor="ctr"/>
                      </wps:wsp>
                      <wps:wsp>
                        <wps:cNvPr id="25" name="Text Box 6"/>
                        <wps:cNvSpPr txBox="1">
                          <a:spLocks noChangeArrowheads="1"/>
                        </wps:cNvSpPr>
                        <wps:spPr bwMode="auto">
                          <a:xfrm>
                            <a:off x="25164994" y="13052473"/>
                            <a:ext cx="2463339" cy="1471608"/>
                          </a:xfrm>
                          <a:prstGeom prst="rect">
                            <a:avLst/>
                          </a:prstGeom>
                          <a:noFill/>
                          <a:ln w="9525">
                            <a:noFill/>
                            <a:miter lim="800000"/>
                            <a:headEnd/>
                            <a:tailEnd/>
                          </a:ln>
                          <a:effectLst/>
                        </wps:spPr>
                        <wps:txbx>
                          <w:txbxContent>
                            <w:p w14:paraId="7BC08139"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35"/>
                                  <w:kern w:val="24"/>
                                  <w:sz w:val="18"/>
                                  <w:szCs w:val="18"/>
                                  <w14:shadow w14:blurRad="38100" w14:dist="38100" w14:dir="2700000" w14:sx="100000" w14:sy="100000" w14:kx="0" w14:ky="0" w14:algn="tl">
                                    <w14:srgbClr w14:val="C0C0C0"/>
                                  </w14:shadow>
                                </w:rPr>
                                <w:t>KATARAKT</w:t>
                              </w:r>
                            </w:p>
                          </w:txbxContent>
                        </wps:txbx>
                        <wps:bodyPr wrap="square">
                          <a:noAutofit/>
                        </wps:bodyPr>
                      </wps:wsp>
                      <wps:wsp>
                        <wps:cNvPr id="26" name="Text Box 4"/>
                        <wps:cNvSpPr txBox="1">
                          <a:spLocks noChangeArrowheads="1"/>
                        </wps:cNvSpPr>
                        <wps:spPr bwMode="auto">
                          <a:xfrm>
                            <a:off x="22344844" y="13052473"/>
                            <a:ext cx="3444636" cy="1522649"/>
                          </a:xfrm>
                          <a:prstGeom prst="rect">
                            <a:avLst/>
                          </a:prstGeom>
                          <a:noFill/>
                          <a:ln w="9525">
                            <a:noFill/>
                            <a:miter lim="800000"/>
                            <a:headEnd/>
                            <a:tailEnd/>
                          </a:ln>
                          <a:effectLst/>
                        </wps:spPr>
                        <wps:txbx>
                          <w:txbxContent>
                            <w:p w14:paraId="2BB914A3"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00"/>
                                  <w:kern w:val="24"/>
                                  <w:sz w:val="18"/>
                                  <w:szCs w:val="18"/>
                                  <w14:shadow w14:blurRad="38100" w14:dist="38100" w14:dir="2700000" w14:sx="100000" w14:sy="100000" w14:kx="0" w14:ky="0" w14:algn="tl">
                                    <w14:srgbClr w14:val="C0C0C0"/>
                                  </w14:shadow>
                                </w:rPr>
                                <w:t>1 m NIZVODNO</w:t>
                              </w:r>
                            </w:p>
                          </w:txbxContent>
                        </wps:txbx>
                        <wps:bodyPr wrap="square">
                          <a:noAutofit/>
                        </wps:bodyPr>
                      </wps:wsp>
                      <wps:wsp>
                        <wps:cNvPr id="27" name="Text Box 6"/>
                        <wps:cNvSpPr txBox="1">
                          <a:spLocks noChangeArrowheads="1"/>
                        </wps:cNvSpPr>
                        <wps:spPr bwMode="auto">
                          <a:xfrm>
                            <a:off x="19448814" y="13081693"/>
                            <a:ext cx="3365753" cy="1624740"/>
                          </a:xfrm>
                          <a:prstGeom prst="rect">
                            <a:avLst/>
                          </a:prstGeom>
                          <a:noFill/>
                          <a:ln w="9525">
                            <a:noFill/>
                            <a:miter lim="800000"/>
                            <a:headEnd/>
                            <a:tailEnd/>
                          </a:ln>
                          <a:effectLst/>
                        </wps:spPr>
                        <wps:txbx>
                          <w:txbxContent>
                            <w:p w14:paraId="64860644"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00"/>
                                  <w:kern w:val="24"/>
                                  <w:sz w:val="18"/>
                                  <w:szCs w:val="18"/>
                                  <w14:shadow w14:blurRad="38100" w14:dist="38100" w14:dir="2700000" w14:sx="100000" w14:sy="100000" w14:kx="0" w14:ky="0" w14:algn="tl">
                                    <w14:srgbClr w14:val="C0C0C0"/>
                                  </w14:shadow>
                                </w:rPr>
                                <w:t>4 m NIZVODNO</w:t>
                              </w:r>
                            </w:p>
                          </w:txbxContent>
                        </wps:txbx>
                        <wps:bodyPr wrap="square">
                          <a:noAutofit/>
                        </wps:bodyPr>
                      </wps:wsp>
                      <wps:wsp>
                        <wps:cNvPr id="28" name="Text Box 7"/>
                        <wps:cNvSpPr txBox="1">
                          <a:spLocks noChangeArrowheads="1"/>
                        </wps:cNvSpPr>
                        <wps:spPr bwMode="auto">
                          <a:xfrm>
                            <a:off x="16374099" y="13144263"/>
                            <a:ext cx="2731930" cy="1675786"/>
                          </a:xfrm>
                          <a:prstGeom prst="rect">
                            <a:avLst/>
                          </a:prstGeom>
                          <a:noFill/>
                          <a:ln w="9525">
                            <a:noFill/>
                            <a:miter lim="800000"/>
                            <a:headEnd/>
                            <a:tailEnd/>
                          </a:ln>
                          <a:effectLst/>
                        </wps:spPr>
                        <wps:txbx>
                          <w:txbxContent>
                            <w:p w14:paraId="38293838"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00"/>
                                  <w:kern w:val="24"/>
                                  <w:sz w:val="18"/>
                                  <w:szCs w:val="18"/>
                                  <w14:shadow w14:blurRad="38100" w14:dist="38100" w14:dir="2700000" w14:sx="100000" w14:sy="100000" w14:kx="0" w14:ky="0" w14:algn="tl">
                                    <w14:srgbClr w14:val="C0C0C0"/>
                                  </w14:shadow>
                                </w:rPr>
                                <w:t>NIZVODNO</w:t>
                              </w:r>
                            </w:p>
                          </w:txbxContent>
                        </wps:txbx>
                        <wps:bodyPr wrap="square">
                          <a:noAutofit/>
                        </wps:bodyPr>
                      </wps:wsp>
                    </wpg:wgp>
                  </a:graphicData>
                </a:graphic>
              </wp:inline>
            </w:drawing>
          </mc:Choice>
          <mc:Fallback>
            <w:pict>
              <v:group w14:anchorId="3C4BCF1F" id="Group 125" o:spid="_x0000_s1026" style="width:386.4pt;height:115.8pt;mso-position-horizontal-relative:char;mso-position-vertical-relative:line" coordorigin="132730,95154" coordsize="172984,898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">
                <v:shape id="Picture 18" o:spid="_x0000_s1027" type="#_x0000_t75" alt="Slap 11.jpg" style="position:absolute;left:132730;top:95154;width:169079;height:89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">
                  <v:imagedata r:id="rId12" o:title="Slap 11" cropbottom="9606f"/>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7" o:spid="_x0000_s1028" type="#_x0000_t67" style="position:absolute;left:290379;top:142846;width:4620;height:7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" adj="14797" fillcolor="#ff6" strokecolor="black [3213]"/>
                <v:shapetype id="_x0000_t202" coordsize="21600,21600" o:spt="202" path="m,l,21600r21600,l21600,xe">
                  <v:stroke joinstyle="miter"/>
                  <v:path gradientshapeok="t" o:connecttype="rect"/>
                </v:shapetype>
                <v:shape id="Text Box 4" o:spid="_x0000_s1029" type="#_x0000_t202" style="position:absolute;left:279420;top:130464;width:26295;height:16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2D26328E"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35"/>
                            <w:kern w:val="24"/>
                            <w:sz w:val="18"/>
                            <w:szCs w:val="18"/>
                            <w14:shadow w14:blurRad="38100" w14:dist="38100" w14:dir="2700000" w14:sx="100000" w14:sy="100000" w14:kx="0" w14:ky="0" w14:algn="tl">
                              <w14:srgbClr w14:val="C0C0C0"/>
                            </w14:shadow>
                          </w:rPr>
                          <w:t>UZVODNO</w:t>
                        </w:r>
                      </w:p>
                    </w:txbxContent>
                  </v:textbox>
                </v:shape>
                <v:shape id="AutoShape 7" o:spid="_x0000_s1030" type="#_x0000_t67" style="position:absolute;left:261090;top:142846;width:4619;height:7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" adj="14797" fillcolor="#ff6" strokecolor="black [3213]"/>
                <v:shape id="AutoShape 7" o:spid="_x0000_s1031" type="#_x0000_t67" style="position:absolute;left:248231;top:142846;width:4620;height:7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" adj="14797" fillcolor="#ff6" strokecolor="black [3213]"/>
                <v:shape id="AutoShape 7" o:spid="_x0000_s1032" type="#_x0000_t67" style="position:absolute;left:216084;top:143560;width:4620;height:7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" adj="14797" fillcolor="#ff6" strokecolor="black [3213]"/>
                <v:shape id="AutoShape 7" o:spid="_x0000_s1033" type="#_x0000_t67" style="position:absolute;left:174650;top:144275;width:4619;height:7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" adj="14797" fillcolor="#ff6" strokecolor="black [3213]"/>
                <v:shape id="Text Box 6" o:spid="_x0000_s1034" type="#_x0000_t202" style="position:absolute;left:251649;top:130524;width:24634;height:14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7BC08139"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35"/>
                            <w:kern w:val="24"/>
                            <w:sz w:val="18"/>
                            <w:szCs w:val="18"/>
                            <w14:shadow w14:blurRad="38100" w14:dist="38100" w14:dir="2700000" w14:sx="100000" w14:sy="100000" w14:kx="0" w14:ky="0" w14:algn="tl">
                              <w14:srgbClr w14:val="C0C0C0"/>
                            </w14:shadow>
                          </w:rPr>
                          <w:t>KATARAKT</w:t>
                        </w:r>
                      </w:p>
                    </w:txbxContent>
                  </v:textbox>
                </v:shape>
                <v:shape id="Text Box 4" o:spid="_x0000_s1035" type="#_x0000_t202" style="position:absolute;left:223448;top:130524;width:34446;height:15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2BB914A3"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00"/>
                            <w:kern w:val="24"/>
                            <w:sz w:val="18"/>
                            <w:szCs w:val="18"/>
                            <w14:shadow w14:blurRad="38100" w14:dist="38100" w14:dir="2700000" w14:sx="100000" w14:sy="100000" w14:kx="0" w14:ky="0" w14:algn="tl">
                              <w14:srgbClr w14:val="C0C0C0"/>
                            </w14:shadow>
                          </w:rPr>
                          <w:t>1 m NIZVODNO</w:t>
                        </w:r>
                      </w:p>
                    </w:txbxContent>
                  </v:textbox>
                </v:shape>
                <v:shape id="Text Box 6" o:spid="_x0000_s1036" type="#_x0000_t202" style="position:absolute;left:194488;top:130816;width:33657;height:16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64860644"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00"/>
                            <w:kern w:val="24"/>
                            <w:sz w:val="18"/>
                            <w:szCs w:val="18"/>
                            <w14:shadow w14:blurRad="38100" w14:dist="38100" w14:dir="2700000" w14:sx="100000" w14:sy="100000" w14:kx="0" w14:ky="0" w14:algn="tl">
                              <w14:srgbClr w14:val="C0C0C0"/>
                            </w14:shadow>
                          </w:rPr>
                          <w:t>4 m NIZVODNO</w:t>
                        </w:r>
                      </w:p>
                    </w:txbxContent>
                  </v:textbox>
                </v:shape>
                <v:shape id="Text Box 7" o:spid="_x0000_s1037" type="#_x0000_t202" style="position:absolute;left:163740;top:131442;width:27320;height:16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8293838" w14:textId="77777777" w:rsidR="00653780" w:rsidRPr="00BB5FA4" w:rsidRDefault="00653780" w:rsidP="00653780">
                        <w:pPr>
                          <w:pStyle w:val="NormalWeb"/>
                          <w:spacing w:before="0" w:beforeAutospacing="0" w:after="0" w:afterAutospacing="0"/>
                          <w:jc w:val="center"/>
                          <w:textAlignment w:val="baseline"/>
                          <w:rPr>
                            <w:rFonts w:asciiTheme="minorHAnsi" w:hAnsiTheme="minorHAnsi" w:cstheme="minorHAnsi"/>
                            <w:sz w:val="18"/>
                            <w:szCs w:val="18"/>
                          </w:rPr>
                        </w:pPr>
                        <w:r w:rsidRPr="00653780">
                          <w:rPr>
                            <w:rFonts w:asciiTheme="minorHAnsi" w:hAnsiTheme="minorHAnsi" w:cstheme="minorHAnsi"/>
                            <w:b/>
                            <w:bCs/>
                            <w:color w:val="FFFF00"/>
                            <w:kern w:val="24"/>
                            <w:sz w:val="18"/>
                            <w:szCs w:val="18"/>
                            <w14:shadow w14:blurRad="38100" w14:dist="38100" w14:dir="2700000" w14:sx="100000" w14:sy="100000" w14:kx="0" w14:ky="0" w14:algn="tl">
                              <w14:srgbClr w14:val="C0C0C0"/>
                            </w14:shadow>
                          </w:rPr>
                          <w:t>NIZVODNO</w:t>
                        </w:r>
                      </w:p>
                    </w:txbxContent>
                  </v:textbox>
                </v:shape>
                <w10:anchorlock/>
              </v:group>
            </w:pict>
          </mc:Fallback>
        </mc:AlternateContent>
      </w:r>
    </w:p>
    <w:p w14:paraId="00259BA7" w14:textId="77777777" w:rsidR="00653780" w:rsidRPr="008C0014" w:rsidRDefault="00653780" w:rsidP="00653780">
      <w:pPr>
        <w:spacing w:after="0"/>
        <w:jc w:val="center"/>
        <w:rPr>
          <w:rStyle w:val="PotpisslikeChar"/>
        </w:rPr>
      </w:pPr>
      <w:r w:rsidRPr="008C0014">
        <w:rPr>
          <w:rStyle w:val="PotpisslikeChar"/>
        </w:rPr>
        <w:t xml:space="preserve">Slika 2 Primjer prikaza fotografije - u ovom slučaju područje istraživanja </w:t>
      </w:r>
    </w:p>
    <w:p w14:paraId="3DD0FD9B" w14:textId="77777777" w:rsidR="00653780" w:rsidRPr="00870F3E" w:rsidRDefault="00653780" w:rsidP="00653780">
      <w:pPr>
        <w:pStyle w:val="Potpisslike"/>
        <w:rPr>
          <w:rStyle w:val="Strong"/>
          <w:rFonts w:asciiTheme="minorHAnsi" w:hAnsiTheme="minorHAnsi" w:cstheme="minorHAnsi"/>
          <w:sz w:val="12"/>
        </w:rPr>
      </w:pPr>
      <w:r>
        <w:rPr>
          <w:rStyle w:val="Strong"/>
          <w:rFonts w:asciiTheme="minorHAnsi" w:hAnsiTheme="minorHAnsi" w:cstheme="minorHAnsi"/>
          <w:b w:val="0"/>
          <w:sz w:val="14"/>
        </w:rPr>
        <w:t>Autor: Smiljanić S., 2003</w:t>
      </w:r>
    </w:p>
    <w:p w14:paraId="159DF609" w14:textId="77777777" w:rsidR="00653780" w:rsidRDefault="00653780" w:rsidP="00EF08A7"/>
    <w:p w14:paraId="67F46726" w14:textId="77777777" w:rsidR="00653780" w:rsidRDefault="00EF08A7" w:rsidP="00EF08A7">
      <w:r>
        <w:t xml:space="preserve">Ako (ko)autori žele pružiti dodatne detalje o provedbi istraživanja i/ili rezultatima koji nisu presudni za razumijevanje, ali doprinose boljem shvaćanju istraživanja i njegovih rezultata (npr. sadržaj anketnih upitnika, velike tablice s analizom podataka), ti se materijali mogu uključiti u posebno poglavlje </w:t>
      </w:r>
      <w:r w:rsidRPr="00653780">
        <w:rPr>
          <w:b/>
          <w:bCs/>
          <w:i/>
          <w:iCs/>
        </w:rPr>
        <w:t>Prilozi</w:t>
      </w:r>
      <w:r>
        <w:t xml:space="preserve"> (nakon poglavlja Literatura). Prilozi se brojčano označavaju i moraju biti spomenuti u tekstu Rezultata (prilog 1). </w:t>
      </w:r>
    </w:p>
    <w:p w14:paraId="2625F945" w14:textId="33F286D7" w:rsidR="00EF08A7" w:rsidRDefault="00EF08A7" w:rsidP="00EF08A7">
      <w:r w:rsidRPr="00653780">
        <w:rPr>
          <w:b/>
          <w:bCs/>
        </w:rPr>
        <w:t>Naslovi tablica i priloga trebaju biti iznad tablica, a naslovi slika (koje obuhvaćaju fotografije, crteže, grafikone i sheme) ispod slika koristeći font Calibri veličine 9 u bold opciji</w:t>
      </w:r>
      <w:r>
        <w:t>. Tablice, slike i prilozi moraju biti navedeni u tekstu kako slijedi: slika 1, tablica 1, prilog 1. „kao što se vidi u tablici [ili slici, ili prilogu] 1“ (ne Tab., fig. ili Sl.). Slike i tablice treba centrirati. Slike bi trebale imati rezoluciju najmanje 300dpi na 10</w:t>
      </w:r>
      <w:r w:rsidR="00653780">
        <w:t xml:space="preserve"> </w:t>
      </w:r>
      <w:r>
        <w:t>cm x 10</w:t>
      </w:r>
      <w:r w:rsidR="00653780">
        <w:t xml:space="preserve"> </w:t>
      </w:r>
      <w:r>
        <w:t>cm ili 1,5 mpix veličine u JPEG (.jpg) formatu. Slike slabije rezolucije i nedovoljne kvalitete pripreme nisu prihvatljive za objavljivanje i pri pripremi rukopisa treba jako paziti da budu pripremljene u odgovarajućoj kvaliteti. Veličina slika, tablica i priloga treba biti optimizirana tako da zauzimaju najmanji prostor uz koji se može jasno uočiti sve što je važno.</w:t>
      </w:r>
    </w:p>
    <w:p w14:paraId="19D88517" w14:textId="77777777" w:rsidR="003653D3" w:rsidRPr="003653D3" w:rsidRDefault="00EF08A7" w:rsidP="003653D3">
      <w:r>
        <w:t>U poglavlju</w:t>
      </w:r>
      <w:r w:rsidR="0036089E">
        <w:t xml:space="preserve"> </w:t>
      </w:r>
      <w:r w:rsidR="0036089E" w:rsidRPr="0036089E">
        <w:rPr>
          <w:i/>
          <w:iCs/>
        </w:rPr>
        <w:t>Rezultati</w:t>
      </w:r>
      <w:r>
        <w:t xml:space="preserve"> </w:t>
      </w:r>
      <w:r w:rsidRPr="00AB319D">
        <w:rPr>
          <w:b/>
          <w:bCs/>
        </w:rPr>
        <w:t>ne navode se citati</w:t>
      </w:r>
      <w:r>
        <w:t>.</w:t>
      </w:r>
    </w:p>
    <w:p w14:paraId="22767F9A" w14:textId="77777777" w:rsidR="00191ED8" w:rsidRPr="009D2FF5" w:rsidRDefault="00191ED8" w:rsidP="00191ED8">
      <w:pPr>
        <w:pStyle w:val="HEAD1"/>
        <w:rPr>
          <w:rFonts w:cstheme="minorHAnsi"/>
          <w:lang w:val="hr-HR"/>
        </w:rPr>
      </w:pPr>
      <w:r w:rsidRPr="009D2FF5">
        <w:rPr>
          <w:rFonts w:cstheme="minorHAnsi"/>
          <w:lang w:val="hr-HR"/>
        </w:rPr>
        <w:t xml:space="preserve">RASPRAVA </w:t>
      </w:r>
    </w:p>
    <w:p w14:paraId="3709EBEC" w14:textId="77777777" w:rsidR="0036089E" w:rsidRPr="0036089E" w:rsidRDefault="0036089E" w:rsidP="0036089E">
      <w:pPr>
        <w:rPr>
          <w:rFonts w:asciiTheme="minorHAnsi" w:hAnsiTheme="minorHAnsi" w:cstheme="minorHAnsi"/>
        </w:rPr>
      </w:pPr>
      <w:r w:rsidRPr="0036089E">
        <w:rPr>
          <w:rFonts w:asciiTheme="minorHAnsi" w:hAnsiTheme="minorHAnsi" w:cstheme="minorHAnsi"/>
        </w:rPr>
        <w:t xml:space="preserve">U ovom poglavlju treba kritički usporediti dobivene rezultate s rezultatima sličnih istraživanja drugih autora (navodeći citate prema uputama za navođenje literature) i na temelju toga izvesti odgovarajuće zaključke. Treba također navesti moguće razloge odstupanja od ranije objavljenih rezultata te moguće metodološke nedostatke provedenog istraživanja. </w:t>
      </w:r>
    </w:p>
    <w:p w14:paraId="12AC8053" w14:textId="6A38AA96" w:rsidR="00191ED8" w:rsidRPr="002405F4" w:rsidRDefault="0036089E" w:rsidP="0036089E">
      <w:pPr>
        <w:rPr>
          <w:rFonts w:asciiTheme="minorHAnsi" w:hAnsiTheme="minorHAnsi" w:cstheme="minorHAnsi"/>
        </w:rPr>
      </w:pPr>
      <w:r w:rsidRPr="0036089E">
        <w:rPr>
          <w:rFonts w:asciiTheme="minorHAnsi" w:hAnsiTheme="minorHAnsi" w:cstheme="minorHAnsi"/>
        </w:rPr>
        <w:t xml:space="preserve">U </w:t>
      </w:r>
      <w:r w:rsidRPr="0036089E">
        <w:rPr>
          <w:rFonts w:asciiTheme="minorHAnsi" w:hAnsiTheme="minorHAnsi" w:cstheme="minorHAnsi"/>
          <w:i/>
          <w:iCs/>
        </w:rPr>
        <w:t>Raspravi</w:t>
      </w:r>
      <w:r w:rsidRPr="0036089E">
        <w:rPr>
          <w:rFonts w:asciiTheme="minorHAnsi" w:hAnsiTheme="minorHAnsi" w:cstheme="minorHAnsi"/>
        </w:rPr>
        <w:t xml:space="preserve"> se ne smije se koristiti stil primjeren uvodu. Umjesto toga, potrebno je iznijeti potvrdu zaključaka drugih autora (npr. </w:t>
      </w:r>
      <w:r w:rsidRPr="0036089E">
        <w:rPr>
          <w:rFonts w:asciiTheme="minorHAnsi" w:hAnsiTheme="minorHAnsi" w:cstheme="minorHAnsi"/>
          <w:i/>
          <w:iCs/>
        </w:rPr>
        <w:t>„</w:t>
      </w:r>
      <w:r>
        <w:rPr>
          <w:rFonts w:asciiTheme="minorHAnsi" w:hAnsiTheme="minorHAnsi" w:cstheme="minorHAnsi"/>
          <w:i/>
          <w:iCs/>
        </w:rPr>
        <w:t>...</w:t>
      </w:r>
      <w:r w:rsidRPr="0036089E">
        <w:rPr>
          <w:rFonts w:asciiTheme="minorHAnsi" w:hAnsiTheme="minorHAnsi" w:cstheme="minorHAnsi"/>
          <w:i/>
          <w:iCs/>
        </w:rPr>
        <w:t>u skladu s</w:t>
      </w:r>
      <w:r w:rsidR="00173BA2">
        <w:rPr>
          <w:rFonts w:asciiTheme="minorHAnsi" w:hAnsiTheme="minorHAnsi" w:cstheme="minorHAnsi"/>
          <w:i/>
          <w:iCs/>
        </w:rPr>
        <w:t>a</w:t>
      </w:r>
      <w:r w:rsidRPr="0036089E">
        <w:rPr>
          <w:rFonts w:asciiTheme="minorHAnsi" w:hAnsiTheme="minorHAnsi" w:cstheme="minorHAnsi"/>
          <w:i/>
          <w:iCs/>
        </w:rPr>
        <w:t xml:space="preserve"> zaključkom autora (godina)</w:t>
      </w:r>
      <w:r>
        <w:rPr>
          <w:rFonts w:asciiTheme="minorHAnsi" w:hAnsiTheme="minorHAnsi" w:cstheme="minorHAnsi"/>
          <w:i/>
          <w:iCs/>
        </w:rPr>
        <w:t>.</w:t>
      </w:r>
      <w:r w:rsidRPr="0036089E">
        <w:rPr>
          <w:rFonts w:asciiTheme="minorHAnsi" w:hAnsiTheme="minorHAnsi" w:cstheme="minorHAnsi"/>
          <w:i/>
          <w:iCs/>
        </w:rPr>
        <w:t>“</w:t>
      </w:r>
      <w:r w:rsidRPr="0036089E">
        <w:rPr>
          <w:rFonts w:asciiTheme="minorHAnsi" w:hAnsiTheme="minorHAnsi" w:cstheme="minorHAnsi"/>
        </w:rPr>
        <w:t xml:space="preserve">) ili neslaganje s rezultatima iz literaturnih izvora (npr. </w:t>
      </w:r>
      <w:r w:rsidRPr="0036089E">
        <w:rPr>
          <w:rFonts w:asciiTheme="minorHAnsi" w:hAnsiTheme="minorHAnsi" w:cstheme="minorHAnsi"/>
          <w:i/>
          <w:iCs/>
        </w:rPr>
        <w:t>„</w:t>
      </w:r>
      <w:r>
        <w:rPr>
          <w:rFonts w:asciiTheme="minorHAnsi" w:hAnsiTheme="minorHAnsi" w:cstheme="minorHAnsi"/>
          <w:i/>
          <w:iCs/>
        </w:rPr>
        <w:t>...</w:t>
      </w:r>
      <w:r w:rsidRPr="0036089E">
        <w:rPr>
          <w:rFonts w:asciiTheme="minorHAnsi" w:hAnsiTheme="minorHAnsi" w:cstheme="minorHAnsi"/>
          <w:i/>
          <w:iCs/>
        </w:rPr>
        <w:t>u suprotnosti s rezultatima istraživanja autora (godina)</w:t>
      </w:r>
      <w:r>
        <w:rPr>
          <w:rFonts w:asciiTheme="minorHAnsi" w:hAnsiTheme="minorHAnsi" w:cstheme="minorHAnsi"/>
          <w:i/>
          <w:iCs/>
        </w:rPr>
        <w:t>.</w:t>
      </w:r>
      <w:r w:rsidRPr="0036089E">
        <w:rPr>
          <w:rFonts w:asciiTheme="minorHAnsi" w:hAnsiTheme="minorHAnsi" w:cstheme="minorHAnsi"/>
          <w:i/>
          <w:iCs/>
        </w:rPr>
        <w:t>“</w:t>
      </w:r>
      <w:r w:rsidRPr="0036089E">
        <w:rPr>
          <w:rFonts w:asciiTheme="minorHAnsi" w:hAnsiTheme="minorHAnsi" w:cstheme="minorHAnsi"/>
        </w:rPr>
        <w:t xml:space="preserve">). U razradi </w:t>
      </w:r>
      <w:r w:rsidRPr="0036089E">
        <w:rPr>
          <w:rFonts w:asciiTheme="minorHAnsi" w:hAnsiTheme="minorHAnsi" w:cstheme="minorHAnsi"/>
        </w:rPr>
        <w:lastRenderedPageBreak/>
        <w:t xml:space="preserve">Rasprave </w:t>
      </w:r>
      <w:r w:rsidRPr="0036089E">
        <w:rPr>
          <w:rFonts w:asciiTheme="minorHAnsi" w:hAnsiTheme="minorHAnsi" w:cstheme="minorHAnsi"/>
          <w:b/>
          <w:bCs/>
        </w:rPr>
        <w:t>ne prikazuju se slike, tablice i prilozi</w:t>
      </w:r>
      <w:r w:rsidRPr="0036089E">
        <w:rPr>
          <w:rFonts w:asciiTheme="minorHAnsi" w:hAnsiTheme="minorHAnsi" w:cstheme="minorHAnsi"/>
        </w:rPr>
        <w:t xml:space="preserve">, ali se mogu </w:t>
      </w:r>
      <w:r w:rsidR="00D545B9">
        <w:rPr>
          <w:rFonts w:asciiTheme="minorHAnsi" w:hAnsiTheme="minorHAnsi" w:cstheme="minorHAnsi"/>
        </w:rPr>
        <w:t>navesti</w:t>
      </w:r>
      <w:r w:rsidRPr="0036089E">
        <w:rPr>
          <w:rFonts w:asciiTheme="minorHAnsi" w:hAnsiTheme="minorHAnsi" w:cstheme="minorHAnsi"/>
        </w:rPr>
        <w:t xml:space="preserve"> (no ne prečesto, kao u dijelu s rezultatima), kao i literatura s kojom se uspoređuju rezultati vlastitih istraživanja, kako bi se pojasnili vlastiti nalazi. Rasprava može obuhvatiti </w:t>
      </w:r>
      <w:r w:rsidRPr="0036089E">
        <w:rPr>
          <w:rFonts w:asciiTheme="minorHAnsi" w:hAnsiTheme="minorHAnsi" w:cstheme="minorHAnsi"/>
          <w:b/>
          <w:bCs/>
        </w:rPr>
        <w:t>do 5 stranica teksta</w:t>
      </w:r>
      <w:r w:rsidRPr="0036089E">
        <w:rPr>
          <w:rFonts w:asciiTheme="minorHAnsi" w:hAnsiTheme="minorHAnsi" w:cstheme="minorHAnsi"/>
        </w:rPr>
        <w:t>.</w:t>
      </w:r>
    </w:p>
    <w:p w14:paraId="7EC39D7B" w14:textId="77777777" w:rsidR="00191ED8" w:rsidRPr="009D2FF5" w:rsidRDefault="00191ED8" w:rsidP="00191ED8">
      <w:pPr>
        <w:pStyle w:val="HEAD1"/>
        <w:rPr>
          <w:rFonts w:cstheme="minorHAnsi"/>
          <w:lang w:val="hr-HR"/>
        </w:rPr>
      </w:pPr>
      <w:r w:rsidRPr="009D2FF5">
        <w:rPr>
          <w:rFonts w:cstheme="minorHAnsi"/>
          <w:lang w:val="hr-HR"/>
        </w:rPr>
        <w:t>ZAKLJUČCI</w:t>
      </w:r>
    </w:p>
    <w:p w14:paraId="317D73C4" w14:textId="0CD71284" w:rsidR="00CD205C" w:rsidRDefault="00CD205C" w:rsidP="00173BA2">
      <w:r w:rsidRPr="00CD205C">
        <w:t xml:space="preserve">Na temelju dobivenih rezultata i rasprave donose se </w:t>
      </w:r>
      <w:r w:rsidRPr="00CD205C">
        <w:rPr>
          <w:b/>
          <w:bCs/>
        </w:rPr>
        <w:t>sažeti zaključci</w:t>
      </w:r>
      <w:r w:rsidRPr="00CD205C">
        <w:t xml:space="preserve"> koji su </w:t>
      </w:r>
      <w:r w:rsidRPr="00CD205C">
        <w:rPr>
          <w:b/>
          <w:bCs/>
        </w:rPr>
        <w:t>u skladu s</w:t>
      </w:r>
      <w:r w:rsidR="00173BA2">
        <w:rPr>
          <w:b/>
          <w:bCs/>
        </w:rPr>
        <w:t>a</w:t>
      </w:r>
      <w:r w:rsidRPr="00CD205C">
        <w:rPr>
          <w:b/>
          <w:bCs/>
        </w:rPr>
        <w:t xml:space="preserve"> ciljem istraživanja i postavljenim hipotezama</w:t>
      </w:r>
      <w:r w:rsidRPr="00CD205C">
        <w:t xml:space="preserve">. U ovom dijelu rukopisa ne navode se citati, slike, tablice ni prilozi, niti se ponavljaju rezultati. Zaključci sadrže ključne elemente koje treba istaknuti i </w:t>
      </w:r>
      <w:r w:rsidRPr="00CD205C">
        <w:rPr>
          <w:b/>
          <w:bCs/>
        </w:rPr>
        <w:t>proizlaze ISKLJUČIVO iz rezultata vlastitog istraživanja</w:t>
      </w:r>
      <w:r w:rsidRPr="00CD205C">
        <w:t xml:space="preserve">, ali mogu uključivati i </w:t>
      </w:r>
      <w:r w:rsidRPr="00CD205C">
        <w:rPr>
          <w:b/>
          <w:bCs/>
        </w:rPr>
        <w:t>preporuke ili dodatne spoznaje</w:t>
      </w:r>
      <w:r w:rsidRPr="00CD205C">
        <w:t xml:space="preserve"> do kojih se došlo tijekom istraživanja. Zaključak obično zauzima </w:t>
      </w:r>
      <w:r w:rsidRPr="00432E7F">
        <w:rPr>
          <w:b/>
          <w:bCs/>
        </w:rPr>
        <w:t>od pola do jedne stranice</w:t>
      </w:r>
      <w:r w:rsidRPr="00CD205C">
        <w:t>.</w:t>
      </w:r>
    </w:p>
    <w:p w14:paraId="0316851F" w14:textId="77777777" w:rsidR="00537B81" w:rsidRPr="002405F4" w:rsidRDefault="00191ED8" w:rsidP="00537B81">
      <w:pPr>
        <w:spacing w:after="0"/>
        <w:rPr>
          <w:rFonts w:cstheme="minorHAnsi"/>
        </w:rPr>
      </w:pPr>
      <w:r w:rsidRPr="002405F4">
        <w:rPr>
          <w:bCs/>
        </w:rPr>
        <w:t xml:space="preserve">Zaključak može biti napisan i </w:t>
      </w:r>
      <w:r w:rsidRPr="00CD205C">
        <w:rPr>
          <w:b/>
        </w:rPr>
        <w:t>u obliku natuknica</w:t>
      </w:r>
      <w:r w:rsidRPr="002405F4">
        <w:rPr>
          <w:bCs/>
        </w:rPr>
        <w:t xml:space="preserve"> kojima prethodi početni dio rečenice objašnjenja</w:t>
      </w:r>
      <w:r w:rsidR="00537B81">
        <w:rPr>
          <w:bCs/>
        </w:rPr>
        <w:t xml:space="preserve"> koja završava dvotočjem, </w:t>
      </w:r>
      <w:bookmarkStart w:id="1" w:name="_Hlk530514082"/>
      <w:r w:rsidR="00CD205C">
        <w:rPr>
          <w:bCs/>
        </w:rPr>
        <w:t>pri čemu je potrebno</w:t>
      </w:r>
      <w:r w:rsidR="00537B81" w:rsidRPr="002405F4">
        <w:rPr>
          <w:rFonts w:cstheme="minorHAnsi"/>
        </w:rPr>
        <w:t xml:space="preserve"> pridržavati se slijedećih uputa:</w:t>
      </w:r>
    </w:p>
    <w:p w14:paraId="11FDAFE2" w14:textId="77777777" w:rsidR="00537B81" w:rsidRPr="00537B81" w:rsidRDefault="00537B81" w:rsidP="00537B81">
      <w:pPr>
        <w:pStyle w:val="Natuknice"/>
        <w:spacing w:line="240" w:lineRule="auto"/>
      </w:pPr>
      <w:r w:rsidRPr="00537B81">
        <w:t xml:space="preserve">treba slijediti stil Natuknice </w:t>
      </w:r>
      <w:bookmarkEnd w:id="1"/>
    </w:p>
    <w:p w14:paraId="4C513EBB" w14:textId="77777777" w:rsidR="00537B81" w:rsidRPr="00537B81" w:rsidRDefault="00537B81" w:rsidP="00537B81">
      <w:pPr>
        <w:pStyle w:val="Natuknice"/>
        <w:spacing w:line="240" w:lineRule="auto"/>
      </w:pPr>
      <w:r w:rsidRPr="00537B81">
        <w:t>ukloniti prored prije natuknica</w:t>
      </w:r>
    </w:p>
    <w:p w14:paraId="63E05D4E" w14:textId="77777777" w:rsidR="00537B81" w:rsidRPr="00537B81" w:rsidRDefault="00537B81" w:rsidP="00537B81">
      <w:pPr>
        <w:pStyle w:val="Natuknice"/>
        <w:spacing w:line="240" w:lineRule="auto"/>
      </w:pPr>
      <w:r w:rsidRPr="00537B81">
        <w:t>na kraju natuknica staviti točku.</w:t>
      </w:r>
    </w:p>
    <w:p w14:paraId="0BCCE5B1" w14:textId="77777777" w:rsidR="00191ED8" w:rsidRPr="00895353" w:rsidRDefault="00191ED8" w:rsidP="00093FE1">
      <w:pPr>
        <w:pStyle w:val="NaslovSAETAKiZAHVALA"/>
        <w:rPr>
          <w:lang w:val="hr-HR"/>
        </w:rPr>
      </w:pPr>
      <w:r w:rsidRPr="00895353">
        <w:rPr>
          <w:lang w:val="hr-HR"/>
        </w:rPr>
        <w:t>ZAHVALA</w:t>
      </w:r>
    </w:p>
    <w:p w14:paraId="4E94818E" w14:textId="77777777" w:rsidR="00191ED8" w:rsidRPr="009240BE" w:rsidRDefault="00191ED8" w:rsidP="009240BE">
      <w:pPr>
        <w:pStyle w:val="NoSpacing"/>
      </w:pPr>
      <w:r w:rsidRPr="009240BE">
        <w:rPr>
          <w:b/>
        </w:rPr>
        <w:t xml:space="preserve">Zahvalu treba dodati nakon završenog postupka recenzije rukopisa za natjecanje, pri ispravku teksta po uputama recenzenata i pripremi članka </w:t>
      </w:r>
      <w:r w:rsidR="003D15AE">
        <w:rPr>
          <w:b/>
        </w:rPr>
        <w:t xml:space="preserve">objavu u časopisu </w:t>
      </w:r>
      <w:r w:rsidR="003D15AE" w:rsidRPr="003D15AE">
        <w:rPr>
          <w:b/>
          <w:i/>
          <w:color w:val="006600"/>
        </w:rPr>
        <w:t>Bioznalac</w:t>
      </w:r>
      <w:r w:rsidRPr="009240BE">
        <w:t xml:space="preserve">. Ako je u izvedbi </w:t>
      </w:r>
      <w:r w:rsidR="00816473" w:rsidRPr="009240BE">
        <w:t>projekt</w:t>
      </w:r>
      <w:r w:rsidRPr="009240BE">
        <w:t>a neka osoba ili institucija pružila pomoć, pristojno je navesti njeno ime uz zahvalu i opis konkretnog doprinosa izvedbi projekta ili pripremi rukopisa.</w:t>
      </w:r>
      <w:r w:rsidR="009240BE" w:rsidRPr="009240BE">
        <w:t xml:space="preserve"> Također </w:t>
      </w:r>
      <w:r w:rsidR="009240BE">
        <w:t>uz</w:t>
      </w:r>
      <w:r w:rsidR="009240BE" w:rsidRPr="009240BE">
        <w:t xml:space="preserve">  sudjelovanja učenika na drugim natjecanjima ili smotrama potrebno </w:t>
      </w:r>
      <w:r w:rsidR="009240BE">
        <w:t xml:space="preserve">je </w:t>
      </w:r>
      <w:r w:rsidR="009240BE" w:rsidRPr="009240BE">
        <w:t>navesti naziv natjecanja ili smotre, vrijeme i mjesto održavanja te imena i prezimena recenzenata</w:t>
      </w:r>
      <w:r w:rsidR="009240BE">
        <w:t xml:space="preserve"> rukopisa</w:t>
      </w:r>
      <w:r w:rsidR="009240BE" w:rsidRPr="009240BE">
        <w:t>.</w:t>
      </w:r>
      <w:r w:rsidR="00D249EA">
        <w:t xml:space="preserve"> </w:t>
      </w:r>
      <w:r w:rsidR="00D249EA" w:rsidRPr="002405F4">
        <w:rPr>
          <w:rFonts w:cstheme="minorHAnsi"/>
        </w:rPr>
        <w:t xml:space="preserve">Naslov </w:t>
      </w:r>
      <w:r w:rsidR="00D249EA">
        <w:rPr>
          <w:rFonts w:cstheme="minorHAnsi"/>
        </w:rPr>
        <w:t>zahvala</w:t>
      </w:r>
      <w:r w:rsidR="00D249EA" w:rsidRPr="002405F4">
        <w:rPr>
          <w:rFonts w:cstheme="minorHAnsi"/>
        </w:rPr>
        <w:t xml:space="preserve"> treba biti pisan u fontu Calibri, veličine 10 koristeći bold opciju. </w:t>
      </w:r>
      <w:r w:rsidR="00D249EA">
        <w:rPr>
          <w:rFonts w:cstheme="minorHAnsi"/>
        </w:rPr>
        <w:t>Zahvalu</w:t>
      </w:r>
      <w:r w:rsidR="00D249EA" w:rsidRPr="002405F4">
        <w:rPr>
          <w:rFonts w:cstheme="minorHAnsi"/>
        </w:rPr>
        <w:t xml:space="preserve"> treba pisati u fontu Calibri, veličine 10, s proredom 1 i potpuno poravnanje koristeći stil „Sažetak</w:t>
      </w:r>
      <w:r w:rsidR="00D249EA">
        <w:rPr>
          <w:rFonts w:cstheme="minorHAnsi"/>
        </w:rPr>
        <w:t xml:space="preserve"> i Zahvala</w:t>
      </w:r>
      <w:r w:rsidR="00D249EA" w:rsidRPr="002405F4">
        <w:rPr>
          <w:rFonts w:cstheme="minorHAnsi"/>
        </w:rPr>
        <w:t>“.</w:t>
      </w:r>
    </w:p>
    <w:p w14:paraId="323AFEA7" w14:textId="77777777" w:rsidR="00191ED8" w:rsidRPr="0032050E" w:rsidRDefault="00191ED8" w:rsidP="00191ED8">
      <w:pPr>
        <w:pStyle w:val="HEAD1"/>
        <w:rPr>
          <w:rFonts w:cstheme="minorHAnsi"/>
          <w:lang w:val="hr-HR"/>
        </w:rPr>
      </w:pPr>
      <w:r w:rsidRPr="0032050E">
        <w:rPr>
          <w:rFonts w:cstheme="minorHAnsi"/>
          <w:lang w:val="hr-HR"/>
        </w:rPr>
        <w:t xml:space="preserve">LITERATURA </w:t>
      </w:r>
    </w:p>
    <w:p w14:paraId="1C480CE2" w14:textId="77777777" w:rsidR="00151BB7" w:rsidRDefault="00151BB7" w:rsidP="00151BB7">
      <w:r>
        <w:t xml:space="preserve">U poglavlju Literatura trebaju biti navedeni </w:t>
      </w:r>
      <w:r w:rsidRPr="00996F1A">
        <w:rPr>
          <w:b/>
          <w:bCs/>
        </w:rPr>
        <w:t>svi izvornici</w:t>
      </w:r>
      <w:r>
        <w:t xml:space="preserve"> (podrijetlo korištenih podataka koji nisu djelo autora rukopisa) citirani u tekstu </w:t>
      </w:r>
      <w:r w:rsidR="00996F1A">
        <w:t>članka</w:t>
      </w:r>
      <w:r>
        <w:t xml:space="preserve"> i složeni </w:t>
      </w:r>
      <w:r w:rsidRPr="00996F1A">
        <w:rPr>
          <w:b/>
          <w:bCs/>
        </w:rPr>
        <w:t>abecednim redom</w:t>
      </w:r>
      <w:r>
        <w:t xml:space="preserve">, ujednačeno citirani, kako je navedeno u nastavku. Podatak o citiranoj jedinici (referenci) u </w:t>
      </w:r>
      <w:r w:rsidR="00996F1A">
        <w:t>članku</w:t>
      </w:r>
      <w:r>
        <w:t xml:space="preserve"> se pojavljuje obvezno barem dva puta: prvi put (ili više puta) u tekstu </w:t>
      </w:r>
      <w:r w:rsidR="00996F1A">
        <w:t>članka</w:t>
      </w:r>
      <w:r>
        <w:t>, a drugi put u poglavlju s popisom korištene literature.</w:t>
      </w:r>
      <w:r w:rsidR="00996F1A">
        <w:t xml:space="preserve"> </w:t>
      </w:r>
      <w:r w:rsidR="00996F1A" w:rsidRPr="00996F1A">
        <w:t xml:space="preserve">Popis korištene literature treba pisati u fontu </w:t>
      </w:r>
      <w:r w:rsidR="00996F1A" w:rsidRPr="00996F1A">
        <w:rPr>
          <w:b/>
          <w:bCs/>
        </w:rPr>
        <w:t>Calibri, veličine 9, koristeći prored od 1 i stil „Literatura“ bez razmaka između redaka</w:t>
      </w:r>
      <w:r w:rsidR="00996F1A" w:rsidRPr="00996F1A">
        <w:t>.</w:t>
      </w:r>
    </w:p>
    <w:p w14:paraId="13230722" w14:textId="77777777" w:rsidR="00151BB7" w:rsidRPr="00996F1A" w:rsidRDefault="00151BB7" w:rsidP="00173BA2">
      <w:pPr>
        <w:pStyle w:val="Naslov2"/>
      </w:pPr>
      <w:r w:rsidRPr="00996F1A">
        <w:t>Opća pravila citiranja literature</w:t>
      </w:r>
    </w:p>
    <w:p w14:paraId="41D54C56" w14:textId="77777777" w:rsidR="00996F1A" w:rsidRDefault="00151BB7" w:rsidP="00173BA2">
      <w:pPr>
        <w:spacing w:after="0"/>
      </w:pPr>
      <w:r w:rsidRPr="00B67EE1">
        <w:rPr>
          <w:b/>
          <w:bCs/>
        </w:rPr>
        <w:t xml:space="preserve">U tekstu </w:t>
      </w:r>
      <w:r w:rsidR="00996F1A" w:rsidRPr="00B67EE1">
        <w:rPr>
          <w:b/>
          <w:bCs/>
        </w:rPr>
        <w:t>članka</w:t>
      </w:r>
      <w:r>
        <w:t xml:space="preserve"> obvezno je citirati korištenu literaturu u sljedećem obliku: </w:t>
      </w:r>
    </w:p>
    <w:p w14:paraId="2EDE66CB" w14:textId="77777777" w:rsidR="00996F1A" w:rsidRDefault="00151BB7" w:rsidP="00996F1A">
      <w:pPr>
        <w:pStyle w:val="Natuknice"/>
        <w:spacing w:line="240" w:lineRule="auto"/>
      </w:pPr>
      <w:r>
        <w:t>jedan autor: Ivić, 2000</w:t>
      </w:r>
    </w:p>
    <w:p w14:paraId="251A54A3" w14:textId="77777777" w:rsidR="00996F1A" w:rsidRDefault="00151BB7" w:rsidP="00996F1A">
      <w:pPr>
        <w:pStyle w:val="Natuknice"/>
        <w:spacing w:line="240" w:lineRule="auto"/>
      </w:pPr>
      <w:r>
        <w:t>dva autora: Matić i Jozić, 2000</w:t>
      </w:r>
    </w:p>
    <w:p w14:paraId="7E2DB15A" w14:textId="77777777" w:rsidR="00996F1A" w:rsidRDefault="00151BB7" w:rsidP="00173BA2">
      <w:pPr>
        <w:pStyle w:val="Natuknice"/>
        <w:spacing w:after="240" w:line="240" w:lineRule="auto"/>
      </w:pPr>
      <w:r>
        <w:t xml:space="preserve">više od dva autora: Antić i sur., 2000. </w:t>
      </w:r>
    </w:p>
    <w:p w14:paraId="3BCC7072" w14:textId="77777777" w:rsidR="00151BB7" w:rsidRDefault="00151BB7" w:rsidP="00151BB7">
      <w:r>
        <w:t xml:space="preserve">Ako se u tekstu navodi ime autora čiji se rad citira, uz njegovo se prezime u zagradi piše godina objave (npr. </w:t>
      </w:r>
      <w:r w:rsidR="00996F1A">
        <w:t>„</w:t>
      </w:r>
      <w:r w:rsidRPr="00996F1A">
        <w:rPr>
          <w:i/>
          <w:iCs/>
        </w:rPr>
        <w:t>Prema Ivić (2000), fotosinteza u vodenim biljkama ovisi o dostupnosti svjetlosti i hranjivih tvari.</w:t>
      </w:r>
      <w:r w:rsidR="00996F1A">
        <w:rPr>
          <w:i/>
          <w:iCs/>
        </w:rPr>
        <w:t>“</w:t>
      </w:r>
      <w:r>
        <w:t xml:space="preserve">). Ako se autor izravno ne spominje u tekstu, tada se njegovo prezime i godina objave navode zajedno u zagradi na kraju rečenice (npr. </w:t>
      </w:r>
      <w:r w:rsidR="00996F1A" w:rsidRPr="00996F1A">
        <w:rPr>
          <w:i/>
          <w:iCs/>
        </w:rPr>
        <w:t>„</w:t>
      </w:r>
      <w:r w:rsidRPr="00996F1A">
        <w:rPr>
          <w:i/>
          <w:iCs/>
        </w:rPr>
        <w:t>Fotosinteza u vodenim biljkama ovisi o dostupnosti svjetlosti i hranjivih tvari (Ivić, 2000).</w:t>
      </w:r>
      <w:r w:rsidR="00996F1A" w:rsidRPr="00996F1A">
        <w:rPr>
          <w:i/>
          <w:iCs/>
        </w:rPr>
        <w:t>“</w:t>
      </w:r>
      <w:r>
        <w:t xml:space="preserve">). </w:t>
      </w:r>
    </w:p>
    <w:p w14:paraId="2D028D32" w14:textId="77777777" w:rsidR="00151BB7" w:rsidRDefault="00151BB7" w:rsidP="00151BB7">
      <w:r w:rsidRPr="00B67EE1">
        <w:rPr>
          <w:b/>
          <w:bCs/>
        </w:rPr>
        <w:lastRenderedPageBreak/>
        <w:t xml:space="preserve">U popisu korištene literature na kraju </w:t>
      </w:r>
      <w:r w:rsidR="00B67EE1" w:rsidRPr="00B67EE1">
        <w:rPr>
          <w:b/>
          <w:bCs/>
        </w:rPr>
        <w:t>članka</w:t>
      </w:r>
      <w:r>
        <w:t xml:space="preserve">, citiranje literature temelji se na bibliografskim elemenatima (autor/i, naslov publikacije, naslov i numerički podaci o izvorniku, grad, izdavač i godina izdavanja), kako je navedeno u posebnim pravilima citiranja literature. </w:t>
      </w:r>
    </w:p>
    <w:p w14:paraId="55EF9174" w14:textId="77777777" w:rsidR="00151BB7" w:rsidRPr="00B67EE1" w:rsidRDefault="00151BB7" w:rsidP="00173BA2">
      <w:pPr>
        <w:pStyle w:val="Naslov2"/>
      </w:pPr>
      <w:r w:rsidRPr="00B67EE1">
        <w:t>Posebna pravila citiranja literature</w:t>
      </w:r>
    </w:p>
    <w:p w14:paraId="62ABE442" w14:textId="77777777" w:rsidR="00151BB7" w:rsidRDefault="00151BB7" w:rsidP="00151BB7">
      <w:r>
        <w:t xml:space="preserve">Za navođenje </w:t>
      </w:r>
      <w:r w:rsidRPr="00B67EE1">
        <w:rPr>
          <w:b/>
          <w:bCs/>
        </w:rPr>
        <w:t>publikacije objavljene u časopisu</w:t>
      </w:r>
      <w:r>
        <w:t>, podaci sadrže: Prezime i ime autora (piše se prezime i inicijal imena – prvo slovo imena s točkom), godinu izdavanja časopisa, naslov publikacije, naslov časopisa, volumen časopisa i stranice na kojima je publikacija objavljena. Ako je neko istraživanje objavljeno u online časopisu, nije potrebno navoditi adresu mrežne stranice online časopisa.</w:t>
      </w:r>
    </w:p>
    <w:p w14:paraId="77609F00" w14:textId="77777777" w:rsidR="00151BB7" w:rsidRPr="00B67EE1" w:rsidRDefault="00151BB7" w:rsidP="00151BB7">
      <w:pPr>
        <w:rPr>
          <w:i/>
          <w:iCs/>
        </w:rPr>
      </w:pPr>
      <w:r w:rsidRPr="00B67EE1">
        <w:rPr>
          <w:i/>
          <w:iCs/>
        </w:rPr>
        <w:t xml:space="preserve">Primjeri: </w:t>
      </w:r>
    </w:p>
    <w:p w14:paraId="50C0B9D6" w14:textId="77777777" w:rsidR="00151BB7" w:rsidRDefault="00151BB7" w:rsidP="00B67EE1">
      <w:pPr>
        <w:pStyle w:val="Subtitle"/>
      </w:pPr>
      <w:r>
        <w:t>Sedmak B., Kosi G. 1991. Alge i njihovi toksini u našim vodama. Vodoprivreda 23: 265 ̶ 270.</w:t>
      </w:r>
    </w:p>
    <w:p w14:paraId="0CA623E2" w14:textId="77777777" w:rsidR="00151BB7" w:rsidRDefault="00151BB7" w:rsidP="00173BA2">
      <w:pPr>
        <w:pStyle w:val="Subtitle"/>
        <w:spacing w:after="240"/>
      </w:pPr>
      <w:r>
        <w:t>Pevec L. 2015. Utjecaj temperature na brzinu rasta kućnog šturka (</w:t>
      </w:r>
      <w:r w:rsidRPr="00173BA2">
        <w:rPr>
          <w:i/>
        </w:rPr>
        <w:t>Acheta domesticus</w:t>
      </w:r>
      <w:r>
        <w:t>). Bioznalac 1: 216 ̶ 227.</w:t>
      </w:r>
    </w:p>
    <w:p w14:paraId="1697560E" w14:textId="77777777" w:rsidR="00151BB7" w:rsidRDefault="00151BB7" w:rsidP="00151BB7">
      <w:r>
        <w:t xml:space="preserve">Ako se citira </w:t>
      </w:r>
      <w:r w:rsidRPr="00B67EE1">
        <w:rPr>
          <w:b/>
          <w:bCs/>
        </w:rPr>
        <w:t>cijela knjiga</w:t>
      </w:r>
      <w:r>
        <w:t xml:space="preserve">, podaci sadrže: prezime i inicijal imena autora, godinu izdavanja knjige, naslov knjige, naziv izdavača i mjesto izdavanja. </w:t>
      </w:r>
    </w:p>
    <w:p w14:paraId="46CD0F6F" w14:textId="77777777" w:rsidR="00151BB7" w:rsidRPr="00B67EE1" w:rsidRDefault="00151BB7" w:rsidP="00151BB7">
      <w:pPr>
        <w:rPr>
          <w:i/>
          <w:iCs/>
        </w:rPr>
      </w:pPr>
      <w:r w:rsidRPr="00B67EE1">
        <w:rPr>
          <w:i/>
          <w:iCs/>
        </w:rPr>
        <w:t xml:space="preserve">Primjer: </w:t>
      </w:r>
    </w:p>
    <w:p w14:paraId="43D5DF94" w14:textId="77777777" w:rsidR="00151BB7" w:rsidRDefault="00151BB7" w:rsidP="00173BA2">
      <w:pPr>
        <w:pStyle w:val="Subtitle"/>
        <w:spacing w:after="240"/>
      </w:pPr>
      <w:r>
        <w:t>Bakran-Petricioli T. 2011. Priručnik za određivanje morskih staništa u Hrvatskoj prema direktivi o staništima EU. Državni zavod za zaštitu prirode, Zagreb.</w:t>
      </w:r>
    </w:p>
    <w:p w14:paraId="337F4D98" w14:textId="77777777" w:rsidR="00151BB7" w:rsidRDefault="00151BB7" w:rsidP="00151BB7">
      <w:r>
        <w:t xml:space="preserve">Ako se citira </w:t>
      </w:r>
      <w:r w:rsidRPr="00B67EE1">
        <w:rPr>
          <w:b/>
          <w:bCs/>
        </w:rPr>
        <w:t>dio knjige</w:t>
      </w:r>
      <w:r>
        <w:t xml:space="preserve">, podaci sadrže: prezime i inicijal imena autora, godinu izdavanja, naslov poglavlja, prezime i inicijal imena urednika/urednice knjige, naslov knjige, naziv izdavača, mjesto izdavanja i stranice poglavlja u knjizi. </w:t>
      </w:r>
    </w:p>
    <w:p w14:paraId="35D08D52" w14:textId="77777777" w:rsidR="00151BB7" w:rsidRPr="00B67EE1" w:rsidRDefault="00151BB7" w:rsidP="00151BB7">
      <w:pPr>
        <w:rPr>
          <w:i/>
          <w:iCs/>
        </w:rPr>
      </w:pPr>
      <w:r w:rsidRPr="00B67EE1">
        <w:rPr>
          <w:i/>
          <w:iCs/>
        </w:rPr>
        <w:t>Primjer:</w:t>
      </w:r>
    </w:p>
    <w:p w14:paraId="1CCA591C" w14:textId="77777777" w:rsidR="00151BB7" w:rsidRDefault="00151BB7" w:rsidP="00B67EE1">
      <w:pPr>
        <w:pStyle w:val="Subtitle"/>
      </w:pPr>
      <w:r>
        <w:t xml:space="preserve">Bakran-Petricioli T. 2011. Stjenovita staništa i špilje. U: Radović J. i Rodić Baranović P., Priručnik za određivanje morskih staništa u Hrvatskoj prema direktivi o staništima EU. Državni zavod za zaštitu prirode, Zagreb, str. 161 ̶ 173. </w:t>
      </w:r>
    </w:p>
    <w:p w14:paraId="594BB36C" w14:textId="77777777" w:rsidR="00151BB7" w:rsidRDefault="00151BB7" w:rsidP="00173BA2">
      <w:pPr>
        <w:spacing w:before="240"/>
      </w:pPr>
      <w:r>
        <w:t xml:space="preserve">Za navođenje </w:t>
      </w:r>
      <w:r w:rsidRPr="00B67EE1">
        <w:rPr>
          <w:b/>
          <w:bCs/>
        </w:rPr>
        <w:t>elektroničkih izvora u kojima JE poznato ime autora</w:t>
      </w:r>
      <w:r>
        <w:t xml:space="preserve">, unutar teksta rukopisa je potrebno navesti prezime autora i godinu (prema općim pravilima citiranja literature). U popisu literature na kraju rukopisa podaci trebaju sadržavati: prezime i inicijale imena autora teksta objavljenog na mrežnoj stranici, godinu objave teksta na stranici (ako je godina objave nepoznata, koristi se godina osnivanja stranice), naslov teksta, potpuni naslov mrežne stranice na kojoj je tekst dostupan, adresu mrežne stranice te datum pristupa. </w:t>
      </w:r>
    </w:p>
    <w:p w14:paraId="482F1937" w14:textId="77777777" w:rsidR="00151BB7" w:rsidRPr="00B67EE1" w:rsidRDefault="00151BB7" w:rsidP="00151BB7">
      <w:pPr>
        <w:rPr>
          <w:i/>
          <w:iCs/>
        </w:rPr>
      </w:pPr>
      <w:r w:rsidRPr="00B67EE1">
        <w:rPr>
          <w:i/>
          <w:iCs/>
        </w:rPr>
        <w:t xml:space="preserve">Primjer: </w:t>
      </w:r>
    </w:p>
    <w:p w14:paraId="51E72ACC" w14:textId="77777777" w:rsidR="00151BB7" w:rsidRDefault="00151BB7" w:rsidP="00B67EE1">
      <w:pPr>
        <w:pStyle w:val="Subtitle"/>
      </w:pPr>
      <w:r>
        <w:t xml:space="preserve">Rogač A. 2025. Kvalitetno skladištenje krumpira. Gospodarski list, </w:t>
      </w:r>
      <w:hyperlink r:id="rId13" w:history="1">
        <w:r w:rsidR="00B67EE1" w:rsidRPr="009C4539">
          <w:rPr>
            <w:rStyle w:val="Hyperlink"/>
          </w:rPr>
          <w:t>https://gospodarski.hr/rubrike/povrcarstvo-rubrike/kvalitetno-skladistenje-krumpira/</w:t>
        </w:r>
      </w:hyperlink>
      <w:r>
        <w:t>, pristupljeno 30.10.2025.</w:t>
      </w:r>
    </w:p>
    <w:p w14:paraId="39AE9CB6" w14:textId="77777777" w:rsidR="00151BB7" w:rsidRDefault="00151BB7" w:rsidP="00173BA2">
      <w:pPr>
        <w:spacing w:before="240"/>
      </w:pPr>
      <w:r>
        <w:t xml:space="preserve">Za navođenje </w:t>
      </w:r>
      <w:r w:rsidRPr="00B67EE1">
        <w:rPr>
          <w:b/>
          <w:bCs/>
        </w:rPr>
        <w:t>elektroničkih izvora u kojima NIJE poznato ime autora</w:t>
      </w:r>
      <w:r>
        <w:t xml:space="preserve">, unutar teksta rukopisa je potrebno navesti naziv mrežne stranice u obliku kratice (koja se mora pojaviti u istom obliku i u popisu literature na kraju rukopisa) te godinu objave ili pristupa dokumentu. U popisu literature je potrebno navesti istu kraticu koja je korištena u tekstu, godinu objave (ako je nepoznata, koristi se godina osnivanja stranice), naslov teksta, potpuni naslov mrežne stranice na kojoj je tekst dostupan, adresu mrežne stranice te datum pristupa. </w:t>
      </w:r>
    </w:p>
    <w:p w14:paraId="7ABEB639" w14:textId="77777777" w:rsidR="00151BB7" w:rsidRPr="00B67EE1" w:rsidRDefault="00151BB7" w:rsidP="00151BB7">
      <w:pPr>
        <w:rPr>
          <w:i/>
          <w:iCs/>
        </w:rPr>
      </w:pPr>
      <w:r w:rsidRPr="00B67EE1">
        <w:rPr>
          <w:i/>
          <w:iCs/>
        </w:rPr>
        <w:t xml:space="preserve">Primjer navođenja u tekstu: </w:t>
      </w:r>
    </w:p>
    <w:p w14:paraId="0161AD2F" w14:textId="77777777" w:rsidR="00151BB7" w:rsidRPr="00B67EE1" w:rsidRDefault="00151BB7">
      <w:r w:rsidRPr="00B67EE1">
        <w:lastRenderedPageBreak/>
        <w:t xml:space="preserve">„Globalne promjene bioraznolikosti povezane su s gospodarskim razvojem i ljudskim djelovanjem (WEF, 2010).“ </w:t>
      </w:r>
    </w:p>
    <w:p w14:paraId="1B3D9CF3" w14:textId="77777777" w:rsidR="00151BB7" w:rsidRPr="00B67EE1" w:rsidRDefault="00151BB7" w:rsidP="00151BB7">
      <w:pPr>
        <w:rPr>
          <w:i/>
          <w:iCs/>
        </w:rPr>
      </w:pPr>
      <w:r w:rsidRPr="00B67EE1">
        <w:rPr>
          <w:i/>
          <w:iCs/>
        </w:rPr>
        <w:t xml:space="preserve">Primjer navođenja u popisu literature: </w:t>
      </w:r>
    </w:p>
    <w:p w14:paraId="25BAC496" w14:textId="77777777" w:rsidR="00151BB7" w:rsidRDefault="00151BB7" w:rsidP="00B67EE1">
      <w:pPr>
        <w:pStyle w:val="Subtitle"/>
      </w:pPr>
      <w:r>
        <w:t xml:space="preserve">WEF (2010). Biodiversity and business risk: a global risks network briefing. World Economic Forum, </w:t>
      </w:r>
      <w:hyperlink r:id="rId14" w:history="1">
        <w:r w:rsidR="00B67EE1" w:rsidRPr="009C4539">
          <w:rPr>
            <w:rStyle w:val="Hyperlink"/>
          </w:rPr>
          <w:t>https://www.weforum.org/stories/nature-and-biodiversity/</w:t>
        </w:r>
      </w:hyperlink>
      <w:r>
        <w:t>, pristupljeno 15.10.2025.</w:t>
      </w:r>
    </w:p>
    <w:p w14:paraId="712E2419" w14:textId="77777777" w:rsidR="00151BB7" w:rsidRDefault="00151BB7" w:rsidP="00173BA2">
      <w:pPr>
        <w:spacing w:before="240"/>
      </w:pPr>
      <w:r>
        <w:t xml:space="preserve">U slučaju da je </w:t>
      </w:r>
      <w:r w:rsidRPr="00B67EE1">
        <w:rPr>
          <w:b/>
          <w:bCs/>
        </w:rPr>
        <w:t>na mrežnim stranicama navedeno kako ih citirati</w:t>
      </w:r>
      <w:r>
        <w:t xml:space="preserve">, treba se </w:t>
      </w:r>
      <w:r w:rsidRPr="00B67EE1">
        <w:rPr>
          <w:b/>
          <w:bCs/>
        </w:rPr>
        <w:t>pridržavati tog zahtjeva</w:t>
      </w:r>
      <w:r>
        <w:t>. Primjerice, na stranicama PMF-a u Zagrebu naveden je način na koji citirati bazu podataka o vaskularnoj flori:</w:t>
      </w:r>
    </w:p>
    <w:p w14:paraId="122BD499" w14:textId="77777777" w:rsidR="00151BB7" w:rsidRDefault="00151BB7" w:rsidP="00B67EE1">
      <w:pPr>
        <w:pStyle w:val="Subtitle"/>
      </w:pPr>
      <w:r>
        <w:t xml:space="preserve">Nikolić, T. (ur.) (2012) Flora Croatica baza podataka / Flora Croatica Database. On-Line URL: </w:t>
      </w:r>
      <w:hyperlink r:id="rId15" w:history="1">
        <w:r w:rsidR="00B67EE1" w:rsidRPr="009C4539">
          <w:rPr>
            <w:rStyle w:val="Hyperlink"/>
          </w:rPr>
          <w:t>http://hirc.botanic.hr/fcd/</w:t>
        </w:r>
      </w:hyperlink>
      <w:r w:rsidR="00B67EE1">
        <w:t xml:space="preserve"> </w:t>
      </w:r>
      <w:r>
        <w:t xml:space="preserve">Botanički zavod, Prirodoslovno-matematički fakultet, Sveučilište u Zagrebu, pristupljeno 26.10.2024. </w:t>
      </w:r>
    </w:p>
    <w:p w14:paraId="0F85E316" w14:textId="77777777" w:rsidR="00151BB7" w:rsidRDefault="00151BB7" w:rsidP="00173BA2">
      <w:pPr>
        <w:spacing w:before="240"/>
      </w:pPr>
      <w:r>
        <w:t xml:space="preserve">Ako se citira </w:t>
      </w:r>
      <w:r w:rsidRPr="00B67EE1">
        <w:rPr>
          <w:b/>
          <w:bCs/>
        </w:rPr>
        <w:t>razgovor sa stručnjakom</w:t>
      </w:r>
      <w:r>
        <w:t xml:space="preserve">, u tekstu rukopisa potrebno je navesti ime i prezime stručnjaka/sugovornika, uz označavanje </w:t>
      </w:r>
      <w:r w:rsidRPr="00B67EE1">
        <w:rPr>
          <w:i/>
          <w:iCs/>
        </w:rPr>
        <w:t>pers. comm.</w:t>
      </w:r>
      <w:r>
        <w:t xml:space="preserve"> (osobna komunikacija). U popisu literature na kraju rukopisa nije potrebno citirati neobjavljene izvore informacija koji su bili komunicirani usmenim putem.</w:t>
      </w:r>
    </w:p>
    <w:p w14:paraId="1E657E6A" w14:textId="77777777" w:rsidR="00151BB7" w:rsidRPr="00B67EE1" w:rsidRDefault="00151BB7" w:rsidP="00151BB7">
      <w:pPr>
        <w:rPr>
          <w:i/>
          <w:iCs/>
        </w:rPr>
      </w:pPr>
      <w:r w:rsidRPr="00B67EE1">
        <w:rPr>
          <w:i/>
          <w:iCs/>
        </w:rPr>
        <w:t xml:space="preserve">Primjer: </w:t>
      </w:r>
    </w:p>
    <w:p w14:paraId="36AF5D8F" w14:textId="77777777" w:rsidR="00151BB7" w:rsidRPr="00B67EE1" w:rsidRDefault="00151BB7">
      <w:r w:rsidRPr="00B67EE1">
        <w:t>„U ovom području, u posljednje dvije godine, crne udovice opažene su isključivo na suhim kamenjarima (Ivo Ivić, pers. comm.).“</w:t>
      </w:r>
    </w:p>
    <w:p w14:paraId="00A50182" w14:textId="77777777" w:rsidR="00151BB7" w:rsidRDefault="00151BB7" w:rsidP="00A21A37"/>
    <w:p w14:paraId="55378170" w14:textId="77777777" w:rsidR="00151BB7" w:rsidRDefault="00151BB7" w:rsidP="00A21A37"/>
    <w:p w14:paraId="4D6D7BC8" w14:textId="77777777" w:rsidR="00151BB7" w:rsidRDefault="00151BB7" w:rsidP="00A21A37"/>
    <w:p w14:paraId="7C3281A4" w14:textId="77777777" w:rsidR="00151BB7" w:rsidRDefault="00151BB7" w:rsidP="00A21A37"/>
    <w:p w14:paraId="38A4768D" w14:textId="77777777" w:rsidR="00D93BA9" w:rsidRPr="00417286" w:rsidRDefault="00D93BA9" w:rsidP="00C3476A">
      <w:pPr>
        <w:pStyle w:val="Subtitle"/>
        <w:ind w:left="0" w:firstLine="0"/>
      </w:pPr>
    </w:p>
    <w:sectPr w:rsidR="00D93BA9" w:rsidRPr="00417286" w:rsidSect="00F25711">
      <w:headerReference w:type="default" r:id="rId16"/>
      <w:footerReference w:type="default" r:id="rId17"/>
      <w:headerReference w:type="first" r:id="rId18"/>
      <w:footerReference w:type="first" r:id="rId19"/>
      <w:pgSz w:w="11906" w:h="16838"/>
      <w:pgMar w:top="1208" w:right="1417" w:bottom="1135" w:left="1417" w:header="708" w:footer="41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DBF91" w14:textId="77777777" w:rsidR="00D77DB7" w:rsidRDefault="00D77DB7" w:rsidP="00E369F4">
      <w:r>
        <w:separator/>
      </w:r>
    </w:p>
  </w:endnote>
  <w:endnote w:type="continuationSeparator" w:id="0">
    <w:p w14:paraId="7FBF76C3" w14:textId="77777777" w:rsidR="00D77DB7" w:rsidRDefault="00D77DB7" w:rsidP="00E36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1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985"/>
      <w:gridCol w:w="6457"/>
      <w:gridCol w:w="630"/>
    </w:tblGrid>
    <w:tr w:rsidR="00277CF1" w14:paraId="1882BA46" w14:textId="77777777" w:rsidTr="00714CE7">
      <w:trPr>
        <w:trHeight w:val="360"/>
      </w:trPr>
      <w:tc>
        <w:tcPr>
          <w:tcW w:w="1094" w:type="pct"/>
          <w:vAlign w:val="center"/>
          <w:hideMark/>
        </w:tcPr>
        <w:p w14:paraId="08E0B967" w14:textId="77777777" w:rsidR="00277CF1" w:rsidRPr="00A743E5" w:rsidRDefault="00277CF1" w:rsidP="00277CF1">
          <w:pPr>
            <w:pStyle w:val="Footer"/>
            <w:spacing w:line="276" w:lineRule="auto"/>
            <w:jc w:val="left"/>
            <w:rPr>
              <w:color w:val="339933"/>
            </w:rPr>
          </w:pPr>
          <w:proofErr w:type="spellStart"/>
          <w:r w:rsidRPr="00A743E5">
            <w:rPr>
              <w:b/>
              <w:color w:val="339933"/>
              <w:sz w:val="20"/>
              <w14:shadow w14:blurRad="63500" w14:dist="50800" w14:dir="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Bioznalac</w:t>
          </w:r>
          <w:proofErr w:type="spellEnd"/>
          <w:r w:rsidRPr="00A743E5">
            <w:rPr>
              <w:b/>
              <w:color w:val="339933"/>
              <w:sz w:val="20"/>
              <w14:shadow w14:blurRad="63500" w14:dist="50800" w14:dir="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A743E5">
            <w:rPr>
              <w:color w:val="339933"/>
              <w:sz w:val="20"/>
            </w:rPr>
            <w:t xml:space="preserve">  </w:t>
          </w:r>
          <w:r w:rsidRPr="00A743E5">
            <w:rPr>
              <w:b/>
              <w:color w:val="7F7F7F" w:themeColor="text1" w:themeTint="80"/>
              <w:sz w:val="20"/>
              <w14:shadow w14:blurRad="63500" w14:dist="50800" w14:dir="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X: xx-xxx</w:t>
          </w:r>
        </w:p>
      </w:tc>
      <w:tc>
        <w:tcPr>
          <w:tcW w:w="3559" w:type="pct"/>
          <w:vAlign w:val="center"/>
          <w:hideMark/>
        </w:tcPr>
        <w:p w14:paraId="3035598B" w14:textId="77777777" w:rsidR="00277CF1" w:rsidRDefault="00714CE7" w:rsidP="00277CF1">
          <w:pPr>
            <w:pStyle w:val="Footer"/>
            <w:spacing w:line="276" w:lineRule="auto"/>
            <w:jc w:val="right"/>
            <w:rPr>
              <w:color w:val="808080" w:themeColor="background1" w:themeShade="80"/>
            </w:rPr>
          </w:pPr>
          <w:r>
            <w:rPr>
              <w:color w:val="006600"/>
              <w:sz w:val="18"/>
            </w:rPr>
            <w:t>Namjena istraživanja (</w:t>
          </w:r>
          <w:r w:rsidRPr="00967E92">
            <w:rPr>
              <w:color w:val="006600"/>
              <w:sz w:val="18"/>
            </w:rPr>
            <w:t xml:space="preserve">Državno natjecanje iz biologije </w:t>
          </w:r>
          <w:r>
            <w:rPr>
              <w:color w:val="006600"/>
              <w:sz w:val="18"/>
            </w:rPr>
            <w:t>godina /</w:t>
          </w:r>
          <w:r w:rsidRPr="00967E92">
            <w:rPr>
              <w:color w:val="006600"/>
              <w:sz w:val="18"/>
            </w:rPr>
            <w:t xml:space="preserve"> </w:t>
          </w:r>
          <w:r>
            <w:rPr>
              <w:color w:val="006600"/>
              <w:sz w:val="18"/>
            </w:rPr>
            <w:t>Natjecanje X ili Smotra X datum početka – datum svršetka godina, Mjesto održavanja; Učeničko istraživanje)</w:t>
          </w:r>
        </w:p>
      </w:tc>
      <w:tc>
        <w:tcPr>
          <w:tcW w:w="347" w:type="pct"/>
          <w:vAlign w:val="center"/>
          <w:hideMark/>
        </w:tcPr>
        <w:p w14:paraId="09B8FB06" w14:textId="77777777" w:rsidR="00277CF1" w:rsidRDefault="00277CF1" w:rsidP="00277CF1">
          <w:pPr>
            <w:pStyle w:val="Footer"/>
            <w:spacing w:line="276" w:lineRule="auto"/>
            <w:rPr>
              <w:color w:val="339933"/>
            </w:rPr>
          </w:pPr>
          <w:r>
            <w:rPr>
              <w:color w:val="339933"/>
            </w:rPr>
            <w:fldChar w:fldCharType="begin"/>
          </w:r>
          <w:r>
            <w:rPr>
              <w:color w:val="339933"/>
            </w:rPr>
            <w:instrText xml:space="preserve"> PAGE    \* MERGEFORMAT </w:instrText>
          </w:r>
          <w:r>
            <w:rPr>
              <w:color w:val="339933"/>
            </w:rPr>
            <w:fldChar w:fldCharType="separate"/>
          </w:r>
          <w:r w:rsidR="006245F2">
            <w:rPr>
              <w:noProof/>
              <w:color w:val="339933"/>
            </w:rPr>
            <w:t>9</w:t>
          </w:r>
          <w:r>
            <w:rPr>
              <w:noProof/>
              <w:color w:val="339933"/>
            </w:rPr>
            <w:fldChar w:fldCharType="end"/>
          </w:r>
        </w:p>
      </w:tc>
    </w:tr>
  </w:tbl>
  <w:p w14:paraId="6A30BF88" w14:textId="77777777" w:rsidR="009F5D14" w:rsidRDefault="009F5D14" w:rsidP="00277C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42" w:type="pct"/>
      <w:tblBorders>
        <w:top w:val="single" w:sz="1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8413"/>
      <w:gridCol w:w="554"/>
    </w:tblGrid>
    <w:tr w:rsidR="00C50257" w14:paraId="667FECFA" w14:textId="77777777" w:rsidTr="006D2D6E">
      <w:trPr>
        <w:trHeight w:val="360"/>
      </w:trPr>
      <w:tc>
        <w:tcPr>
          <w:tcW w:w="4691" w:type="pct"/>
          <w:vAlign w:val="center"/>
        </w:tcPr>
        <w:p w14:paraId="1D5750C3" w14:textId="77777777" w:rsidR="00C50257" w:rsidRPr="00F854E8" w:rsidRDefault="00C50257" w:rsidP="005847E7">
          <w:pPr>
            <w:pStyle w:val="Footer"/>
            <w:jc w:val="left"/>
            <w:rPr>
              <w:color w:val="808080" w:themeColor="background1" w:themeShade="80"/>
            </w:rPr>
          </w:pPr>
          <w:r>
            <w:rPr>
              <w:color w:val="808080" w:themeColor="background1" w:themeShade="80"/>
              <w:sz w:val="18"/>
            </w:rPr>
            <w:t>Prezime Inicijal Autor 1</w:t>
          </w:r>
          <w:r w:rsidR="000D1122">
            <w:rPr>
              <w:color w:val="808080" w:themeColor="background1" w:themeShade="80"/>
              <w:sz w:val="18"/>
            </w:rPr>
            <w:t xml:space="preserve">, Prezime Inicijal Autor 2 </w:t>
          </w:r>
          <w:r w:rsidR="005847E7">
            <w:rPr>
              <w:color w:val="808080" w:themeColor="background1" w:themeShade="80"/>
              <w:sz w:val="18"/>
            </w:rPr>
            <w:t>G</w:t>
          </w:r>
          <w:r w:rsidR="000D1122">
            <w:rPr>
              <w:color w:val="808080" w:themeColor="background1" w:themeShade="80"/>
              <w:sz w:val="18"/>
            </w:rPr>
            <w:t xml:space="preserve">odina. Naslov </w:t>
          </w:r>
          <w:r w:rsidR="00C02F7B">
            <w:rPr>
              <w:color w:val="808080" w:themeColor="background1" w:themeShade="80"/>
              <w:sz w:val="18"/>
            </w:rPr>
            <w:t>članka</w:t>
          </w:r>
          <w:r w:rsidR="000D1122">
            <w:rPr>
              <w:color w:val="808080" w:themeColor="background1" w:themeShade="80"/>
              <w:sz w:val="18"/>
            </w:rPr>
            <w:t xml:space="preserve">. </w:t>
          </w:r>
        </w:p>
      </w:tc>
      <w:tc>
        <w:tcPr>
          <w:tcW w:w="309" w:type="pct"/>
          <w:vAlign w:val="center"/>
        </w:tcPr>
        <w:p w14:paraId="39C21A83" w14:textId="77777777" w:rsidR="00C50257" w:rsidRPr="00BA14D1" w:rsidRDefault="00C50257" w:rsidP="00E53609">
          <w:pPr>
            <w:pStyle w:val="Footer"/>
            <w:rPr>
              <w:color w:val="339933"/>
            </w:rPr>
          </w:pPr>
          <w:r w:rsidRPr="00BA14D1">
            <w:rPr>
              <w:color w:val="339933"/>
            </w:rPr>
            <w:fldChar w:fldCharType="begin"/>
          </w:r>
          <w:r w:rsidRPr="00BA14D1">
            <w:rPr>
              <w:color w:val="339933"/>
            </w:rPr>
            <w:instrText xml:space="preserve"> PAGE    \* MERGEFORMAT </w:instrText>
          </w:r>
          <w:r w:rsidRPr="00BA14D1">
            <w:rPr>
              <w:color w:val="339933"/>
            </w:rPr>
            <w:fldChar w:fldCharType="separate"/>
          </w:r>
          <w:r w:rsidR="00B008D1">
            <w:rPr>
              <w:noProof/>
              <w:color w:val="339933"/>
            </w:rPr>
            <w:t>1</w:t>
          </w:r>
          <w:r w:rsidRPr="00BA14D1">
            <w:rPr>
              <w:noProof/>
              <w:color w:val="339933"/>
            </w:rPr>
            <w:fldChar w:fldCharType="end"/>
          </w:r>
        </w:p>
      </w:tc>
    </w:tr>
  </w:tbl>
  <w:p w14:paraId="54B32768" w14:textId="77777777" w:rsidR="00590ECD" w:rsidRDefault="00590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6D577" w14:textId="77777777" w:rsidR="00D77DB7" w:rsidRDefault="00D77DB7" w:rsidP="00E369F4">
      <w:r>
        <w:separator/>
      </w:r>
    </w:p>
  </w:footnote>
  <w:footnote w:type="continuationSeparator" w:id="0">
    <w:p w14:paraId="0E9AE652" w14:textId="77777777" w:rsidR="00D77DB7" w:rsidRDefault="00D77DB7" w:rsidP="00E369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olourfulGridAccent5"/>
      <w:tblW w:w="4942" w:type="pct"/>
      <w:tblBorders>
        <w:bottom w:val="threeDEmboss" w:sz="18" w:space="0" w:color="auto"/>
        <w:insideH w:val="single" w:sz="2" w:space="0" w:color="7F7F7F" w:themeColor="text1" w:themeTint="80"/>
        <w:insideV w:val="single" w:sz="2" w:space="0" w:color="7F7F7F" w:themeColor="text1" w:themeTint="80"/>
      </w:tblBorders>
      <w:tblLook w:val="0580" w:firstRow="0" w:lastRow="0" w:firstColumn="1" w:lastColumn="1" w:noHBand="0" w:noVBand="1"/>
    </w:tblPr>
    <w:tblGrid>
      <w:gridCol w:w="1766"/>
      <w:gridCol w:w="5678"/>
      <w:gridCol w:w="1523"/>
    </w:tblGrid>
    <w:tr w:rsidR="00333DB1" w:rsidRPr="00FE16D1" w14:paraId="6E024801" w14:textId="77777777" w:rsidTr="00F92E1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85" w:type="pct"/>
          <w:vMerge w:val="restart"/>
          <w:tcBorders>
            <w:top w:val="nil"/>
            <w:bottom w:val="single" w:sz="12" w:space="0" w:color="7F7F7F" w:themeColor="text1" w:themeTint="80"/>
          </w:tcBorders>
          <w:shd w:val="clear" w:color="auto" w:fill="auto"/>
          <w:vAlign w:val="center"/>
        </w:tcPr>
        <w:p w14:paraId="5E703631" w14:textId="77777777" w:rsidR="00333DB1" w:rsidRPr="00BA14D1" w:rsidRDefault="00BA14D1" w:rsidP="00BA14D1">
          <w:pPr>
            <w:pStyle w:val="Header"/>
            <w:jc w:val="center"/>
            <w:rPr>
              <w:noProof/>
              <w:lang w:eastAsia="hr-HR"/>
            </w:rPr>
          </w:pPr>
          <w:r>
            <w:rPr>
              <w:rFonts w:ascii="Trebuchet MS" w:hAnsi="Trebuchet MS"/>
              <w:caps/>
              <w:noProof/>
              <w:lang w:eastAsia="hr-HR"/>
            </w:rPr>
            <w:drawing>
              <wp:anchor distT="0" distB="0" distL="114300" distR="114300" simplePos="0" relativeHeight="251658240" behindDoc="0" locked="0" layoutInCell="1" allowOverlap="1" wp14:anchorId="54475B70" wp14:editId="508BBA25">
                <wp:simplePos x="0" y="0"/>
                <wp:positionH relativeFrom="column">
                  <wp:posOffset>102870</wp:posOffset>
                </wp:positionH>
                <wp:positionV relativeFrom="paragraph">
                  <wp:posOffset>152400</wp:posOffset>
                </wp:positionV>
                <wp:extent cx="762000" cy="504825"/>
                <wp:effectExtent l="19050" t="0" r="0" b="0"/>
                <wp:wrapSquare wrapText="bothSides"/>
                <wp:docPr id="15" name="Picture 3" descr="HB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BD-logo.jpg"/>
                        <pic:cNvPicPr/>
                      </pic:nvPicPr>
                      <pic:blipFill>
                        <a:blip r:embed="rId1">
                          <a:duotone>
                            <a:schemeClr val="accent1">
                              <a:shade val="45000"/>
                              <a:satMod val="135000"/>
                            </a:schemeClr>
                            <a:prstClr val="white"/>
                          </a:duotone>
                        </a:blip>
                        <a:stretch>
                          <a:fillRect/>
                        </a:stretch>
                      </pic:blipFill>
                      <pic:spPr>
                        <a:xfrm>
                          <a:off x="0" y="0"/>
                          <a:ext cx="762000" cy="504825"/>
                        </a:xfrm>
                        <a:prstGeom prst="rect">
                          <a:avLst/>
                        </a:prstGeom>
                      </pic:spPr>
                    </pic:pic>
                  </a:graphicData>
                </a:graphic>
              </wp:anchor>
            </w:drawing>
          </w:r>
          <w:r w:rsidR="00333DB1" w:rsidRPr="00077E07">
            <w:rPr>
              <w:color w:val="365F91" w:themeColor="accent1" w:themeShade="BF"/>
              <w:sz w:val="14"/>
            </w:rPr>
            <w:t>Hrvatsko</w:t>
          </w:r>
          <w:r>
            <w:rPr>
              <w:color w:val="365F91" w:themeColor="accent1" w:themeShade="BF"/>
              <w:sz w:val="14"/>
            </w:rPr>
            <w:t xml:space="preserve"> </w:t>
          </w:r>
          <w:r w:rsidR="00333DB1" w:rsidRPr="00077E07">
            <w:rPr>
              <w:color w:val="365F91" w:themeColor="accent1" w:themeShade="BF"/>
              <w:sz w:val="14"/>
            </w:rPr>
            <w:t>biološ</w:t>
          </w:r>
          <w:r w:rsidR="00333DB1">
            <w:rPr>
              <w:color w:val="365F91" w:themeColor="accent1" w:themeShade="BF"/>
              <w:sz w:val="14"/>
            </w:rPr>
            <w:t>ko d</w:t>
          </w:r>
          <w:r w:rsidR="00333DB1" w:rsidRPr="00077E07">
            <w:rPr>
              <w:color w:val="365F91" w:themeColor="accent1" w:themeShade="BF"/>
              <w:sz w:val="14"/>
            </w:rPr>
            <w:t>ruštvo</w:t>
          </w:r>
        </w:p>
      </w:tc>
      <w:tc>
        <w:tcPr>
          <w:tcW w:w="3166" w:type="pct"/>
          <w:shd w:val="clear" w:color="auto" w:fill="auto"/>
          <w:vAlign w:val="center"/>
        </w:tcPr>
        <w:p w14:paraId="11DBDF27" w14:textId="77777777" w:rsidR="00333DB1" w:rsidRPr="00333DB1" w:rsidRDefault="00000000" w:rsidP="0028425B">
          <w:pPr>
            <w:pStyle w:val="Header"/>
            <w:jc w:val="left"/>
            <w:cnfStyle w:val="000000100000" w:firstRow="0" w:lastRow="0" w:firstColumn="0" w:lastColumn="0" w:oddVBand="0" w:evenVBand="0" w:oddHBand="1" w:evenHBand="0" w:firstRowFirstColumn="0" w:firstRowLastColumn="0" w:lastRowFirstColumn="0" w:lastRowLastColumn="0"/>
            <w:rPr>
              <w:color w:val="FFFFFF" w:themeColor="background1"/>
            </w:rPr>
          </w:pPr>
          <w:sdt>
            <w:sdtPr>
              <w:rPr>
                <w:caps/>
              </w:rPr>
              <w:alias w:val="Autori"/>
              <w:tag w:val="Autori"/>
              <w:id w:val="11915597"/>
              <w:placeholder>
                <w:docPart w:val="E8AF20B688014AA6B6B43095A959A2D9"/>
              </w:placeholder>
              <w:showingPlcHdr/>
              <w:dataBinding w:prefixMappings="xmlns:ns0='http://schemas.openxmlformats.org/package/2006/metadata/core-properties' xmlns:ns1='http://purl.org/dc/elements/1.1/'" w:xpath="/ns0:coreProperties[1]/ns1:title[1]" w:storeItemID="{6C3C8BC8-F283-45AE-878A-BAB7291924A1}"/>
              <w:text/>
            </w:sdtPr>
            <w:sdtContent>
              <w:r w:rsidR="00333DB1" w:rsidRPr="00333DB1">
                <w:rPr>
                  <w:i/>
                </w:rPr>
                <w:t>Autor 1 Prezime i inicijal, Autor 2 Prezime i inicijal</w:t>
              </w:r>
            </w:sdtContent>
          </w:sdt>
        </w:p>
      </w:tc>
      <w:tc>
        <w:tcPr>
          <w:cnfStyle w:val="000100000000" w:firstRow="0" w:lastRow="0" w:firstColumn="0" w:lastColumn="1" w:oddVBand="0" w:evenVBand="0" w:oddHBand="0" w:evenHBand="0" w:firstRowFirstColumn="0" w:firstRowLastColumn="0" w:lastRowFirstColumn="0" w:lastRowLastColumn="0"/>
          <w:tcW w:w="849" w:type="pct"/>
          <w:shd w:val="clear" w:color="auto" w:fill="auto"/>
          <w:vAlign w:val="center"/>
        </w:tcPr>
        <w:p w14:paraId="3B0C9D7B" w14:textId="77777777" w:rsidR="00333DB1" w:rsidRPr="00BA14D1" w:rsidRDefault="00DC03A7" w:rsidP="0028425B">
          <w:pPr>
            <w:pStyle w:val="Header"/>
            <w:jc w:val="left"/>
            <w:rPr>
              <w:color w:val="339933"/>
            </w:rPr>
          </w:pPr>
          <w:r w:rsidRPr="00BA14D1">
            <w:rPr>
              <w:color w:val="339933"/>
            </w:rPr>
            <w:t>x</w:t>
          </w:r>
          <w:r w:rsidR="0028425B" w:rsidRPr="00BA14D1">
            <w:rPr>
              <w:color w:val="339933"/>
            </w:rPr>
            <w:t>. razred OŠ</w:t>
          </w:r>
          <w:r w:rsidRPr="00BA14D1">
            <w:rPr>
              <w:color w:val="339933"/>
            </w:rPr>
            <w:t xml:space="preserve"> SŠ G</w:t>
          </w:r>
        </w:p>
      </w:tc>
    </w:tr>
    <w:tr w:rsidR="00333DB1" w:rsidRPr="00FE16D1" w14:paraId="7104F524" w14:textId="77777777" w:rsidTr="00F92E1D">
      <w:trPr>
        <w:trHeight w:val="325"/>
      </w:trPr>
      <w:tc>
        <w:tcPr>
          <w:cnfStyle w:val="001000000000" w:firstRow="0" w:lastRow="0" w:firstColumn="1" w:lastColumn="0" w:oddVBand="0" w:evenVBand="0" w:oddHBand="0" w:evenHBand="0" w:firstRowFirstColumn="0" w:firstRowLastColumn="0" w:lastRowFirstColumn="0" w:lastRowLastColumn="0"/>
          <w:tcW w:w="985" w:type="pct"/>
          <w:vMerge/>
          <w:tcBorders>
            <w:top w:val="single" w:sz="2" w:space="0" w:color="7F7F7F" w:themeColor="text1" w:themeTint="80"/>
            <w:bottom w:val="single" w:sz="12" w:space="0" w:color="7F7F7F" w:themeColor="text1" w:themeTint="80"/>
          </w:tcBorders>
          <w:shd w:val="clear" w:color="auto" w:fill="auto"/>
          <w:vAlign w:val="center"/>
        </w:tcPr>
        <w:p w14:paraId="689143C6" w14:textId="77777777" w:rsidR="00333DB1" w:rsidRDefault="00333DB1" w:rsidP="0028425B">
          <w:pPr>
            <w:pStyle w:val="Header"/>
            <w:jc w:val="left"/>
            <w:rPr>
              <w:noProof/>
              <w:lang w:eastAsia="hr-HR"/>
            </w:rPr>
          </w:pPr>
        </w:p>
      </w:tc>
      <w:tc>
        <w:tcPr>
          <w:tcW w:w="3166" w:type="pct"/>
          <w:tcBorders>
            <w:bottom w:val="single" w:sz="12" w:space="0" w:color="7F7F7F" w:themeColor="text1" w:themeTint="80"/>
          </w:tcBorders>
          <w:shd w:val="clear" w:color="auto" w:fill="auto"/>
          <w:vAlign w:val="center"/>
        </w:tcPr>
        <w:sdt>
          <w:sdtPr>
            <w:alias w:val="Naslov"/>
            <w:tag w:val="Naslov"/>
            <w:id w:val="11915598"/>
            <w:placeholder>
              <w:docPart w:val="029C60D4A2D241EEA3D10D15F71829FF"/>
            </w:placeholder>
            <w:showingPlcHdr/>
          </w:sdtPr>
          <w:sdtContent>
            <w:p w14:paraId="27E1F50C" w14:textId="77777777" w:rsidR="00333DB1" w:rsidRPr="00DA62D1" w:rsidRDefault="00333DB1" w:rsidP="00C02F7B">
              <w:pPr>
                <w:pStyle w:val="Header"/>
                <w:jc w:val="left"/>
                <w:cnfStyle w:val="000000000000" w:firstRow="0" w:lastRow="0" w:firstColumn="0" w:lastColumn="0" w:oddVBand="0" w:evenVBand="0" w:oddHBand="0" w:evenHBand="0" w:firstRowFirstColumn="0" w:firstRowLastColumn="0" w:lastRowFirstColumn="0" w:lastRowLastColumn="0"/>
              </w:pPr>
              <w:r w:rsidRPr="00BA14D1">
                <w:rPr>
                  <w:b/>
                  <w:color w:val="339933"/>
                </w:rPr>
                <w:t xml:space="preserve">Naslov </w:t>
              </w:r>
              <w:r w:rsidR="00C02F7B">
                <w:rPr>
                  <w:b/>
                  <w:color w:val="339933"/>
                </w:rPr>
                <w:t>članka</w:t>
              </w:r>
            </w:p>
          </w:sdtContent>
        </w:sdt>
      </w:tc>
      <w:tc>
        <w:tcPr>
          <w:cnfStyle w:val="000100000000" w:firstRow="0" w:lastRow="0" w:firstColumn="0" w:lastColumn="1" w:oddVBand="0" w:evenVBand="0" w:oddHBand="0" w:evenHBand="0" w:firstRowFirstColumn="0" w:firstRowLastColumn="0" w:lastRowFirstColumn="0" w:lastRowLastColumn="0"/>
          <w:tcW w:w="849" w:type="pct"/>
          <w:tcBorders>
            <w:bottom w:val="single" w:sz="12" w:space="0" w:color="7F7F7F" w:themeColor="text1" w:themeTint="80"/>
          </w:tcBorders>
          <w:shd w:val="clear" w:color="auto" w:fill="auto"/>
          <w:vAlign w:val="center"/>
        </w:tcPr>
        <w:p w14:paraId="22829957" w14:textId="77777777" w:rsidR="0028425B" w:rsidRDefault="0028425B" w:rsidP="0028425B">
          <w:pPr>
            <w:pStyle w:val="Header"/>
            <w:jc w:val="left"/>
            <w:rPr>
              <w:i/>
              <w:color w:val="808080" w:themeColor="background1" w:themeShade="80"/>
            </w:rPr>
          </w:pPr>
          <w:r w:rsidRPr="00333DB1">
            <w:rPr>
              <w:color w:val="808080" w:themeColor="background1" w:themeShade="80"/>
            </w:rPr>
            <w:t>Mentor</w:t>
          </w:r>
          <w:r w:rsidRPr="0028425B">
            <w:rPr>
              <w:color w:val="808080" w:themeColor="background1" w:themeShade="80"/>
            </w:rPr>
            <w:t>:</w:t>
          </w:r>
        </w:p>
        <w:p w14:paraId="07415921" w14:textId="77777777" w:rsidR="00333DB1" w:rsidRPr="00333DB1" w:rsidRDefault="00333DB1" w:rsidP="0028425B">
          <w:pPr>
            <w:pStyle w:val="Header"/>
            <w:jc w:val="left"/>
            <w:rPr>
              <w:caps/>
              <w:color w:val="808080" w:themeColor="background1" w:themeShade="80"/>
            </w:rPr>
          </w:pPr>
          <w:r w:rsidRPr="00333DB1">
            <w:rPr>
              <w:i/>
              <w:color w:val="808080" w:themeColor="background1" w:themeShade="80"/>
            </w:rPr>
            <w:t>Prezime i inicijal</w:t>
          </w:r>
        </w:p>
      </w:tc>
    </w:tr>
  </w:tbl>
  <w:p w14:paraId="663D6215" w14:textId="77777777" w:rsidR="00DE6576" w:rsidRPr="009F5D14" w:rsidRDefault="00DE6576" w:rsidP="006D2E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olourfulGridAccent5"/>
      <w:tblW w:w="4942" w:type="pct"/>
      <w:tblBorders>
        <w:bottom w:val="single" w:sz="12" w:space="0" w:color="7F7F7F" w:themeColor="text1" w:themeTint="80"/>
        <w:insideH w:val="single" w:sz="2" w:space="0" w:color="7F7F7F" w:themeColor="text1" w:themeTint="80"/>
        <w:insideV w:val="single" w:sz="2" w:space="0" w:color="7F7F7F" w:themeColor="text1" w:themeTint="80"/>
      </w:tblBorders>
      <w:tblLook w:val="0580" w:firstRow="0" w:lastRow="0" w:firstColumn="1" w:lastColumn="1" w:noHBand="0" w:noVBand="1"/>
    </w:tblPr>
    <w:tblGrid>
      <w:gridCol w:w="4815"/>
      <w:gridCol w:w="2907"/>
      <w:gridCol w:w="1245"/>
    </w:tblGrid>
    <w:tr w:rsidR="00A802A6" w:rsidRPr="00FE16D1" w14:paraId="713DFD4D" w14:textId="77777777" w:rsidTr="006D2D6E">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685" w:type="pct"/>
          <w:shd w:val="clear" w:color="auto" w:fill="auto"/>
          <w:vAlign w:val="center"/>
        </w:tcPr>
        <w:p w14:paraId="46BA3FF3" w14:textId="77777777" w:rsidR="00A802A6" w:rsidRDefault="00A802A6" w:rsidP="00E369F4">
          <w:pPr>
            <w:pStyle w:val="Header"/>
          </w:pPr>
          <w:r>
            <w:rPr>
              <w:rFonts w:ascii="Trebuchet MS" w:hAnsi="Trebuchet MS"/>
              <w:caps/>
              <w:noProof/>
              <w:lang w:eastAsia="hr-HR"/>
            </w:rPr>
            <w:drawing>
              <wp:anchor distT="0" distB="0" distL="114300" distR="114300" simplePos="0" relativeHeight="251656192" behindDoc="0" locked="0" layoutInCell="1" allowOverlap="1" wp14:anchorId="1B70EAD8" wp14:editId="55EE2C4C">
                <wp:simplePos x="0" y="0"/>
                <wp:positionH relativeFrom="column">
                  <wp:posOffset>-884555</wp:posOffset>
                </wp:positionH>
                <wp:positionV relativeFrom="paragraph">
                  <wp:posOffset>-63500</wp:posOffset>
                </wp:positionV>
                <wp:extent cx="762000" cy="504825"/>
                <wp:effectExtent l="19050" t="0" r="0" b="0"/>
                <wp:wrapSquare wrapText="bothSides"/>
                <wp:docPr id="16" name="Picture 3" descr="HB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BD-logo.jpg"/>
                        <pic:cNvPicPr/>
                      </pic:nvPicPr>
                      <pic:blipFill>
                        <a:blip r:embed="rId1">
                          <a:duotone>
                            <a:schemeClr val="accent1">
                              <a:shade val="45000"/>
                              <a:satMod val="135000"/>
                            </a:schemeClr>
                            <a:prstClr val="white"/>
                          </a:duotone>
                        </a:blip>
                        <a:stretch>
                          <a:fillRect/>
                        </a:stretch>
                      </pic:blipFill>
                      <pic:spPr>
                        <a:xfrm>
                          <a:off x="0" y="0"/>
                          <a:ext cx="762000" cy="504825"/>
                        </a:xfrm>
                        <a:prstGeom prst="rect">
                          <a:avLst/>
                        </a:prstGeom>
                      </pic:spPr>
                    </pic:pic>
                  </a:graphicData>
                </a:graphic>
              </wp:anchor>
            </w:drawing>
          </w:r>
        </w:p>
        <w:p w14:paraId="72343101" w14:textId="77777777" w:rsidR="00A802A6" w:rsidRPr="00BA14D1" w:rsidRDefault="00A802A6" w:rsidP="00E369F4">
          <w:pPr>
            <w:pStyle w:val="Header"/>
            <w:rPr>
              <w:rFonts w:ascii="Century Gothic" w:hAnsi="Century Gothic"/>
              <w:b/>
              <w:color w:val="365F91" w:themeColor="accent1" w:themeShade="BF"/>
            </w:rPr>
          </w:pPr>
          <w:r w:rsidRPr="00BA14D1">
            <w:rPr>
              <w:rFonts w:ascii="Century Gothic" w:hAnsi="Century Gothic"/>
              <w:b/>
              <w:color w:val="365F91" w:themeColor="accent1" w:themeShade="BF"/>
            </w:rPr>
            <w:t xml:space="preserve">Hrvatsko biološko društvo </w:t>
          </w:r>
        </w:p>
        <w:p w14:paraId="5748EA80" w14:textId="77777777" w:rsidR="00A802A6" w:rsidRPr="00A802A6" w:rsidRDefault="00A802A6" w:rsidP="00E369F4">
          <w:pPr>
            <w:pStyle w:val="Header"/>
          </w:pPr>
          <w:r w:rsidRPr="00653138">
            <w:rPr>
              <w:rFonts w:ascii="Century Gothic" w:hAnsi="Century Gothic"/>
              <w:color w:val="365F91" w:themeColor="accent1" w:themeShade="BF"/>
            </w:rPr>
            <w:t xml:space="preserve">    </w:t>
          </w:r>
          <w:proofErr w:type="spellStart"/>
          <w:r w:rsidRPr="00653138">
            <w:rPr>
              <w:rFonts w:ascii="Century Gothic" w:hAnsi="Century Gothic"/>
              <w:color w:val="365F91" w:themeColor="accent1" w:themeShade="BF"/>
            </w:rPr>
            <w:t>Societas</w:t>
          </w:r>
          <w:proofErr w:type="spellEnd"/>
          <w:r w:rsidRPr="00653138">
            <w:rPr>
              <w:rFonts w:ascii="Century Gothic" w:hAnsi="Century Gothic"/>
              <w:color w:val="365F91" w:themeColor="accent1" w:themeShade="BF"/>
            </w:rPr>
            <w:t xml:space="preserve"> </w:t>
          </w:r>
          <w:proofErr w:type="spellStart"/>
          <w:r w:rsidRPr="00653138">
            <w:rPr>
              <w:rFonts w:ascii="Century Gothic" w:hAnsi="Century Gothic"/>
              <w:color w:val="365F91" w:themeColor="accent1" w:themeShade="BF"/>
            </w:rPr>
            <w:t>biologorum</w:t>
          </w:r>
          <w:proofErr w:type="spellEnd"/>
          <w:r w:rsidRPr="00653138">
            <w:rPr>
              <w:rFonts w:ascii="Century Gothic" w:hAnsi="Century Gothic"/>
              <w:color w:val="365F91" w:themeColor="accent1" w:themeShade="BF"/>
            </w:rPr>
            <w:t xml:space="preserve"> </w:t>
          </w:r>
          <w:proofErr w:type="spellStart"/>
          <w:r w:rsidRPr="00653138">
            <w:rPr>
              <w:rFonts w:ascii="Century Gothic" w:hAnsi="Century Gothic"/>
              <w:color w:val="365F91" w:themeColor="accent1" w:themeShade="BF"/>
            </w:rPr>
            <w:t>croatica</w:t>
          </w:r>
          <w:proofErr w:type="spellEnd"/>
        </w:p>
      </w:tc>
      <w:tc>
        <w:tcPr>
          <w:tcW w:w="1621" w:type="pct"/>
          <w:shd w:val="clear" w:color="auto" w:fill="auto"/>
          <w:vAlign w:val="center"/>
        </w:tcPr>
        <w:p w14:paraId="23590326" w14:textId="77777777" w:rsidR="00885B85" w:rsidRPr="00BA14D1" w:rsidRDefault="00885B85" w:rsidP="00885B85">
          <w:pPr>
            <w:pStyle w:val="Header"/>
            <w:jc w:val="left"/>
            <w:cnfStyle w:val="000000100000" w:firstRow="0" w:lastRow="0" w:firstColumn="0" w:lastColumn="0" w:oddVBand="0" w:evenVBand="0" w:oddHBand="1" w:evenHBand="0" w:firstRowFirstColumn="0" w:firstRowLastColumn="0" w:lastRowFirstColumn="0" w:lastRowLastColumn="0"/>
            <w:rPr>
              <w:b/>
              <w:color w:val="339933"/>
            </w:rPr>
          </w:pPr>
          <w:r w:rsidRPr="00BA14D1">
            <w:rPr>
              <w:b/>
              <w:color w:val="339933"/>
            </w:rPr>
            <w:t>BIOZNALAC</w:t>
          </w:r>
        </w:p>
        <w:p w14:paraId="28DA89B2" w14:textId="77777777" w:rsidR="00885B85" w:rsidRDefault="00885B85" w:rsidP="00885B85">
          <w:pPr>
            <w:pStyle w:val="Header"/>
            <w:jc w:val="left"/>
            <w:cnfStyle w:val="000000100000" w:firstRow="0" w:lastRow="0" w:firstColumn="0" w:lastColumn="0" w:oddVBand="0" w:evenVBand="0" w:oddHBand="1" w:evenHBand="0" w:firstRowFirstColumn="0" w:firstRowLastColumn="0" w:lastRowFirstColumn="0" w:lastRowLastColumn="0"/>
          </w:pPr>
          <w:r>
            <w:t xml:space="preserve">časopis učeničkih istraživanja </w:t>
          </w:r>
        </w:p>
        <w:p w14:paraId="62E130AD" w14:textId="77777777" w:rsidR="00A802A6" w:rsidRPr="00A802A6" w:rsidRDefault="00885B85" w:rsidP="00885B85">
          <w:pPr>
            <w:pStyle w:val="Header"/>
            <w:jc w:val="left"/>
            <w:cnfStyle w:val="000000100000" w:firstRow="0" w:lastRow="0" w:firstColumn="0" w:lastColumn="0" w:oddVBand="0" w:evenVBand="0" w:oddHBand="1" w:evenHBand="0" w:firstRowFirstColumn="0" w:firstRowLastColumn="0" w:lastRowFirstColumn="0" w:lastRowLastColumn="0"/>
          </w:pPr>
          <w:r>
            <w:t>iz biologije</w:t>
          </w:r>
        </w:p>
      </w:tc>
      <w:sdt>
        <w:sdtPr>
          <w:rPr>
            <w:rFonts w:asciiTheme="minorHAnsi" w:hAnsiTheme="minorHAnsi"/>
            <w:color w:val="006600"/>
          </w:rPr>
          <w:alias w:val="Datum"/>
          <w:tag w:val="Datum"/>
          <w:id w:val="18459571"/>
          <w:placeholder>
            <w:docPart w:val="190971BB4F4A418DB32A5DBCD45E0335"/>
          </w:placeholder>
          <w:date w:fullDate="2025-11-02T00:00:00Z">
            <w:dateFormat w:val="d.M.yyyy."/>
            <w:lid w:val="hr-HR"/>
            <w:storeMappedDataAs w:val="dateTime"/>
            <w:calendar w:val="gregorian"/>
          </w:date>
        </w:sdtPr>
        <w:sdtContent>
          <w:tc>
            <w:tcPr>
              <w:cnfStyle w:val="000100000000" w:firstRow="0" w:lastRow="0" w:firstColumn="0" w:lastColumn="1" w:oddVBand="0" w:evenVBand="0" w:oddHBand="0" w:evenHBand="0" w:firstRowFirstColumn="0" w:firstRowLastColumn="0" w:lastRowFirstColumn="0" w:lastRowLastColumn="0"/>
              <w:tcW w:w="694" w:type="pct"/>
              <w:shd w:val="clear" w:color="auto" w:fill="auto"/>
              <w:vAlign w:val="center"/>
            </w:tcPr>
            <w:p w14:paraId="741553D5" w14:textId="77777777" w:rsidR="00A802A6" w:rsidRPr="00A02489" w:rsidRDefault="0032050E" w:rsidP="00E369F4">
              <w:pPr>
                <w:pStyle w:val="Header"/>
                <w:rPr>
                  <w:rFonts w:asciiTheme="minorHAnsi" w:hAnsiTheme="minorHAnsi"/>
                  <w:color w:val="auto"/>
                </w:rPr>
              </w:pPr>
              <w:r>
                <w:rPr>
                  <w:rFonts w:asciiTheme="minorHAnsi" w:hAnsiTheme="minorHAnsi"/>
                  <w:color w:val="006600"/>
                </w:rPr>
                <w:t>2.11.2025.</w:t>
              </w:r>
            </w:p>
          </w:tc>
        </w:sdtContent>
      </w:sdt>
    </w:tr>
  </w:tbl>
  <w:p w14:paraId="722B549A" w14:textId="77777777" w:rsidR="00025D08" w:rsidRDefault="00025D08" w:rsidP="00E369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pt;height:11pt" o:bullet="t">
        <v:imagedata r:id="rId1" o:title="BD15168_"/>
      </v:shape>
    </w:pict>
  </w:numPicBullet>
  <w:abstractNum w:abstractNumId="0" w15:restartNumberingAfterBreak="0">
    <w:nsid w:val="043D4DC8"/>
    <w:multiLevelType w:val="hybridMultilevel"/>
    <w:tmpl w:val="73A4DC7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66E2D9B"/>
    <w:multiLevelType w:val="hybridMultilevel"/>
    <w:tmpl w:val="8D76762C"/>
    <w:lvl w:ilvl="0" w:tplc="041A0003">
      <w:start w:val="1"/>
      <w:numFmt w:val="bullet"/>
      <w:lvlText w:val="o"/>
      <w:lvlJc w:val="left"/>
      <w:pPr>
        <w:ind w:left="720" w:hanging="360"/>
      </w:pPr>
      <w:rPr>
        <w:rFonts w:ascii="Courier New" w:hAnsi="Courier New" w:cs="Courier New"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25F55BB2"/>
    <w:multiLevelType w:val="hybridMultilevel"/>
    <w:tmpl w:val="E2D8351E"/>
    <w:lvl w:ilvl="0" w:tplc="149287F2">
      <w:start w:val="1"/>
      <w:numFmt w:val="bullet"/>
      <w:pStyle w:val="Natuknice"/>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78AA6EB7"/>
    <w:multiLevelType w:val="hybridMultilevel"/>
    <w:tmpl w:val="76563852"/>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280837706">
    <w:abstractNumId w:val="3"/>
  </w:num>
  <w:num w:numId="2" w16cid:durableId="1485389639">
    <w:abstractNumId w:val="1"/>
  </w:num>
  <w:num w:numId="3" w16cid:durableId="728236813">
    <w:abstractNumId w:val="2"/>
  </w:num>
  <w:num w:numId="4" w16cid:durableId="1456098306">
    <w:abstractNumId w:val="0"/>
  </w:num>
  <w:num w:numId="5" w16cid:durableId="19054139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MbcwNjGwMDKwNDZW0lEKTi0uzszPAykwrwUAtCMcjCwAAAA="/>
  </w:docVars>
  <w:rsids>
    <w:rsidRoot w:val="00DE6576"/>
    <w:rsid w:val="00000652"/>
    <w:rsid w:val="00001C99"/>
    <w:rsid w:val="00005288"/>
    <w:rsid w:val="00005679"/>
    <w:rsid w:val="0000623D"/>
    <w:rsid w:val="000257E5"/>
    <w:rsid w:val="00025D08"/>
    <w:rsid w:val="0003427D"/>
    <w:rsid w:val="00036FA6"/>
    <w:rsid w:val="000448A0"/>
    <w:rsid w:val="00044964"/>
    <w:rsid w:val="00051CCE"/>
    <w:rsid w:val="00052532"/>
    <w:rsid w:val="00061F25"/>
    <w:rsid w:val="000639A3"/>
    <w:rsid w:val="000666C2"/>
    <w:rsid w:val="00074828"/>
    <w:rsid w:val="00077E07"/>
    <w:rsid w:val="00082F30"/>
    <w:rsid w:val="00087BA8"/>
    <w:rsid w:val="00093FE1"/>
    <w:rsid w:val="0009657F"/>
    <w:rsid w:val="00096D37"/>
    <w:rsid w:val="00097880"/>
    <w:rsid w:val="000A3AA8"/>
    <w:rsid w:val="000A6EAD"/>
    <w:rsid w:val="000B2372"/>
    <w:rsid w:val="000B736A"/>
    <w:rsid w:val="000C460C"/>
    <w:rsid w:val="000C5B26"/>
    <w:rsid w:val="000D1122"/>
    <w:rsid w:val="000D2FEE"/>
    <w:rsid w:val="000D7658"/>
    <w:rsid w:val="000E1713"/>
    <w:rsid w:val="000F384D"/>
    <w:rsid w:val="00100E42"/>
    <w:rsid w:val="00101F6D"/>
    <w:rsid w:val="00103F75"/>
    <w:rsid w:val="00104743"/>
    <w:rsid w:val="00106496"/>
    <w:rsid w:val="00107A6F"/>
    <w:rsid w:val="00111389"/>
    <w:rsid w:val="00113B0F"/>
    <w:rsid w:val="00121714"/>
    <w:rsid w:val="001221DA"/>
    <w:rsid w:val="00124A66"/>
    <w:rsid w:val="00127F88"/>
    <w:rsid w:val="001505FE"/>
    <w:rsid w:val="001519DF"/>
    <w:rsid w:val="00151BB7"/>
    <w:rsid w:val="00156E48"/>
    <w:rsid w:val="00160A0B"/>
    <w:rsid w:val="00165AE2"/>
    <w:rsid w:val="00166409"/>
    <w:rsid w:val="00173BA2"/>
    <w:rsid w:val="0018206D"/>
    <w:rsid w:val="00186287"/>
    <w:rsid w:val="00191ED8"/>
    <w:rsid w:val="001943FF"/>
    <w:rsid w:val="001A6920"/>
    <w:rsid w:val="001B5311"/>
    <w:rsid w:val="001B771B"/>
    <w:rsid w:val="001C632D"/>
    <w:rsid w:val="001D139C"/>
    <w:rsid w:val="001D33B1"/>
    <w:rsid w:val="001D4572"/>
    <w:rsid w:val="001E7056"/>
    <w:rsid w:val="001F6DB7"/>
    <w:rsid w:val="002052D0"/>
    <w:rsid w:val="00205307"/>
    <w:rsid w:val="00205488"/>
    <w:rsid w:val="00207375"/>
    <w:rsid w:val="0020785B"/>
    <w:rsid w:val="00211127"/>
    <w:rsid w:val="002126F1"/>
    <w:rsid w:val="002233BD"/>
    <w:rsid w:val="0022397E"/>
    <w:rsid w:val="00230BFB"/>
    <w:rsid w:val="00232B9D"/>
    <w:rsid w:val="002375B8"/>
    <w:rsid w:val="002405F4"/>
    <w:rsid w:val="00242936"/>
    <w:rsid w:val="00256BA3"/>
    <w:rsid w:val="00277CF1"/>
    <w:rsid w:val="002819BA"/>
    <w:rsid w:val="00283010"/>
    <w:rsid w:val="00283975"/>
    <w:rsid w:val="00283B53"/>
    <w:rsid w:val="0028425B"/>
    <w:rsid w:val="00290358"/>
    <w:rsid w:val="002A01AD"/>
    <w:rsid w:val="002C1873"/>
    <w:rsid w:val="002C3A78"/>
    <w:rsid w:val="002C7C1F"/>
    <w:rsid w:val="002D6BA4"/>
    <w:rsid w:val="002E0285"/>
    <w:rsid w:val="002E626D"/>
    <w:rsid w:val="002E6307"/>
    <w:rsid w:val="002F1D96"/>
    <w:rsid w:val="002F3E4D"/>
    <w:rsid w:val="002F5AE5"/>
    <w:rsid w:val="002F7B65"/>
    <w:rsid w:val="00301EBE"/>
    <w:rsid w:val="00312038"/>
    <w:rsid w:val="0031608E"/>
    <w:rsid w:val="003177D5"/>
    <w:rsid w:val="0032050E"/>
    <w:rsid w:val="003236DA"/>
    <w:rsid w:val="00333DB1"/>
    <w:rsid w:val="00335D33"/>
    <w:rsid w:val="00342B82"/>
    <w:rsid w:val="0035459F"/>
    <w:rsid w:val="003555C1"/>
    <w:rsid w:val="00355CB7"/>
    <w:rsid w:val="00357355"/>
    <w:rsid w:val="0036089E"/>
    <w:rsid w:val="00360C0F"/>
    <w:rsid w:val="003653D3"/>
    <w:rsid w:val="00365CDD"/>
    <w:rsid w:val="00367999"/>
    <w:rsid w:val="003712D9"/>
    <w:rsid w:val="0037306E"/>
    <w:rsid w:val="00383DBB"/>
    <w:rsid w:val="00384F25"/>
    <w:rsid w:val="00385E2B"/>
    <w:rsid w:val="00386482"/>
    <w:rsid w:val="003906F0"/>
    <w:rsid w:val="003A4688"/>
    <w:rsid w:val="003A59B3"/>
    <w:rsid w:val="003B4D8D"/>
    <w:rsid w:val="003C63F8"/>
    <w:rsid w:val="003D1486"/>
    <w:rsid w:val="003D15AE"/>
    <w:rsid w:val="003E32F1"/>
    <w:rsid w:val="003E369C"/>
    <w:rsid w:val="003E5A82"/>
    <w:rsid w:val="0040343C"/>
    <w:rsid w:val="00403D5D"/>
    <w:rsid w:val="00412283"/>
    <w:rsid w:val="004129F8"/>
    <w:rsid w:val="00417286"/>
    <w:rsid w:val="0042087A"/>
    <w:rsid w:val="004214B1"/>
    <w:rsid w:val="00426568"/>
    <w:rsid w:val="0043082C"/>
    <w:rsid w:val="00430C29"/>
    <w:rsid w:val="004311BE"/>
    <w:rsid w:val="00432E7F"/>
    <w:rsid w:val="00456DEB"/>
    <w:rsid w:val="0046076C"/>
    <w:rsid w:val="00461330"/>
    <w:rsid w:val="00470E1E"/>
    <w:rsid w:val="00470F3D"/>
    <w:rsid w:val="00477812"/>
    <w:rsid w:val="0048106A"/>
    <w:rsid w:val="004825C5"/>
    <w:rsid w:val="00483323"/>
    <w:rsid w:val="004A2C74"/>
    <w:rsid w:val="004C03E2"/>
    <w:rsid w:val="004C60F5"/>
    <w:rsid w:val="004E2D18"/>
    <w:rsid w:val="004E3963"/>
    <w:rsid w:val="004E5D8B"/>
    <w:rsid w:val="0050223C"/>
    <w:rsid w:val="005050FF"/>
    <w:rsid w:val="00511469"/>
    <w:rsid w:val="00512A8A"/>
    <w:rsid w:val="00512E15"/>
    <w:rsid w:val="005249B2"/>
    <w:rsid w:val="00537B81"/>
    <w:rsid w:val="00540FCB"/>
    <w:rsid w:val="00545D7D"/>
    <w:rsid w:val="005521F3"/>
    <w:rsid w:val="00554FC5"/>
    <w:rsid w:val="00560632"/>
    <w:rsid w:val="00564DAD"/>
    <w:rsid w:val="005730D7"/>
    <w:rsid w:val="00573557"/>
    <w:rsid w:val="005745FD"/>
    <w:rsid w:val="005821AB"/>
    <w:rsid w:val="005847E7"/>
    <w:rsid w:val="00590ECD"/>
    <w:rsid w:val="00596156"/>
    <w:rsid w:val="005A125B"/>
    <w:rsid w:val="005A4113"/>
    <w:rsid w:val="005A71E1"/>
    <w:rsid w:val="005B4622"/>
    <w:rsid w:val="005B7A1D"/>
    <w:rsid w:val="005C05A0"/>
    <w:rsid w:val="005C213E"/>
    <w:rsid w:val="005C6E5D"/>
    <w:rsid w:val="005C787C"/>
    <w:rsid w:val="005D2C85"/>
    <w:rsid w:val="005D3FEA"/>
    <w:rsid w:val="005D7513"/>
    <w:rsid w:val="005D7E75"/>
    <w:rsid w:val="005F5C0C"/>
    <w:rsid w:val="005F6106"/>
    <w:rsid w:val="006052C0"/>
    <w:rsid w:val="006127CE"/>
    <w:rsid w:val="00615F5A"/>
    <w:rsid w:val="00617B35"/>
    <w:rsid w:val="00621D08"/>
    <w:rsid w:val="006224C5"/>
    <w:rsid w:val="006245F2"/>
    <w:rsid w:val="006324F8"/>
    <w:rsid w:val="00634487"/>
    <w:rsid w:val="0063630E"/>
    <w:rsid w:val="006446D6"/>
    <w:rsid w:val="00644A93"/>
    <w:rsid w:val="00646AE4"/>
    <w:rsid w:val="006518F5"/>
    <w:rsid w:val="00653138"/>
    <w:rsid w:val="00653780"/>
    <w:rsid w:val="00654237"/>
    <w:rsid w:val="006626C8"/>
    <w:rsid w:val="00665145"/>
    <w:rsid w:val="00670F4E"/>
    <w:rsid w:val="00671B80"/>
    <w:rsid w:val="00681862"/>
    <w:rsid w:val="006853FB"/>
    <w:rsid w:val="00686F8C"/>
    <w:rsid w:val="00693F08"/>
    <w:rsid w:val="006A007E"/>
    <w:rsid w:val="006A6F1E"/>
    <w:rsid w:val="006B69FD"/>
    <w:rsid w:val="006C750B"/>
    <w:rsid w:val="006D074D"/>
    <w:rsid w:val="006D2D6E"/>
    <w:rsid w:val="006D2E7C"/>
    <w:rsid w:val="006D498A"/>
    <w:rsid w:val="006E5905"/>
    <w:rsid w:val="006F0240"/>
    <w:rsid w:val="00705812"/>
    <w:rsid w:val="00713617"/>
    <w:rsid w:val="00713809"/>
    <w:rsid w:val="00714542"/>
    <w:rsid w:val="00714CE7"/>
    <w:rsid w:val="00733851"/>
    <w:rsid w:val="00752742"/>
    <w:rsid w:val="00767AEE"/>
    <w:rsid w:val="00775442"/>
    <w:rsid w:val="00780ECC"/>
    <w:rsid w:val="00794FA6"/>
    <w:rsid w:val="007954AD"/>
    <w:rsid w:val="007963F0"/>
    <w:rsid w:val="007A0C6B"/>
    <w:rsid w:val="007A42C8"/>
    <w:rsid w:val="007A4FEE"/>
    <w:rsid w:val="007C02F8"/>
    <w:rsid w:val="007C112A"/>
    <w:rsid w:val="007C30AF"/>
    <w:rsid w:val="007C48AF"/>
    <w:rsid w:val="007D7C31"/>
    <w:rsid w:val="007E101A"/>
    <w:rsid w:val="007E419E"/>
    <w:rsid w:val="008055A7"/>
    <w:rsid w:val="0081599F"/>
    <w:rsid w:val="00816473"/>
    <w:rsid w:val="00822560"/>
    <w:rsid w:val="00827423"/>
    <w:rsid w:val="008367E8"/>
    <w:rsid w:val="00866F7C"/>
    <w:rsid w:val="00870F3E"/>
    <w:rsid w:val="00874673"/>
    <w:rsid w:val="008829AC"/>
    <w:rsid w:val="00882AAD"/>
    <w:rsid w:val="00885B85"/>
    <w:rsid w:val="008918AA"/>
    <w:rsid w:val="00895353"/>
    <w:rsid w:val="00895E7E"/>
    <w:rsid w:val="008A1334"/>
    <w:rsid w:val="008A39EB"/>
    <w:rsid w:val="008B4EA4"/>
    <w:rsid w:val="008B63E4"/>
    <w:rsid w:val="008B7F3C"/>
    <w:rsid w:val="008C0014"/>
    <w:rsid w:val="008C5035"/>
    <w:rsid w:val="008D1D59"/>
    <w:rsid w:val="008E0537"/>
    <w:rsid w:val="008E1D63"/>
    <w:rsid w:val="008E1EC8"/>
    <w:rsid w:val="008E2439"/>
    <w:rsid w:val="008E63B4"/>
    <w:rsid w:val="008F260B"/>
    <w:rsid w:val="008F7461"/>
    <w:rsid w:val="00903027"/>
    <w:rsid w:val="0090510C"/>
    <w:rsid w:val="009147F4"/>
    <w:rsid w:val="009240BE"/>
    <w:rsid w:val="00927B82"/>
    <w:rsid w:val="00927C59"/>
    <w:rsid w:val="00944FEF"/>
    <w:rsid w:val="00945412"/>
    <w:rsid w:val="00945F57"/>
    <w:rsid w:val="0095567A"/>
    <w:rsid w:val="00956CAA"/>
    <w:rsid w:val="009644DF"/>
    <w:rsid w:val="00964769"/>
    <w:rsid w:val="00972385"/>
    <w:rsid w:val="00972DC0"/>
    <w:rsid w:val="0097610E"/>
    <w:rsid w:val="00981209"/>
    <w:rsid w:val="00996C17"/>
    <w:rsid w:val="00996F1A"/>
    <w:rsid w:val="009A14DD"/>
    <w:rsid w:val="009B42D6"/>
    <w:rsid w:val="009B6637"/>
    <w:rsid w:val="009C068F"/>
    <w:rsid w:val="009D2FF5"/>
    <w:rsid w:val="009E0595"/>
    <w:rsid w:val="009E0F7A"/>
    <w:rsid w:val="009E593A"/>
    <w:rsid w:val="009E5A5C"/>
    <w:rsid w:val="009F288E"/>
    <w:rsid w:val="009F5D14"/>
    <w:rsid w:val="009F6A7A"/>
    <w:rsid w:val="00A02489"/>
    <w:rsid w:val="00A21A37"/>
    <w:rsid w:val="00A25521"/>
    <w:rsid w:val="00A27136"/>
    <w:rsid w:val="00A33702"/>
    <w:rsid w:val="00A420BA"/>
    <w:rsid w:val="00A45D8F"/>
    <w:rsid w:val="00A510C7"/>
    <w:rsid w:val="00A620CB"/>
    <w:rsid w:val="00A63871"/>
    <w:rsid w:val="00A743E5"/>
    <w:rsid w:val="00A7689D"/>
    <w:rsid w:val="00A802A6"/>
    <w:rsid w:val="00A85613"/>
    <w:rsid w:val="00A85789"/>
    <w:rsid w:val="00A968D4"/>
    <w:rsid w:val="00AA5031"/>
    <w:rsid w:val="00AA6E92"/>
    <w:rsid w:val="00AA7F5D"/>
    <w:rsid w:val="00AB319D"/>
    <w:rsid w:val="00AC14B6"/>
    <w:rsid w:val="00AC238F"/>
    <w:rsid w:val="00AC5887"/>
    <w:rsid w:val="00AD5A08"/>
    <w:rsid w:val="00AD6525"/>
    <w:rsid w:val="00AE2616"/>
    <w:rsid w:val="00AE26A9"/>
    <w:rsid w:val="00AE4513"/>
    <w:rsid w:val="00AF6EFE"/>
    <w:rsid w:val="00B00750"/>
    <w:rsid w:val="00B008D1"/>
    <w:rsid w:val="00B00F8B"/>
    <w:rsid w:val="00B03962"/>
    <w:rsid w:val="00B06C11"/>
    <w:rsid w:val="00B07585"/>
    <w:rsid w:val="00B10970"/>
    <w:rsid w:val="00B14F59"/>
    <w:rsid w:val="00B3039B"/>
    <w:rsid w:val="00B34854"/>
    <w:rsid w:val="00B34951"/>
    <w:rsid w:val="00B457D8"/>
    <w:rsid w:val="00B5258D"/>
    <w:rsid w:val="00B54841"/>
    <w:rsid w:val="00B67EE1"/>
    <w:rsid w:val="00B704F8"/>
    <w:rsid w:val="00B8033B"/>
    <w:rsid w:val="00B80E9E"/>
    <w:rsid w:val="00B8301A"/>
    <w:rsid w:val="00B85335"/>
    <w:rsid w:val="00B869CF"/>
    <w:rsid w:val="00B94505"/>
    <w:rsid w:val="00B97574"/>
    <w:rsid w:val="00BA0464"/>
    <w:rsid w:val="00BA14D1"/>
    <w:rsid w:val="00BA381B"/>
    <w:rsid w:val="00BA46D5"/>
    <w:rsid w:val="00BA5F7E"/>
    <w:rsid w:val="00BA7B3D"/>
    <w:rsid w:val="00BB0783"/>
    <w:rsid w:val="00BB20E7"/>
    <w:rsid w:val="00BB5FA4"/>
    <w:rsid w:val="00BC0CD0"/>
    <w:rsid w:val="00BC0EAF"/>
    <w:rsid w:val="00BD6414"/>
    <w:rsid w:val="00BD7583"/>
    <w:rsid w:val="00BE24BF"/>
    <w:rsid w:val="00BE3C5A"/>
    <w:rsid w:val="00BE4E68"/>
    <w:rsid w:val="00C02F7B"/>
    <w:rsid w:val="00C12472"/>
    <w:rsid w:val="00C151E2"/>
    <w:rsid w:val="00C21006"/>
    <w:rsid w:val="00C210B9"/>
    <w:rsid w:val="00C3476A"/>
    <w:rsid w:val="00C41B47"/>
    <w:rsid w:val="00C50257"/>
    <w:rsid w:val="00C56AE0"/>
    <w:rsid w:val="00C67812"/>
    <w:rsid w:val="00C72572"/>
    <w:rsid w:val="00C73BFE"/>
    <w:rsid w:val="00C756CE"/>
    <w:rsid w:val="00CA072F"/>
    <w:rsid w:val="00CB6769"/>
    <w:rsid w:val="00CC2423"/>
    <w:rsid w:val="00CC302E"/>
    <w:rsid w:val="00CC38D1"/>
    <w:rsid w:val="00CD205C"/>
    <w:rsid w:val="00CD3122"/>
    <w:rsid w:val="00CE096F"/>
    <w:rsid w:val="00CE289C"/>
    <w:rsid w:val="00CE6927"/>
    <w:rsid w:val="00CE7A02"/>
    <w:rsid w:val="00CF1D46"/>
    <w:rsid w:val="00CF245D"/>
    <w:rsid w:val="00CF2639"/>
    <w:rsid w:val="00CF40DA"/>
    <w:rsid w:val="00CF497B"/>
    <w:rsid w:val="00CF601C"/>
    <w:rsid w:val="00D005A7"/>
    <w:rsid w:val="00D00F19"/>
    <w:rsid w:val="00D0260B"/>
    <w:rsid w:val="00D110A0"/>
    <w:rsid w:val="00D249EA"/>
    <w:rsid w:val="00D3560B"/>
    <w:rsid w:val="00D42A60"/>
    <w:rsid w:val="00D50577"/>
    <w:rsid w:val="00D5202F"/>
    <w:rsid w:val="00D545B9"/>
    <w:rsid w:val="00D5669C"/>
    <w:rsid w:val="00D56C35"/>
    <w:rsid w:val="00D60300"/>
    <w:rsid w:val="00D60F58"/>
    <w:rsid w:val="00D61201"/>
    <w:rsid w:val="00D6262A"/>
    <w:rsid w:val="00D64769"/>
    <w:rsid w:val="00D65E7C"/>
    <w:rsid w:val="00D663BD"/>
    <w:rsid w:val="00D6673B"/>
    <w:rsid w:val="00D72475"/>
    <w:rsid w:val="00D77DB7"/>
    <w:rsid w:val="00D82E4C"/>
    <w:rsid w:val="00D8343F"/>
    <w:rsid w:val="00D870C4"/>
    <w:rsid w:val="00D93BA9"/>
    <w:rsid w:val="00D96E2A"/>
    <w:rsid w:val="00DA0529"/>
    <w:rsid w:val="00DA4971"/>
    <w:rsid w:val="00DA62D1"/>
    <w:rsid w:val="00DB7D97"/>
    <w:rsid w:val="00DC03A7"/>
    <w:rsid w:val="00DC1838"/>
    <w:rsid w:val="00DC36E6"/>
    <w:rsid w:val="00DC3CFC"/>
    <w:rsid w:val="00DD0D0B"/>
    <w:rsid w:val="00DD549A"/>
    <w:rsid w:val="00DE413D"/>
    <w:rsid w:val="00DE4371"/>
    <w:rsid w:val="00DE6576"/>
    <w:rsid w:val="00DE7B75"/>
    <w:rsid w:val="00DF37C7"/>
    <w:rsid w:val="00DF4475"/>
    <w:rsid w:val="00E04BF0"/>
    <w:rsid w:val="00E16256"/>
    <w:rsid w:val="00E176D9"/>
    <w:rsid w:val="00E3481F"/>
    <w:rsid w:val="00E369F4"/>
    <w:rsid w:val="00E4549A"/>
    <w:rsid w:val="00E5046D"/>
    <w:rsid w:val="00E5606E"/>
    <w:rsid w:val="00E70AE0"/>
    <w:rsid w:val="00E73DE0"/>
    <w:rsid w:val="00E776A5"/>
    <w:rsid w:val="00E82468"/>
    <w:rsid w:val="00E85ED4"/>
    <w:rsid w:val="00E9383C"/>
    <w:rsid w:val="00E96367"/>
    <w:rsid w:val="00E97D8D"/>
    <w:rsid w:val="00EA0172"/>
    <w:rsid w:val="00EB242E"/>
    <w:rsid w:val="00EB7D7A"/>
    <w:rsid w:val="00ED0E90"/>
    <w:rsid w:val="00EE019B"/>
    <w:rsid w:val="00EE4496"/>
    <w:rsid w:val="00EF08A7"/>
    <w:rsid w:val="00EF4CE7"/>
    <w:rsid w:val="00EF6340"/>
    <w:rsid w:val="00F01648"/>
    <w:rsid w:val="00F06321"/>
    <w:rsid w:val="00F142BC"/>
    <w:rsid w:val="00F14394"/>
    <w:rsid w:val="00F25711"/>
    <w:rsid w:val="00F2709F"/>
    <w:rsid w:val="00F34F46"/>
    <w:rsid w:val="00F37C63"/>
    <w:rsid w:val="00F44E3D"/>
    <w:rsid w:val="00F51A5C"/>
    <w:rsid w:val="00F54C04"/>
    <w:rsid w:val="00F55907"/>
    <w:rsid w:val="00F56D6A"/>
    <w:rsid w:val="00F5734F"/>
    <w:rsid w:val="00F6212E"/>
    <w:rsid w:val="00F63F73"/>
    <w:rsid w:val="00F653D9"/>
    <w:rsid w:val="00F66569"/>
    <w:rsid w:val="00F74D71"/>
    <w:rsid w:val="00F854E8"/>
    <w:rsid w:val="00F87037"/>
    <w:rsid w:val="00F87F72"/>
    <w:rsid w:val="00F92E1D"/>
    <w:rsid w:val="00F96A79"/>
    <w:rsid w:val="00FA4646"/>
    <w:rsid w:val="00FA63B7"/>
    <w:rsid w:val="00FB0086"/>
    <w:rsid w:val="00FB0C7C"/>
    <w:rsid w:val="00FC0554"/>
    <w:rsid w:val="00FC27E3"/>
    <w:rsid w:val="00FC37FA"/>
    <w:rsid w:val="00FC4EAE"/>
    <w:rsid w:val="00FC5872"/>
    <w:rsid w:val="00FE13CC"/>
    <w:rsid w:val="00FE16D1"/>
    <w:rsid w:val="00FE54D0"/>
    <w:rsid w:val="00FE5E57"/>
    <w:rsid w:val="00FF27DA"/>
    <w:rsid w:val="00FF66E4"/>
    <w:rsid w:val="00FF7502"/>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341EA"/>
  <w15:docId w15:val="{064A8775-C288-4848-B118-94DB66AA5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
    <w:qFormat/>
    <w:rsid w:val="00417286"/>
    <w:pPr>
      <w:spacing w:after="120"/>
      <w:jc w:val="both"/>
    </w:pPr>
    <w:rPr>
      <w:rFonts w:ascii="Calibri" w:eastAsia="Calibri" w:hAnsi="Calibri" w:cs="Times New Roman"/>
    </w:rPr>
  </w:style>
  <w:style w:type="paragraph" w:styleId="Heading1">
    <w:name w:val="heading 1"/>
    <w:basedOn w:val="Normal"/>
    <w:next w:val="Normal"/>
    <w:link w:val="Heading1Char"/>
    <w:uiPriority w:val="9"/>
    <w:rsid w:val="0068186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68186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6576"/>
    <w:pPr>
      <w:tabs>
        <w:tab w:val="center" w:pos="4536"/>
        <w:tab w:val="right" w:pos="9072"/>
      </w:tabs>
      <w:spacing w:after="0" w:line="240" w:lineRule="auto"/>
    </w:pPr>
  </w:style>
  <w:style w:type="character" w:customStyle="1" w:styleId="HeaderChar">
    <w:name w:val="Header Char"/>
    <w:basedOn w:val="DefaultParagraphFont"/>
    <w:link w:val="Header"/>
    <w:uiPriority w:val="99"/>
    <w:rsid w:val="00DE6576"/>
    <w:rPr>
      <w:rFonts w:ascii="Calibri" w:eastAsia="Calibri" w:hAnsi="Calibri" w:cs="Times New Roman"/>
    </w:rPr>
  </w:style>
  <w:style w:type="paragraph" w:styleId="Footer">
    <w:name w:val="footer"/>
    <w:basedOn w:val="Normal"/>
    <w:link w:val="FooterChar"/>
    <w:uiPriority w:val="99"/>
    <w:unhideWhenUsed/>
    <w:rsid w:val="00DE6576"/>
    <w:pPr>
      <w:tabs>
        <w:tab w:val="center" w:pos="4536"/>
        <w:tab w:val="right" w:pos="9072"/>
      </w:tabs>
      <w:spacing w:after="0" w:line="240" w:lineRule="auto"/>
    </w:pPr>
  </w:style>
  <w:style w:type="character" w:customStyle="1" w:styleId="FooterChar">
    <w:name w:val="Footer Char"/>
    <w:basedOn w:val="DefaultParagraphFont"/>
    <w:link w:val="Footer"/>
    <w:uiPriority w:val="99"/>
    <w:rsid w:val="00DE6576"/>
    <w:rPr>
      <w:rFonts w:ascii="Calibri" w:eastAsia="Calibri" w:hAnsi="Calibri" w:cs="Times New Roman"/>
    </w:rPr>
  </w:style>
  <w:style w:type="character" w:customStyle="1" w:styleId="longtext">
    <w:name w:val="long_text"/>
    <w:basedOn w:val="DefaultParagraphFont"/>
    <w:rsid w:val="00FE16D1"/>
  </w:style>
  <w:style w:type="paragraph" w:styleId="BalloonText">
    <w:name w:val="Balloon Text"/>
    <w:basedOn w:val="Normal"/>
    <w:link w:val="BalloonTextChar"/>
    <w:uiPriority w:val="99"/>
    <w:semiHidden/>
    <w:unhideWhenUsed/>
    <w:rsid w:val="00FE16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16D1"/>
    <w:rPr>
      <w:rFonts w:ascii="Tahoma" w:eastAsia="Calibri" w:hAnsi="Tahoma" w:cs="Tahoma"/>
      <w:sz w:val="16"/>
      <w:szCs w:val="16"/>
    </w:rPr>
  </w:style>
  <w:style w:type="table" w:styleId="ColourfulGridAccent5">
    <w:name w:val="Colorful Grid Accent 5"/>
    <w:basedOn w:val="TableNormal"/>
    <w:uiPriority w:val="73"/>
    <w:rsid w:val="00D60F58"/>
    <w:pPr>
      <w:spacing w:after="0" w:line="240" w:lineRule="auto"/>
    </w:pPr>
    <w:rPr>
      <w:rFonts w:ascii="Trebuchet MS" w:hAnsi="Trebuchet MS"/>
      <w:color w:val="000000" w:themeColor="text1"/>
      <w:sz w:val="18"/>
    </w:rPr>
    <w:tblPr>
      <w:tblStyleRowBandSize w:val="1"/>
      <w:tblStyleColBandSize w:val="1"/>
      <w:tblBorders>
        <w:insideH w:val="single" w:sz="4" w:space="0" w:color="FFFFFF" w:themeColor="background1"/>
      </w:tblBorders>
    </w:tblPr>
    <w:tcPr>
      <w:shd w:val="clear" w:color="auto" w:fill="00A6A2"/>
    </w:tcPr>
    <w:tblStylePr w:type="firstRow">
      <w:rPr>
        <w:b/>
        <w:bCs/>
      </w:rPr>
      <w:tblPr/>
      <w:tcPr>
        <w:shd w:val="clear" w:color="auto" w:fill="00A6A2"/>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NASLOVRADA">
    <w:name w:val="NASLOV RADA"/>
    <w:basedOn w:val="HEAD1"/>
    <w:qFormat/>
    <w:rsid w:val="009D2FF5"/>
    <w:pPr>
      <w:spacing w:before="0" w:after="240"/>
      <w:jc w:val="center"/>
    </w:pPr>
    <w:rPr>
      <w:caps w:val="0"/>
      <w:color w:val="006600"/>
      <w:sz w:val="28"/>
    </w:rPr>
  </w:style>
  <w:style w:type="paragraph" w:customStyle="1" w:styleId="HEAD1">
    <w:name w:val="HEAD 1"/>
    <w:basedOn w:val="NASLOV1"/>
    <w:rsid w:val="00714542"/>
  </w:style>
  <w:style w:type="paragraph" w:customStyle="1" w:styleId="Naslov2">
    <w:name w:val="Naslov 2"/>
    <w:basedOn w:val="Normal"/>
    <w:qFormat/>
    <w:rsid w:val="00670F4E"/>
    <w:pPr>
      <w:spacing w:after="0"/>
    </w:pPr>
    <w:rPr>
      <w:b/>
    </w:rPr>
  </w:style>
  <w:style w:type="paragraph" w:customStyle="1" w:styleId="Naslov3">
    <w:name w:val="Naslov 3"/>
    <w:basedOn w:val="Normal"/>
    <w:qFormat/>
    <w:rsid w:val="00A02489"/>
    <w:pPr>
      <w:spacing w:after="0" w:line="240" w:lineRule="auto"/>
    </w:pPr>
    <w:rPr>
      <w:rFonts w:asciiTheme="minorHAnsi" w:eastAsia="Times New Roman" w:hAnsiTheme="minorHAnsi" w:cs="Arial"/>
      <w:i/>
    </w:rPr>
  </w:style>
  <w:style w:type="paragraph" w:customStyle="1" w:styleId="Natpistabliceipriloga">
    <w:name w:val="Natpis tablice i priloga"/>
    <w:basedOn w:val="Caption"/>
    <w:link w:val="NatpistabliceiprilogaChar"/>
    <w:qFormat/>
    <w:rsid w:val="004E2D18"/>
    <w:pPr>
      <w:spacing w:after="0"/>
      <w:ind w:left="567" w:hanging="567"/>
    </w:pPr>
    <w:rPr>
      <w:color w:val="A6A6A6" w:themeColor="background1" w:themeShade="A6"/>
    </w:rPr>
  </w:style>
  <w:style w:type="paragraph" w:styleId="Title">
    <w:name w:val="Title"/>
    <w:basedOn w:val="Normal"/>
    <w:next w:val="Normal"/>
    <w:link w:val="TitleChar"/>
    <w:uiPriority w:val="10"/>
    <w:rsid w:val="0068186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8186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8186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681862"/>
    <w:rPr>
      <w:rFonts w:asciiTheme="majorHAnsi" w:eastAsiaTheme="majorEastAsia" w:hAnsiTheme="majorHAnsi" w:cstheme="majorBidi"/>
      <w:b/>
      <w:bCs/>
      <w:color w:val="4F81BD" w:themeColor="accent1"/>
      <w:sz w:val="26"/>
      <w:szCs w:val="26"/>
    </w:rPr>
  </w:style>
  <w:style w:type="paragraph" w:styleId="Caption">
    <w:name w:val="caption"/>
    <w:basedOn w:val="Normal"/>
    <w:next w:val="Normal"/>
    <w:link w:val="CaptionChar"/>
    <w:uiPriority w:val="35"/>
    <w:semiHidden/>
    <w:unhideWhenUsed/>
    <w:qFormat/>
    <w:rsid w:val="00681862"/>
    <w:pPr>
      <w:spacing w:line="240" w:lineRule="auto"/>
    </w:pPr>
    <w:rPr>
      <w:b/>
      <w:bCs/>
      <w:color w:val="4F81BD" w:themeColor="accent1"/>
      <w:sz w:val="18"/>
      <w:szCs w:val="18"/>
    </w:rPr>
  </w:style>
  <w:style w:type="paragraph" w:styleId="ListParagraph">
    <w:name w:val="List Paragraph"/>
    <w:basedOn w:val="Normal"/>
    <w:link w:val="ListParagraphChar"/>
    <w:uiPriority w:val="34"/>
    <w:rsid w:val="00713617"/>
    <w:pPr>
      <w:ind w:left="720"/>
      <w:contextualSpacing/>
    </w:pPr>
  </w:style>
  <w:style w:type="character" w:styleId="Hyperlink">
    <w:name w:val="Hyperlink"/>
    <w:basedOn w:val="DefaultParagraphFont"/>
    <w:unhideWhenUsed/>
    <w:rsid w:val="009F288E"/>
    <w:rPr>
      <w:color w:val="0000FF"/>
      <w:u w:val="single"/>
    </w:rPr>
  </w:style>
  <w:style w:type="paragraph" w:styleId="NoSpacing">
    <w:name w:val="No Spacing"/>
    <w:aliases w:val="Sažetak i Zahvala"/>
    <w:link w:val="NoSpacingChar"/>
    <w:uiPriority w:val="1"/>
    <w:qFormat/>
    <w:rsid w:val="001E7056"/>
    <w:pPr>
      <w:spacing w:after="240" w:line="240" w:lineRule="auto"/>
      <w:jc w:val="both"/>
    </w:pPr>
    <w:rPr>
      <w:rFonts w:eastAsiaTheme="minorEastAsia"/>
      <w:sz w:val="20"/>
    </w:rPr>
  </w:style>
  <w:style w:type="character" w:customStyle="1" w:styleId="NoSpacingChar">
    <w:name w:val="No Spacing Char"/>
    <w:aliases w:val="Sažetak i Zahvala Char"/>
    <w:basedOn w:val="DefaultParagraphFont"/>
    <w:link w:val="NoSpacing"/>
    <w:uiPriority w:val="1"/>
    <w:rsid w:val="001E7056"/>
    <w:rPr>
      <w:rFonts w:eastAsiaTheme="minorEastAsia"/>
      <w:sz w:val="20"/>
    </w:rPr>
  </w:style>
  <w:style w:type="character" w:styleId="PlaceholderText">
    <w:name w:val="Placeholder Text"/>
    <w:basedOn w:val="DefaultParagraphFont"/>
    <w:uiPriority w:val="99"/>
    <w:semiHidden/>
    <w:rsid w:val="000B736A"/>
    <w:rPr>
      <w:color w:val="808080"/>
    </w:rPr>
  </w:style>
  <w:style w:type="paragraph" w:customStyle="1" w:styleId="NaslovSAETAKiZAHVALA">
    <w:name w:val="Naslov SAŽETAK i ZAHVALA"/>
    <w:basedOn w:val="Heading1"/>
    <w:qFormat/>
    <w:rsid w:val="00E369F4"/>
    <w:pPr>
      <w:spacing w:before="200" w:line="240" w:lineRule="auto"/>
    </w:pPr>
    <w:rPr>
      <w:rFonts w:ascii="Arial" w:eastAsia="Times New Roman" w:hAnsi="Arial" w:cs="Times New Roman"/>
      <w:caps/>
      <w:color w:val="auto"/>
      <w:sz w:val="20"/>
      <w:szCs w:val="32"/>
      <w:lang w:val="en-US"/>
    </w:rPr>
  </w:style>
  <w:style w:type="paragraph" w:customStyle="1" w:styleId="NASLOV1">
    <w:name w:val="NASLOV 1"/>
    <w:basedOn w:val="NaslovSAETAKiZAHVALA"/>
    <w:qFormat/>
    <w:rsid w:val="00B8033B"/>
    <w:rPr>
      <w:rFonts w:asciiTheme="minorHAnsi" w:eastAsia="Calibri" w:hAnsiTheme="minorHAnsi"/>
      <w:sz w:val="24"/>
      <w:szCs w:val="24"/>
    </w:rPr>
  </w:style>
  <w:style w:type="character" w:styleId="SubtleEmphasis">
    <w:name w:val="Subtle Emphasis"/>
    <w:aliases w:val="Ključne riječi"/>
    <w:basedOn w:val="DefaultParagraphFont"/>
    <w:uiPriority w:val="19"/>
    <w:qFormat/>
    <w:rsid w:val="00111389"/>
    <w:rPr>
      <w:i/>
      <w:iCs/>
      <w:color w:val="808080" w:themeColor="text1" w:themeTint="7F"/>
      <w:sz w:val="20"/>
    </w:rPr>
  </w:style>
  <w:style w:type="character" w:styleId="Emphasis">
    <w:name w:val="Emphasis"/>
    <w:aliases w:val="Autori"/>
    <w:uiPriority w:val="20"/>
    <w:qFormat/>
    <w:rsid w:val="009D2FF5"/>
    <w:rPr>
      <w:rFonts w:asciiTheme="minorHAnsi" w:hAnsiTheme="minorHAnsi" w:cstheme="minorHAnsi"/>
      <w:b/>
      <w:i/>
      <w:color w:val="404040" w:themeColor="text1" w:themeTint="BF"/>
      <w:sz w:val="22"/>
    </w:rPr>
  </w:style>
  <w:style w:type="table" w:styleId="MediumGrid3-Accent3">
    <w:name w:val="Medium Grid 3 Accent 3"/>
    <w:basedOn w:val="TableNormal"/>
    <w:uiPriority w:val="69"/>
    <w:rsid w:val="00EF4C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styleId="Strong">
    <w:name w:val="Strong"/>
    <w:aliases w:val="Slika"/>
    <w:uiPriority w:val="22"/>
    <w:rsid w:val="004E2D18"/>
  </w:style>
  <w:style w:type="paragraph" w:styleId="Subtitle">
    <w:name w:val="Subtitle"/>
    <w:aliases w:val="Literatura"/>
    <w:basedOn w:val="Normal"/>
    <w:next w:val="Normal"/>
    <w:link w:val="SubtitleChar"/>
    <w:uiPriority w:val="11"/>
    <w:qFormat/>
    <w:rsid w:val="002F1D96"/>
    <w:pPr>
      <w:spacing w:after="0" w:line="240" w:lineRule="auto"/>
      <w:ind w:left="567" w:hanging="567"/>
      <w:jc w:val="left"/>
    </w:pPr>
    <w:rPr>
      <w:sz w:val="18"/>
    </w:rPr>
  </w:style>
  <w:style w:type="character" w:customStyle="1" w:styleId="SubtitleChar">
    <w:name w:val="Subtitle Char"/>
    <w:aliases w:val="Literatura Char"/>
    <w:basedOn w:val="DefaultParagraphFont"/>
    <w:link w:val="Subtitle"/>
    <w:uiPriority w:val="11"/>
    <w:rsid w:val="002F1D96"/>
    <w:rPr>
      <w:rFonts w:ascii="Calibri" w:eastAsia="Calibri" w:hAnsi="Calibri" w:cs="Times New Roman"/>
      <w:sz w:val="18"/>
    </w:rPr>
  </w:style>
  <w:style w:type="paragraph" w:customStyle="1" w:styleId="kolaimentor">
    <w:name w:val="Škola i mentor"/>
    <w:basedOn w:val="Normal"/>
    <w:link w:val="kolaimentorChar"/>
    <w:qFormat/>
    <w:rsid w:val="009D2FF5"/>
    <w:pPr>
      <w:spacing w:after="0" w:line="240" w:lineRule="auto"/>
      <w:jc w:val="center"/>
    </w:pPr>
  </w:style>
  <w:style w:type="paragraph" w:customStyle="1" w:styleId="Potpisslike">
    <w:name w:val="Potpis slike"/>
    <w:basedOn w:val="Natpistabliceipriloga"/>
    <w:link w:val="PotpisslikeChar"/>
    <w:qFormat/>
    <w:rsid w:val="0022397E"/>
    <w:pPr>
      <w:jc w:val="center"/>
    </w:pPr>
  </w:style>
  <w:style w:type="character" w:customStyle="1" w:styleId="kolaimentorChar">
    <w:name w:val="Škola i mentor Char"/>
    <w:basedOn w:val="DefaultParagraphFont"/>
    <w:link w:val="kolaimentor"/>
    <w:rsid w:val="009D2FF5"/>
    <w:rPr>
      <w:rFonts w:ascii="Calibri" w:eastAsia="Calibri" w:hAnsi="Calibri" w:cs="Times New Roman"/>
    </w:rPr>
  </w:style>
  <w:style w:type="paragraph" w:customStyle="1" w:styleId="Link">
    <w:name w:val="Link"/>
    <w:basedOn w:val="Normal"/>
    <w:link w:val="LinkChar"/>
    <w:qFormat/>
    <w:rsid w:val="00483323"/>
    <w:rPr>
      <w:i/>
      <w:color w:val="006600"/>
      <w:u w:val="single"/>
    </w:rPr>
  </w:style>
  <w:style w:type="character" w:customStyle="1" w:styleId="CaptionChar">
    <w:name w:val="Caption Char"/>
    <w:basedOn w:val="DefaultParagraphFont"/>
    <w:link w:val="Caption"/>
    <w:uiPriority w:val="35"/>
    <w:semiHidden/>
    <w:rsid w:val="004E2D18"/>
    <w:rPr>
      <w:rFonts w:ascii="Calibri" w:eastAsia="Calibri" w:hAnsi="Calibri" w:cs="Times New Roman"/>
      <w:b/>
      <w:bCs/>
      <w:color w:val="4F81BD" w:themeColor="accent1"/>
      <w:sz w:val="18"/>
      <w:szCs w:val="18"/>
    </w:rPr>
  </w:style>
  <w:style w:type="character" w:customStyle="1" w:styleId="NatpistabliceiprilogaChar">
    <w:name w:val="Natpis tablice i priloga Char"/>
    <w:basedOn w:val="CaptionChar"/>
    <w:link w:val="Natpistabliceipriloga"/>
    <w:rsid w:val="004E2D18"/>
    <w:rPr>
      <w:rFonts w:ascii="Calibri" w:eastAsia="Calibri" w:hAnsi="Calibri" w:cs="Times New Roman"/>
      <w:b/>
      <w:bCs/>
      <w:color w:val="A6A6A6" w:themeColor="background1" w:themeShade="A6"/>
      <w:sz w:val="18"/>
      <w:szCs w:val="18"/>
    </w:rPr>
  </w:style>
  <w:style w:type="character" w:customStyle="1" w:styleId="PotpisslikeChar">
    <w:name w:val="Potpis slike Char"/>
    <w:basedOn w:val="NatpistabliceiprilogaChar"/>
    <w:link w:val="Potpisslike"/>
    <w:rsid w:val="0022397E"/>
    <w:rPr>
      <w:rFonts w:ascii="Calibri" w:eastAsia="Calibri" w:hAnsi="Calibri" w:cs="Times New Roman"/>
      <w:b/>
      <w:bCs/>
      <w:color w:val="A6A6A6" w:themeColor="background1" w:themeShade="A6"/>
      <w:sz w:val="18"/>
      <w:szCs w:val="18"/>
    </w:rPr>
  </w:style>
  <w:style w:type="character" w:customStyle="1" w:styleId="LinkChar">
    <w:name w:val="Link Char"/>
    <w:basedOn w:val="DefaultParagraphFont"/>
    <w:link w:val="Link"/>
    <w:rsid w:val="00483323"/>
    <w:rPr>
      <w:rFonts w:ascii="Calibri" w:eastAsia="Calibri" w:hAnsi="Calibri" w:cs="Times New Roman"/>
      <w:i/>
      <w:color w:val="006600"/>
      <w:u w:val="single"/>
    </w:rPr>
  </w:style>
  <w:style w:type="paragraph" w:customStyle="1" w:styleId="Naslov21">
    <w:name w:val="Naslov 21"/>
    <w:basedOn w:val="Normal"/>
    <w:rsid w:val="00780ECC"/>
    <w:pPr>
      <w:spacing w:after="0"/>
    </w:pPr>
    <w:rPr>
      <w:b/>
    </w:rPr>
  </w:style>
  <w:style w:type="paragraph" w:customStyle="1" w:styleId="Naslov31">
    <w:name w:val="Naslov 31"/>
    <w:basedOn w:val="Normal"/>
    <w:rsid w:val="00780ECC"/>
    <w:pPr>
      <w:spacing w:after="0" w:line="240" w:lineRule="auto"/>
    </w:pPr>
    <w:rPr>
      <w:rFonts w:asciiTheme="minorHAnsi" w:eastAsia="Times New Roman" w:hAnsiTheme="minorHAnsi" w:cs="Arial"/>
      <w:i/>
    </w:rPr>
  </w:style>
  <w:style w:type="paragraph" w:styleId="CommentText">
    <w:name w:val="annotation text"/>
    <w:basedOn w:val="Normal"/>
    <w:link w:val="CommentTextChar"/>
    <w:uiPriority w:val="99"/>
    <w:semiHidden/>
    <w:unhideWhenUsed/>
    <w:rsid w:val="00780ECC"/>
    <w:pPr>
      <w:spacing w:line="240" w:lineRule="auto"/>
    </w:pPr>
    <w:rPr>
      <w:sz w:val="20"/>
      <w:szCs w:val="20"/>
    </w:rPr>
  </w:style>
  <w:style w:type="character" w:customStyle="1" w:styleId="CommentTextChar">
    <w:name w:val="Comment Text Char"/>
    <w:basedOn w:val="DefaultParagraphFont"/>
    <w:link w:val="CommentText"/>
    <w:uiPriority w:val="99"/>
    <w:semiHidden/>
    <w:rsid w:val="00780ECC"/>
    <w:rPr>
      <w:rFonts w:ascii="Calibri" w:eastAsia="Calibri" w:hAnsi="Calibri" w:cs="Times New Roman"/>
      <w:sz w:val="20"/>
      <w:szCs w:val="20"/>
    </w:rPr>
  </w:style>
  <w:style w:type="paragraph" w:customStyle="1" w:styleId="Natuknice">
    <w:name w:val="Natuknice"/>
    <w:basedOn w:val="ListParagraph"/>
    <w:link w:val="NatukniceChar"/>
    <w:qFormat/>
    <w:rsid w:val="002405F4"/>
    <w:pPr>
      <w:numPr>
        <w:numId w:val="3"/>
      </w:numPr>
      <w:spacing w:after="0"/>
    </w:pPr>
    <w:rPr>
      <w:color w:val="000000" w:themeColor="text1"/>
    </w:rPr>
  </w:style>
  <w:style w:type="character" w:customStyle="1" w:styleId="ListParagraphChar">
    <w:name w:val="List Paragraph Char"/>
    <w:basedOn w:val="DefaultParagraphFont"/>
    <w:link w:val="ListParagraph"/>
    <w:uiPriority w:val="34"/>
    <w:rsid w:val="002405F4"/>
    <w:rPr>
      <w:rFonts w:ascii="Calibri" w:eastAsia="Calibri" w:hAnsi="Calibri" w:cs="Times New Roman"/>
    </w:rPr>
  </w:style>
  <w:style w:type="character" w:customStyle="1" w:styleId="NatukniceChar">
    <w:name w:val="Natuknice Char"/>
    <w:basedOn w:val="ListParagraphChar"/>
    <w:link w:val="Natuknice"/>
    <w:rsid w:val="002405F4"/>
    <w:rPr>
      <w:rFonts w:ascii="Calibri" w:eastAsia="Calibri" w:hAnsi="Calibri" w:cs="Times New Roman"/>
      <w:color w:val="000000" w:themeColor="text1"/>
    </w:rPr>
  </w:style>
  <w:style w:type="paragraph" w:customStyle="1" w:styleId="Tablica">
    <w:name w:val="Tablica"/>
    <w:basedOn w:val="Normal"/>
    <w:link w:val="TablicaChar"/>
    <w:qFormat/>
    <w:rsid w:val="00A510C7"/>
    <w:pPr>
      <w:spacing w:after="0" w:line="240" w:lineRule="auto"/>
      <w:jc w:val="center"/>
    </w:pPr>
    <w:rPr>
      <w:rFonts w:asciiTheme="minorHAnsi" w:eastAsia="Times New Roman" w:hAnsiTheme="minorHAnsi" w:cstheme="minorHAnsi"/>
      <w:bCs/>
      <w:color w:val="000000"/>
      <w:sz w:val="16"/>
      <w:lang w:eastAsia="hr-HR"/>
    </w:rPr>
  </w:style>
  <w:style w:type="paragraph" w:styleId="NormalWeb">
    <w:name w:val="Normal (Web)"/>
    <w:basedOn w:val="Normal"/>
    <w:uiPriority w:val="99"/>
    <w:semiHidden/>
    <w:unhideWhenUsed/>
    <w:rsid w:val="00D005A7"/>
    <w:pPr>
      <w:spacing w:before="100" w:beforeAutospacing="1" w:after="100" w:afterAutospacing="1" w:line="240" w:lineRule="auto"/>
      <w:jc w:val="left"/>
    </w:pPr>
    <w:rPr>
      <w:rFonts w:ascii="Times New Roman" w:eastAsiaTheme="minorEastAsia" w:hAnsi="Times New Roman"/>
      <w:sz w:val="24"/>
      <w:szCs w:val="24"/>
      <w:lang w:eastAsia="hr-HR"/>
    </w:rPr>
  </w:style>
  <w:style w:type="character" w:customStyle="1" w:styleId="TablicaChar">
    <w:name w:val="Tablica Char"/>
    <w:basedOn w:val="DefaultParagraphFont"/>
    <w:link w:val="Tablica"/>
    <w:rsid w:val="00A510C7"/>
    <w:rPr>
      <w:rFonts w:eastAsia="Times New Roman" w:cstheme="minorHAnsi"/>
      <w:bCs/>
      <w:color w:val="000000"/>
      <w:sz w:val="16"/>
      <w:lang w:eastAsia="hr-HR"/>
    </w:rPr>
  </w:style>
  <w:style w:type="paragraph" w:customStyle="1" w:styleId="Linkliterature">
    <w:name w:val="Link literature"/>
    <w:basedOn w:val="Subtitle"/>
    <w:link w:val="LinkliteratureChar"/>
    <w:qFormat/>
    <w:rsid w:val="00082F30"/>
    <w:rPr>
      <w:color w:val="006600"/>
      <w:w w:val="80"/>
    </w:rPr>
  </w:style>
  <w:style w:type="character" w:customStyle="1" w:styleId="LinkliteratureChar">
    <w:name w:val="Link literature Char"/>
    <w:basedOn w:val="SubtitleChar"/>
    <w:link w:val="Linkliterature"/>
    <w:rsid w:val="00082F30"/>
    <w:rPr>
      <w:rFonts w:ascii="Calibri" w:eastAsia="Calibri" w:hAnsi="Calibri" w:cs="Times New Roman"/>
      <w:color w:val="006600"/>
      <w:w w:val="80"/>
      <w:sz w:val="18"/>
    </w:rPr>
  </w:style>
  <w:style w:type="character" w:styleId="CommentReference">
    <w:name w:val="annotation reference"/>
    <w:basedOn w:val="DefaultParagraphFont"/>
    <w:uiPriority w:val="99"/>
    <w:semiHidden/>
    <w:unhideWhenUsed/>
    <w:rsid w:val="00F63F73"/>
    <w:rPr>
      <w:sz w:val="16"/>
      <w:szCs w:val="16"/>
    </w:rPr>
  </w:style>
  <w:style w:type="paragraph" w:styleId="CommentSubject">
    <w:name w:val="annotation subject"/>
    <w:basedOn w:val="CommentText"/>
    <w:next w:val="CommentText"/>
    <w:link w:val="CommentSubjectChar"/>
    <w:uiPriority w:val="99"/>
    <w:semiHidden/>
    <w:unhideWhenUsed/>
    <w:rsid w:val="00F63F73"/>
    <w:rPr>
      <w:b/>
      <w:bCs/>
    </w:rPr>
  </w:style>
  <w:style w:type="character" w:customStyle="1" w:styleId="CommentSubjectChar">
    <w:name w:val="Comment Subject Char"/>
    <w:basedOn w:val="CommentTextChar"/>
    <w:link w:val="CommentSubject"/>
    <w:uiPriority w:val="99"/>
    <w:semiHidden/>
    <w:rsid w:val="00F63F73"/>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8B4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43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ospodarski.hr/rubrike/povrcarstvo-rubrike/kvalitetno-skladistenje-krumpira/"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hirc.botanic.hr/fcd/" TargetMode="Externa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hbd-sbc.hr/bioznalac/" TargetMode="External"/><Relationship Id="rId14" Type="http://schemas.openxmlformats.org/officeDocument/2006/relationships/hyperlink" Target="https://www.weforum.org/stories/nature-and-biodiversit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col"/>
        <c:grouping val="clustered"/>
        <c:varyColors val="0"/>
        <c:ser>
          <c:idx val="1"/>
          <c:order val="0"/>
          <c:tx>
            <c:strRef>
              <c:f>Sheet1!$A$2</c:f>
              <c:strCache>
                <c:ptCount val="1"/>
                <c:pt idx="0">
                  <c:v>A</c:v>
                </c:pt>
              </c:strCache>
            </c:strRef>
          </c:tx>
          <c:invertIfNegative val="0"/>
          <c:val>
            <c:numRef>
              <c:f>Sheet1!$B$2:$F$2</c:f>
              <c:numCache>
                <c:formatCode>General</c:formatCode>
                <c:ptCount val="5"/>
                <c:pt idx="0">
                  <c:v>10</c:v>
                </c:pt>
                <c:pt idx="1">
                  <c:v>5</c:v>
                </c:pt>
                <c:pt idx="2">
                  <c:v>10</c:v>
                </c:pt>
                <c:pt idx="3">
                  <c:v>5</c:v>
                </c:pt>
                <c:pt idx="4">
                  <c:v>15</c:v>
                </c:pt>
              </c:numCache>
            </c:numRef>
          </c:val>
          <c:extLst>
            <c:ext xmlns:c16="http://schemas.microsoft.com/office/drawing/2014/chart" uri="{C3380CC4-5D6E-409C-BE32-E72D297353CC}">
              <c16:uniqueId val="{00000000-65FC-417A-995E-5E41CBBC13D1}"/>
            </c:ext>
          </c:extLst>
        </c:ser>
        <c:ser>
          <c:idx val="2"/>
          <c:order val="1"/>
          <c:tx>
            <c:strRef>
              <c:f>Sheet1!$A$3</c:f>
              <c:strCache>
                <c:ptCount val="1"/>
                <c:pt idx="0">
                  <c:v>B</c:v>
                </c:pt>
              </c:strCache>
            </c:strRef>
          </c:tx>
          <c:invertIfNegative val="0"/>
          <c:val>
            <c:numRef>
              <c:f>Sheet1!$B$3:$F$3</c:f>
              <c:numCache>
                <c:formatCode>General</c:formatCode>
                <c:ptCount val="5"/>
                <c:pt idx="0">
                  <c:v>15</c:v>
                </c:pt>
                <c:pt idx="1">
                  <c:v>10</c:v>
                </c:pt>
                <c:pt idx="2">
                  <c:v>25</c:v>
                </c:pt>
                <c:pt idx="3">
                  <c:v>15</c:v>
                </c:pt>
                <c:pt idx="4">
                  <c:v>30</c:v>
                </c:pt>
              </c:numCache>
            </c:numRef>
          </c:val>
          <c:extLst>
            <c:ext xmlns:c16="http://schemas.microsoft.com/office/drawing/2014/chart" uri="{C3380CC4-5D6E-409C-BE32-E72D297353CC}">
              <c16:uniqueId val="{00000001-65FC-417A-995E-5E41CBBC13D1}"/>
            </c:ext>
          </c:extLst>
        </c:ser>
        <c:ser>
          <c:idx val="3"/>
          <c:order val="2"/>
          <c:tx>
            <c:strRef>
              <c:f>Sheet1!$A$4</c:f>
              <c:strCache>
                <c:ptCount val="1"/>
                <c:pt idx="0">
                  <c:v>C</c:v>
                </c:pt>
              </c:strCache>
            </c:strRef>
          </c:tx>
          <c:invertIfNegative val="0"/>
          <c:val>
            <c:numRef>
              <c:f>Sheet1!$B$4:$F$4</c:f>
              <c:numCache>
                <c:formatCode>General</c:formatCode>
                <c:ptCount val="5"/>
                <c:pt idx="0">
                  <c:v>25</c:v>
                </c:pt>
                <c:pt idx="1">
                  <c:v>20</c:v>
                </c:pt>
                <c:pt idx="2">
                  <c:v>30</c:v>
                </c:pt>
                <c:pt idx="3">
                  <c:v>5</c:v>
                </c:pt>
                <c:pt idx="4">
                  <c:v>5</c:v>
                </c:pt>
              </c:numCache>
            </c:numRef>
          </c:val>
          <c:extLst>
            <c:ext xmlns:c16="http://schemas.microsoft.com/office/drawing/2014/chart" uri="{C3380CC4-5D6E-409C-BE32-E72D297353CC}">
              <c16:uniqueId val="{00000002-65FC-417A-995E-5E41CBBC13D1}"/>
            </c:ext>
          </c:extLst>
        </c:ser>
        <c:ser>
          <c:idx val="4"/>
          <c:order val="3"/>
          <c:tx>
            <c:strRef>
              <c:f>Sheet1!$A$5</c:f>
              <c:strCache>
                <c:ptCount val="1"/>
                <c:pt idx="0">
                  <c:v>D</c:v>
                </c:pt>
              </c:strCache>
            </c:strRef>
          </c:tx>
          <c:invertIfNegative val="0"/>
          <c:val>
            <c:numRef>
              <c:f>Sheet1!$B$5:$F$5</c:f>
              <c:numCache>
                <c:formatCode>General</c:formatCode>
                <c:ptCount val="5"/>
                <c:pt idx="0">
                  <c:v>30</c:v>
                </c:pt>
                <c:pt idx="1">
                  <c:v>40</c:v>
                </c:pt>
                <c:pt idx="2">
                  <c:v>15</c:v>
                </c:pt>
                <c:pt idx="3">
                  <c:v>10</c:v>
                </c:pt>
                <c:pt idx="4">
                  <c:v>25</c:v>
                </c:pt>
              </c:numCache>
            </c:numRef>
          </c:val>
          <c:extLst>
            <c:ext xmlns:c16="http://schemas.microsoft.com/office/drawing/2014/chart" uri="{C3380CC4-5D6E-409C-BE32-E72D297353CC}">
              <c16:uniqueId val="{00000003-65FC-417A-995E-5E41CBBC13D1}"/>
            </c:ext>
          </c:extLst>
        </c:ser>
        <c:dLbls>
          <c:showLegendKey val="0"/>
          <c:showVal val="0"/>
          <c:showCatName val="0"/>
          <c:showSerName val="0"/>
          <c:showPercent val="0"/>
          <c:showBubbleSize val="0"/>
        </c:dLbls>
        <c:gapWidth val="150"/>
        <c:axId val="288950784"/>
        <c:axId val="228955200"/>
      </c:barChart>
      <c:catAx>
        <c:axId val="288950784"/>
        <c:scaling>
          <c:orientation val="minMax"/>
        </c:scaling>
        <c:delete val="0"/>
        <c:axPos val="b"/>
        <c:title>
          <c:tx>
            <c:rich>
              <a:bodyPr/>
              <a:lstStyle/>
              <a:p>
                <a:pPr>
                  <a:defRPr/>
                </a:pPr>
                <a:r>
                  <a:rPr lang="hr-HR"/>
                  <a:t>Naslov serija podataka</a:t>
                </a:r>
              </a:p>
            </c:rich>
          </c:tx>
          <c:overlay val="0"/>
        </c:title>
        <c:majorTickMark val="out"/>
        <c:minorTickMark val="none"/>
        <c:tickLblPos val="nextTo"/>
        <c:crossAx val="228955200"/>
        <c:crosses val="autoZero"/>
        <c:auto val="1"/>
        <c:lblAlgn val="ctr"/>
        <c:lblOffset val="100"/>
        <c:noMultiLvlLbl val="0"/>
      </c:catAx>
      <c:valAx>
        <c:axId val="228955200"/>
        <c:scaling>
          <c:orientation val="minMax"/>
        </c:scaling>
        <c:delete val="0"/>
        <c:axPos val="l"/>
        <c:majorGridlines/>
        <c:title>
          <c:tx>
            <c:rich>
              <a:bodyPr rot="-5400000" vert="horz"/>
              <a:lstStyle/>
              <a:p>
                <a:pPr>
                  <a:defRPr/>
                </a:pPr>
                <a:r>
                  <a:rPr lang="hr-HR"/>
                  <a:t>Naslov (mjera)</a:t>
                </a:r>
              </a:p>
            </c:rich>
          </c:tx>
          <c:overlay val="0"/>
        </c:title>
        <c:numFmt formatCode="General" sourceLinked="1"/>
        <c:majorTickMark val="out"/>
        <c:minorTickMark val="none"/>
        <c:tickLblPos val="nextTo"/>
        <c:crossAx val="288950784"/>
        <c:crosses val="autoZero"/>
        <c:crossBetween val="between"/>
      </c:valAx>
    </c:plotArea>
    <c:legend>
      <c:legendPos val="r"/>
      <c:overlay val="0"/>
    </c:legend>
    <c:plotVisOnly val="1"/>
    <c:dispBlanksAs val="gap"/>
    <c:showDLblsOverMax val="0"/>
  </c:chart>
  <c:txPr>
    <a:bodyPr/>
    <a:lstStyle/>
    <a:p>
      <a:pPr>
        <a:defRPr sz="900"/>
      </a:pPr>
      <a:endParaRPr lang="sr-Latn-R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AF20B688014AA6B6B43095A959A2D9"/>
        <w:category>
          <w:name w:val="General"/>
          <w:gallery w:val="placeholder"/>
        </w:category>
        <w:types>
          <w:type w:val="bbPlcHdr"/>
        </w:types>
        <w:behaviors>
          <w:behavior w:val="content"/>
        </w:behaviors>
        <w:guid w:val="{1BA03F3B-FE85-4B17-9A22-FC3852249C96}"/>
      </w:docPartPr>
      <w:docPartBody>
        <w:p w:rsidR="006E6181" w:rsidRDefault="00E55DC8" w:rsidP="00E55DC8">
          <w:pPr>
            <w:pStyle w:val="E8AF20B688014AA6B6B43095A959A2D94"/>
          </w:pPr>
          <w:r w:rsidRPr="00333DB1">
            <w:rPr>
              <w:i/>
            </w:rPr>
            <w:t>Autor 1 Prezime i inicijal, Autor 2 Prezime i inicijal</w:t>
          </w:r>
        </w:p>
      </w:docPartBody>
    </w:docPart>
    <w:docPart>
      <w:docPartPr>
        <w:name w:val="029C60D4A2D241EEA3D10D15F71829FF"/>
        <w:category>
          <w:name w:val="General"/>
          <w:gallery w:val="placeholder"/>
        </w:category>
        <w:types>
          <w:type w:val="bbPlcHdr"/>
        </w:types>
        <w:behaviors>
          <w:behavior w:val="content"/>
        </w:behaviors>
        <w:guid w:val="{A02C20DF-D307-4B50-9FF3-6E8C6A6F7F56}"/>
      </w:docPartPr>
      <w:docPartBody>
        <w:p w:rsidR="006E6181" w:rsidRDefault="00E55DC8" w:rsidP="00E55DC8">
          <w:pPr>
            <w:pStyle w:val="029C60D4A2D241EEA3D10D15F71829FF4"/>
          </w:pPr>
          <w:r w:rsidRPr="00BA14D1">
            <w:rPr>
              <w:b/>
              <w:color w:val="339933"/>
            </w:rPr>
            <w:t xml:space="preserve">Naslov </w:t>
          </w:r>
          <w:r>
            <w:rPr>
              <w:b/>
              <w:color w:val="339933"/>
            </w:rPr>
            <w:t>članka</w:t>
          </w:r>
        </w:p>
      </w:docPartBody>
    </w:docPart>
    <w:docPart>
      <w:docPartPr>
        <w:name w:val="190971BB4F4A418DB32A5DBCD45E0335"/>
        <w:category>
          <w:name w:val="General"/>
          <w:gallery w:val="placeholder"/>
        </w:category>
        <w:types>
          <w:type w:val="bbPlcHdr"/>
        </w:types>
        <w:behaviors>
          <w:behavior w:val="content"/>
        </w:behaviors>
        <w:guid w:val="{70D71E21-ACD6-4CB3-A96E-769C269FE4A8}"/>
      </w:docPartPr>
      <w:docPartBody>
        <w:p w:rsidR="006E6181" w:rsidRDefault="004C6FAE" w:rsidP="004C6FAE">
          <w:pPr>
            <w:pStyle w:val="190971BB4F4A418DB32A5DBCD45E0335"/>
          </w:pPr>
          <w:r w:rsidRPr="00DA62D1">
            <w:rPr>
              <w:rStyle w:val="PlaceholderText"/>
              <w:rFonts w:ascii="Century Gothic" w:hAnsi="Century Gothic"/>
            </w:rPr>
            <w:t>Odaberi</w:t>
          </w:r>
          <w:r>
            <w:rPr>
              <w:rStyle w:val="PlaceholderText"/>
              <w:rFonts w:ascii="Century Gothic" w:hAnsi="Century Gothic"/>
            </w:rPr>
            <w:t xml:space="preserv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433EEA"/>
    <w:rsid w:val="000C64A4"/>
    <w:rsid w:val="00101103"/>
    <w:rsid w:val="00132414"/>
    <w:rsid w:val="00137EF5"/>
    <w:rsid w:val="001B11E5"/>
    <w:rsid w:val="002557B2"/>
    <w:rsid w:val="002F7DBB"/>
    <w:rsid w:val="003A4482"/>
    <w:rsid w:val="003D611A"/>
    <w:rsid w:val="00433EEA"/>
    <w:rsid w:val="00441136"/>
    <w:rsid w:val="004C6FAE"/>
    <w:rsid w:val="0050063E"/>
    <w:rsid w:val="005D070E"/>
    <w:rsid w:val="00646271"/>
    <w:rsid w:val="00684485"/>
    <w:rsid w:val="00695FA7"/>
    <w:rsid w:val="006E6181"/>
    <w:rsid w:val="0070345A"/>
    <w:rsid w:val="007D567D"/>
    <w:rsid w:val="007E4AB9"/>
    <w:rsid w:val="00812F73"/>
    <w:rsid w:val="00854D0C"/>
    <w:rsid w:val="008B5089"/>
    <w:rsid w:val="00A16F4A"/>
    <w:rsid w:val="00A27136"/>
    <w:rsid w:val="00A7415E"/>
    <w:rsid w:val="00A7562E"/>
    <w:rsid w:val="00AB57BE"/>
    <w:rsid w:val="00B530C1"/>
    <w:rsid w:val="00B77F13"/>
    <w:rsid w:val="00BE64A0"/>
    <w:rsid w:val="00BF1137"/>
    <w:rsid w:val="00C34BB5"/>
    <w:rsid w:val="00CA2D58"/>
    <w:rsid w:val="00CB25F9"/>
    <w:rsid w:val="00CC400A"/>
    <w:rsid w:val="00DA53E0"/>
    <w:rsid w:val="00DC4A45"/>
    <w:rsid w:val="00DD5068"/>
    <w:rsid w:val="00DE0972"/>
    <w:rsid w:val="00DF7D30"/>
    <w:rsid w:val="00E452E1"/>
    <w:rsid w:val="00E55DC8"/>
    <w:rsid w:val="00EF7827"/>
    <w:rsid w:val="00F33CB0"/>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D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5DC8"/>
    <w:rPr>
      <w:color w:val="808080"/>
    </w:rPr>
  </w:style>
  <w:style w:type="paragraph" w:customStyle="1" w:styleId="190971BB4F4A418DB32A5DBCD45E0335">
    <w:name w:val="190971BB4F4A418DB32A5DBCD45E0335"/>
    <w:rsid w:val="004C6FAE"/>
  </w:style>
  <w:style w:type="paragraph" w:customStyle="1" w:styleId="E8AF20B688014AA6B6B43095A959A2D94">
    <w:name w:val="E8AF20B688014AA6B6B43095A959A2D94"/>
    <w:rsid w:val="00E55DC8"/>
    <w:pPr>
      <w:tabs>
        <w:tab w:val="center" w:pos="4536"/>
        <w:tab w:val="right" w:pos="9072"/>
      </w:tabs>
      <w:spacing w:after="0" w:line="240" w:lineRule="auto"/>
      <w:jc w:val="both"/>
    </w:pPr>
    <w:rPr>
      <w:rFonts w:ascii="Calibri" w:eastAsia="Calibri" w:hAnsi="Calibri" w:cs="Times New Roman"/>
      <w:lang w:eastAsia="en-US"/>
    </w:rPr>
  </w:style>
  <w:style w:type="paragraph" w:customStyle="1" w:styleId="029C60D4A2D241EEA3D10D15F71829FF4">
    <w:name w:val="029C60D4A2D241EEA3D10D15F71829FF4"/>
    <w:rsid w:val="00E55DC8"/>
    <w:pPr>
      <w:tabs>
        <w:tab w:val="center" w:pos="4536"/>
        <w:tab w:val="right" w:pos="9072"/>
      </w:tabs>
      <w:spacing w:after="0" w:line="240" w:lineRule="auto"/>
      <w:jc w:val="both"/>
    </w:pPr>
    <w:rPr>
      <w:rFonts w:ascii="Calibri" w:eastAsia="Calibri" w:hAnsi="Calibri"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36CCC8-DBDC-42B0-A02C-FD63178A5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989</Words>
  <Characters>2274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išite naziv škole</dc:creator>
  <cp:lastModifiedBy>Renata Horvat</cp:lastModifiedBy>
  <cp:revision>2</cp:revision>
  <dcterms:created xsi:type="dcterms:W3CDTF">2025-11-24T17:48:00Z</dcterms:created>
  <dcterms:modified xsi:type="dcterms:W3CDTF">2025-11-24T17:48:00Z</dcterms:modified>
</cp:coreProperties>
</file>